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00F" w:rsidRPr="000555C8" w:rsidRDefault="00CF7A83">
      <w:pPr>
        <w:pStyle w:val="Title"/>
        <w:rPr>
          <w:lang w:val="da-DK"/>
        </w:rPr>
      </w:pPr>
      <w:r w:rsidRPr="000555C8">
        <w:rPr>
          <w:lang w:val="da-DK"/>
        </w:rPr>
        <w:t>Report</w:t>
      </w:r>
    </w:p>
    <w:p w:rsidR="0074400F" w:rsidRPr="000555C8" w:rsidRDefault="00CF7A83">
      <w:pPr>
        <w:pStyle w:val="Heading1"/>
        <w:rPr>
          <w:lang w:val="da-DK"/>
        </w:rPr>
      </w:pPr>
      <w:bookmarkStart w:id="0" w:name="resume"/>
      <w:r w:rsidRPr="000555C8">
        <w:rPr>
          <w:lang w:val="da-DK"/>
        </w:rPr>
        <w:t>Resume</w:t>
      </w:r>
      <w:bookmarkEnd w:id="0"/>
    </w:p>
    <w:p w:rsidR="0074400F" w:rsidRPr="00ED2386" w:rsidRDefault="00CF7A83">
      <w:pPr>
        <w:pStyle w:val="FirstParagraph"/>
        <w:rPr>
          <w:lang w:val="da-DK"/>
        </w:rPr>
      </w:pPr>
      <w:r w:rsidRPr="00ED2386">
        <w:rPr>
          <w:lang w:val="da-DK"/>
        </w:rPr>
        <w:t xml:space="preserve">Dele af vores samfund er udviklet sammen med internettet. Nu er det tid til at arbejdsstyrken mestre dette medium. Introducer Converge en freelancing platform skab for a </w:t>
      </w:r>
      <w:r w:rsidR="000555C8" w:rsidRPr="00ED2386">
        <w:rPr>
          <w:lang w:val="da-DK"/>
        </w:rPr>
        <w:t>forbedrer</w:t>
      </w:r>
      <w:r w:rsidRPr="00ED2386">
        <w:rPr>
          <w:lang w:val="da-DK"/>
        </w:rPr>
        <w:t xml:space="preserve"> salg og køb af arbejdskraft. Med Converge kan en employer direkte vælge den mest kvalificerede freelancer til jobbet, og have en direkte kommunikation under hele udvikling. Converge vil give brugeren sin magt tilbage, og ikke lade beslutninger kun blive bestemt af højt rangerede CEOs.</w:t>
      </w:r>
    </w:p>
    <w:p w:rsidR="0074400F" w:rsidRPr="00ED2386" w:rsidRDefault="00CF7A83">
      <w:pPr>
        <w:pStyle w:val="BodyText"/>
        <w:rPr>
          <w:lang w:val="da-DK"/>
        </w:rPr>
      </w:pPr>
      <w:r w:rsidRPr="00ED2386">
        <w:rPr>
          <w:lang w:val="da-DK"/>
        </w:rPr>
        <w:t>Bliv din egen chef.</w:t>
      </w:r>
    </w:p>
    <w:p w:rsidR="0074400F" w:rsidRPr="000555C8" w:rsidRDefault="00CF7A83">
      <w:pPr>
        <w:pStyle w:val="Heading1"/>
      </w:pPr>
      <w:bookmarkStart w:id="1" w:name="abstract"/>
      <w:r w:rsidRPr="000555C8">
        <w:t>Abstract</w:t>
      </w:r>
      <w:bookmarkEnd w:id="1"/>
    </w:p>
    <w:p w:rsidR="0074400F" w:rsidRPr="000555C8" w:rsidRDefault="00CF7A83">
      <w:pPr>
        <w:pStyle w:val="FirstParagraph"/>
      </w:pPr>
      <w:r w:rsidRPr="000555C8">
        <w:t xml:space="preserve">We’ve seen parts of our society evolve with the internet, now is the time for evolving the workforce to master this medium. Enter Converge, a freelancing platform aiming to improve the sale and purchase of </w:t>
      </w:r>
      <w:r w:rsidR="000555C8" w:rsidRPr="000555C8">
        <w:t>work power</w:t>
      </w:r>
      <w:r w:rsidRPr="000555C8">
        <w:t xml:space="preserve">. With Converge the employer can directly choose the most qualified freelancer for the </w:t>
      </w:r>
      <w:r w:rsidR="000555C8" w:rsidRPr="000555C8">
        <w:t>job and</w:t>
      </w:r>
      <w:r w:rsidRPr="000555C8">
        <w:t xml:space="preserve"> be in close communication during the development of the task. Converge aims to give the power back to </w:t>
      </w:r>
      <w:r w:rsidR="00241889" w:rsidRPr="000555C8">
        <w:t>its</w:t>
      </w:r>
      <w:r w:rsidRPr="000555C8">
        <w:t xml:space="preserve"> users, and not let business be solely decided by high-ranking CEO’s.</w:t>
      </w:r>
    </w:p>
    <w:p w:rsidR="0074400F" w:rsidRPr="000555C8" w:rsidRDefault="00CF7A83">
      <w:pPr>
        <w:pStyle w:val="BodyText"/>
      </w:pPr>
      <w:r w:rsidRPr="000555C8">
        <w:t>Be your own boss.</w:t>
      </w:r>
    </w:p>
    <w:p w:rsidR="0074400F" w:rsidRPr="00ED2386" w:rsidRDefault="00CF7A83">
      <w:pPr>
        <w:pStyle w:val="Heading2"/>
        <w:rPr>
          <w:lang w:val="da-DK"/>
        </w:rPr>
      </w:pPr>
      <w:bookmarkStart w:id="2" w:name="versionshistorik"/>
      <w:r w:rsidRPr="00ED2386">
        <w:rPr>
          <w:lang w:val="da-DK"/>
        </w:rPr>
        <w:t>Versionshistorik</w:t>
      </w:r>
      <w:bookmarkEnd w:id="2"/>
    </w:p>
    <w:p w:rsidR="0074400F" w:rsidRPr="00E23257" w:rsidRDefault="00CF7A83">
      <w:pPr>
        <w:pStyle w:val="Heading1"/>
      </w:pPr>
      <w:bookmarkStart w:id="3" w:name="forord"/>
      <w:r w:rsidRPr="00ED2386">
        <w:rPr>
          <w:lang w:val="da-DK"/>
        </w:rPr>
        <w:t>Forord</w:t>
      </w:r>
      <w:bookmarkEnd w:id="3"/>
    </w:p>
    <w:p w:rsidR="0074400F" w:rsidRPr="000555C8" w:rsidRDefault="00CF7A83">
      <w:pPr>
        <w:pStyle w:val="FirstParagraph"/>
        <w:rPr>
          <w:lang w:val="da-DK"/>
        </w:rPr>
      </w:pPr>
      <w:r w:rsidRPr="000555C8">
        <w:rPr>
          <w:lang w:val="da-DK"/>
        </w:rPr>
        <w:t>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rsidR="0074400F" w:rsidRPr="000555C8" w:rsidRDefault="00CF7A83">
      <w:pPr>
        <w:pStyle w:val="BodyText"/>
        <w:rPr>
          <w:lang w:val="da-DK"/>
        </w:rPr>
      </w:pPr>
      <w:r w:rsidRPr="000555C8">
        <w:rPr>
          <w:lang w:val="da-DK"/>
        </w:rPr>
        <w:t xml:space="preserve">Victor B. Levesen, Philip H. Mikkelsen takkes for at være </w:t>
      </w:r>
      <w:r w:rsidR="000555C8" w:rsidRPr="000555C8">
        <w:rPr>
          <w:lang w:val="da-DK"/>
        </w:rPr>
        <w:t>testpersoner</w:t>
      </w:r>
      <w:r w:rsidRPr="000555C8">
        <w:rPr>
          <w:lang w:val="da-DK"/>
        </w:rPr>
        <w:t>, læse korrektur og støtte. I har været til stor hjælp.</w:t>
      </w:r>
    </w:p>
    <w:p w:rsidR="0074400F" w:rsidRPr="000555C8" w:rsidRDefault="00CF7A83">
      <w:pPr>
        <w:pStyle w:val="BodyText"/>
        <w:rPr>
          <w:lang w:val="da-DK"/>
        </w:rPr>
      </w:pPr>
      <w:r w:rsidRPr="000555C8">
        <w:rPr>
          <w:lang w:val="da-DK"/>
        </w:rPr>
        <w:t xml:space="preserve">Sammen med rapporten afleveres en tilhørende dokumentation, hvilket går mere i dybden med projektets detaljer. Dokumentationen er i form af en række bilag, bestående af, men </w:t>
      </w:r>
      <w:r w:rsidRPr="000555C8">
        <w:rPr>
          <w:lang w:val="da-DK"/>
        </w:rPr>
        <w:lastRenderedPageBreak/>
        <w:t>ikke afgrænset til: kravspecifikation, arkitektur, design, testspecifikationer, udviklingsmiljø, udrulning og softwarens kildekode og opsætning.</w:t>
      </w:r>
    </w:p>
    <w:p w:rsidR="0074400F" w:rsidRPr="000555C8" w:rsidRDefault="00CF7A83">
      <w:pPr>
        <w:pStyle w:val="Heading1"/>
        <w:rPr>
          <w:lang w:val="da-DK"/>
        </w:rPr>
      </w:pPr>
      <w:bookmarkStart w:id="4" w:name="læsevejledning"/>
      <w:r w:rsidRPr="000555C8">
        <w:rPr>
          <w:lang w:val="da-DK"/>
        </w:rPr>
        <w:t>Læsevejledning</w:t>
      </w:r>
      <w:bookmarkEnd w:id="4"/>
    </w:p>
    <w:p w:rsidR="0074400F" w:rsidRPr="000555C8" w:rsidRDefault="00CF7A83">
      <w:pPr>
        <w:pStyle w:val="FirstParagraph"/>
        <w:rPr>
          <w:lang w:val="da-DK"/>
        </w:rPr>
      </w:pPr>
      <w:r w:rsidRPr="000555C8">
        <w:rPr>
          <w:lang w:val="da-DK"/>
        </w:rPr>
        <w:t xml:space="preserve">Der vil flere gange refereres til eksterne dokumenter, såvel som dokumenter, der vil kunne findes i dokumentationen. Alle referencer til både interne og eksterne dokumenter vil </w:t>
      </w:r>
      <w:r w:rsidR="00B23F66">
        <w:rPr>
          <w:lang w:val="da-DK"/>
        </w:rPr>
        <w:t xml:space="preserve">der </w:t>
      </w:r>
      <w:r w:rsidRPr="000555C8">
        <w:rPr>
          <w:lang w:val="da-DK"/>
        </w:rPr>
        <w:t>henvises til referencelisten sidst i rapporten, og vil refereres med forfatter og udgivelsesår. Den refe</w:t>
      </w:r>
      <w:r w:rsidR="000555C8">
        <w:rPr>
          <w:lang w:val="da-DK"/>
        </w:rPr>
        <w:t>re</w:t>
      </w:r>
      <w:r w:rsidRPr="000555C8">
        <w:rPr>
          <w:lang w:val="da-DK"/>
        </w:rPr>
        <w:t xml:space="preserve">rede sektion vil være beskrevet på referencen i rapporten, </w:t>
      </w:r>
      <w:r w:rsidR="004E3C5D" w:rsidRPr="000555C8">
        <w:rPr>
          <w:lang w:val="da-DK"/>
        </w:rPr>
        <w:t>f.eks.</w:t>
      </w:r>
      <w:r w:rsidRPr="000555C8">
        <w:rPr>
          <w:lang w:val="da-DK"/>
        </w:rPr>
        <w:t xml:space="preserve"> “DevOps (Converge-team, 2019, DevOps)”. I eksemplet henvises til et internt dokument, hvor forfatterne er Converge-teamet, hvilket består af medlemmerne af Bachelor gruppen, dokumentet er udgivet i år 2019 og referere til </w:t>
      </w:r>
      <w:r w:rsidR="00B23F66">
        <w:rPr>
          <w:lang w:val="da-DK"/>
        </w:rPr>
        <w:t>o</w:t>
      </w:r>
      <w:r w:rsidRPr="000555C8">
        <w:rPr>
          <w:lang w:val="da-DK"/>
        </w:rPr>
        <w:t xml:space="preserve">rdet DevOps i </w:t>
      </w:r>
      <w:r w:rsidR="006D5C21">
        <w:rPr>
          <w:lang w:val="da-DK"/>
        </w:rPr>
        <w:t>d</w:t>
      </w:r>
      <w:r w:rsidRPr="000555C8">
        <w:rPr>
          <w:lang w:val="da-DK"/>
        </w:rPr>
        <w:t xml:space="preserve">okumentet </w:t>
      </w:r>
      <w:r w:rsidR="0038496B">
        <w:rPr>
          <w:lang w:val="da-DK"/>
        </w:rPr>
        <w:t xml:space="preserve">for </w:t>
      </w:r>
      <w:r w:rsidRPr="000555C8">
        <w:rPr>
          <w:lang w:val="da-DK"/>
        </w:rPr>
        <w:t>begreber, hvilket står i referencelisten bagerst i rapporten.</w:t>
      </w:r>
    </w:p>
    <w:p w:rsidR="0074400F" w:rsidRPr="000555C8" w:rsidRDefault="00CF7A83">
      <w:pPr>
        <w:pStyle w:val="BodyText"/>
        <w:rPr>
          <w:lang w:val="da-DK"/>
        </w:rPr>
      </w:pPr>
      <w:r w:rsidRPr="000555C8">
        <w:rPr>
          <w:lang w:val="da-DK"/>
        </w:rPr>
        <w:t xml:space="preserve">Interne som eksterne dokumenter vil blive behandlet ens, hvor referencer både kan bestå af artikler, hjemmesider, opslag osv. De interne dokumenter af Bachelor gruppen vil være markeret med et web-link til det </w:t>
      </w:r>
      <w:r w:rsidR="00101061" w:rsidRPr="000555C8">
        <w:rPr>
          <w:lang w:val="da-DK"/>
        </w:rPr>
        <w:t>opbevaringssted</w:t>
      </w:r>
      <w:r w:rsidRPr="000555C8">
        <w:rPr>
          <w:lang w:val="da-DK"/>
        </w:rPr>
        <w:t xml:space="preserve"> hvor dokumentet findes. Men det afleverede dokumentation kan også bruges</w:t>
      </w:r>
      <w:r w:rsidR="0038496B">
        <w:rPr>
          <w:lang w:val="da-DK"/>
        </w:rPr>
        <w:t>.</w:t>
      </w:r>
      <w:r w:rsidRPr="000555C8">
        <w:rPr>
          <w:lang w:val="da-DK"/>
        </w:rPr>
        <w:t xml:space="preserve"> </w:t>
      </w:r>
      <w:r w:rsidR="0038496B">
        <w:rPr>
          <w:lang w:val="da-DK"/>
        </w:rPr>
        <w:t>G</w:t>
      </w:r>
      <w:r w:rsidRPr="000555C8">
        <w:rPr>
          <w:lang w:val="da-DK"/>
        </w:rPr>
        <w:t>runde</w:t>
      </w:r>
      <w:r w:rsidR="0038496B">
        <w:rPr>
          <w:lang w:val="da-DK"/>
        </w:rPr>
        <w:t>n</w:t>
      </w:r>
      <w:r w:rsidRPr="000555C8">
        <w:rPr>
          <w:lang w:val="da-DK"/>
        </w:rPr>
        <w:t xml:space="preserve"> </w:t>
      </w:r>
      <w:r w:rsidR="0038496B">
        <w:rPr>
          <w:lang w:val="da-DK"/>
        </w:rPr>
        <w:t xml:space="preserve">er </w:t>
      </w:r>
      <w:r w:rsidRPr="000555C8">
        <w:rPr>
          <w:lang w:val="da-DK"/>
        </w:rPr>
        <w:t>at dokumentationen ikke er udgivet andre steder end ved afleveringen, og læseren skal have adgang til de givne dokumenter.</w:t>
      </w:r>
    </w:p>
    <w:p w:rsidR="0074400F" w:rsidRPr="000555C8" w:rsidRDefault="00CF7A83">
      <w:pPr>
        <w:pStyle w:val="Heading1"/>
        <w:rPr>
          <w:lang w:val="da-DK"/>
        </w:rPr>
      </w:pPr>
      <w:bookmarkStart w:id="5" w:name="indledning"/>
      <w:r w:rsidRPr="000555C8">
        <w:rPr>
          <w:lang w:val="da-DK"/>
        </w:rPr>
        <w:t>Indledning</w:t>
      </w:r>
      <w:bookmarkEnd w:id="5"/>
    </w:p>
    <w:p w:rsidR="0074400F" w:rsidRPr="000555C8" w:rsidRDefault="00CF7A83">
      <w:pPr>
        <w:pStyle w:val="FirstParagraph"/>
        <w:rPr>
          <w:lang w:val="da-DK"/>
        </w:rPr>
      </w:pPr>
      <w:r w:rsidRPr="000555C8">
        <w:rPr>
          <w:lang w:val="da-DK"/>
        </w:rPr>
        <w:t>I følgende afsnit vil information omkring Converge projektet blive beskrevet, hvilket er vigtigt for at forstå projekte</w:t>
      </w:r>
      <w:r w:rsidR="00F00B90">
        <w:rPr>
          <w:lang w:val="da-DK"/>
        </w:rPr>
        <w:t>t</w:t>
      </w:r>
      <w:r w:rsidRPr="000555C8">
        <w:rPr>
          <w:lang w:val="da-DK"/>
        </w:rPr>
        <w:t>s opbygning. Der ville blive beskrevet hvordan systemet håndtere det grundlæggende problem, som projektet prøver at løse.</w:t>
      </w:r>
    </w:p>
    <w:p w:rsidR="0074400F" w:rsidRPr="000555C8" w:rsidRDefault="00CF7A83">
      <w:pPr>
        <w:pStyle w:val="Heading2"/>
        <w:rPr>
          <w:lang w:val="da-DK"/>
        </w:rPr>
      </w:pPr>
      <w:bookmarkStart w:id="6" w:name="problemformulering"/>
      <w:r w:rsidRPr="000555C8">
        <w:rPr>
          <w:lang w:val="da-DK"/>
        </w:rPr>
        <w:t>Problemformulering</w:t>
      </w:r>
      <w:bookmarkEnd w:id="6"/>
    </w:p>
    <w:p w:rsidR="0074400F" w:rsidRPr="000555C8" w:rsidRDefault="00CF7A83">
      <w:pPr>
        <w:pStyle w:val="FirstParagraph"/>
        <w:rPr>
          <w:lang w:val="da-DK"/>
        </w:rPr>
      </w:pPr>
      <w:r w:rsidRPr="000555C8">
        <w:rPr>
          <w:lang w:val="da-DK"/>
        </w:rPr>
        <w:t>Dette projekt skal bruges til at finde en måde at bringe arbejdsstyrken ind i det 21. århundrede. I dag har vi elbiler, nanoscience</w:t>
      </w:r>
      <w:r w:rsidR="00D22B23">
        <w:rPr>
          <w:lang w:val="da-DK"/>
        </w:rPr>
        <w:t>, sociale-media osv</w:t>
      </w:r>
      <w:r w:rsidRPr="000555C8">
        <w:rPr>
          <w:lang w:val="da-DK"/>
        </w:rPr>
        <w:t>. Men det med at finde et arbejde er det samme det altid har været, man søger et arbejde, bliver ansat, fyret eller siger op, og om igen. Med internettet er så meget muligt</w:t>
      </w:r>
      <w:r w:rsidR="00D22B23">
        <w:rPr>
          <w:lang w:val="da-DK"/>
        </w:rPr>
        <w:t>,</w:t>
      </w:r>
      <w:r w:rsidRPr="000555C8">
        <w:rPr>
          <w:lang w:val="da-DK"/>
        </w:rPr>
        <w:t xml:space="preserve"> og for en hel speciel gruppe mennesker kunne </w:t>
      </w:r>
      <w:r w:rsidR="001F3277">
        <w:rPr>
          <w:lang w:val="da-DK"/>
        </w:rPr>
        <w:t xml:space="preserve">der </w:t>
      </w:r>
      <w:r w:rsidRPr="000555C8">
        <w:rPr>
          <w:lang w:val="da-DK"/>
        </w:rPr>
        <w:t xml:space="preserve">være </w:t>
      </w:r>
      <w:r w:rsidR="001F3277">
        <w:rPr>
          <w:lang w:val="da-DK"/>
        </w:rPr>
        <w:t xml:space="preserve">en helt anden måde </w:t>
      </w:r>
      <w:r w:rsidRPr="000555C8">
        <w:rPr>
          <w:lang w:val="da-DK"/>
        </w:rPr>
        <w:t xml:space="preserve">at </w:t>
      </w:r>
      <w:r w:rsidR="001F3277" w:rsidRPr="000555C8">
        <w:rPr>
          <w:lang w:val="da-DK"/>
        </w:rPr>
        <w:t xml:space="preserve">leve </w:t>
      </w:r>
      <w:r w:rsidR="001F3277">
        <w:rPr>
          <w:lang w:val="da-DK"/>
        </w:rPr>
        <w:t xml:space="preserve">og </w:t>
      </w:r>
      <w:r w:rsidRPr="000555C8">
        <w:rPr>
          <w:lang w:val="da-DK"/>
        </w:rPr>
        <w:t xml:space="preserve">arbejde på.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w:t>
      </w:r>
      <w:r w:rsidR="000555C8" w:rsidRPr="000555C8">
        <w:rPr>
          <w:lang w:val="da-DK"/>
        </w:rPr>
        <w:t>misforståelser</w:t>
      </w:r>
      <w:r w:rsidRPr="000555C8">
        <w:rPr>
          <w:lang w:val="da-DK"/>
        </w:rPr>
        <w:t xml:space="preserve"> og fortrudte projekter, </w:t>
      </w:r>
      <w:r w:rsidR="00742A00">
        <w:rPr>
          <w:lang w:val="da-DK"/>
        </w:rPr>
        <w:t xml:space="preserve">som </w:t>
      </w:r>
      <w:r w:rsidR="001F3277">
        <w:rPr>
          <w:lang w:val="da-DK"/>
        </w:rPr>
        <w:t xml:space="preserve">er </w:t>
      </w:r>
      <w:r w:rsidRPr="000555C8">
        <w:rPr>
          <w:lang w:val="da-DK"/>
        </w:rPr>
        <w:t>end</w:t>
      </w:r>
      <w:r w:rsidR="001F3277">
        <w:rPr>
          <w:lang w:val="da-DK"/>
        </w:rPr>
        <w:t xml:space="preserve">t </w:t>
      </w:r>
      <w:r w:rsidRPr="000555C8">
        <w:rPr>
          <w:lang w:val="da-DK"/>
        </w:rPr>
        <w:t>i en fiasko.</w:t>
      </w:r>
    </w:p>
    <w:p w:rsidR="0074400F" w:rsidRPr="000555C8" w:rsidRDefault="00CF7A83">
      <w:pPr>
        <w:pStyle w:val="BodyText"/>
        <w:rPr>
          <w:lang w:val="da-DK"/>
        </w:rPr>
      </w:pPr>
      <w:r w:rsidRPr="000555C8">
        <w:rPr>
          <w:lang w:val="da-DK"/>
        </w:rPr>
        <w:t xml:space="preserve">Visionen for Converge er at bringe folk sammen om projekter. Converge vil ligne andre freelancing platforme, men vil have potentialet til så meget mere. Med en moderne app og server struktur, har Converge de bedste forhold for hurtige iterationer, for at rette </w:t>
      </w:r>
      <w:r w:rsidR="000555C8" w:rsidRPr="000555C8">
        <w:rPr>
          <w:lang w:val="da-DK"/>
        </w:rPr>
        <w:t>fokusset</w:t>
      </w:r>
      <w:r w:rsidRPr="000555C8">
        <w:rPr>
          <w:lang w:val="da-DK"/>
        </w:rPr>
        <w:t xml:space="preserve"> </w:t>
      </w:r>
      <w:r w:rsidRPr="000555C8">
        <w:rPr>
          <w:lang w:val="da-DK"/>
        </w:rPr>
        <w:lastRenderedPageBreak/>
        <w:t xml:space="preserve">mod det brugerne vil have. Converge, fokusere på kortvarigt og langvarigt </w:t>
      </w:r>
      <w:r w:rsidR="000555C8" w:rsidRPr="000555C8">
        <w:rPr>
          <w:lang w:val="da-DK"/>
        </w:rPr>
        <w:t>projektarbejde</w:t>
      </w:r>
      <w:r w:rsidRPr="000555C8">
        <w:rPr>
          <w:lang w:val="da-DK"/>
        </w:rPr>
        <w:t>, ved at tilbyde værktøjer for brugeren. Med Converge er det muligt at have et samarbejde mellem 2 brugere, en freelancer og en employer</w:t>
      </w:r>
      <w:r w:rsidR="007C16EB">
        <w:rPr>
          <w:lang w:val="da-DK"/>
        </w:rPr>
        <w:t xml:space="preserve">. Disse brugere arbejder sammen om </w:t>
      </w:r>
      <w:r w:rsidRPr="000555C8">
        <w:rPr>
          <w:lang w:val="da-DK"/>
        </w:rPr>
        <w:t xml:space="preserve">et projekt </w:t>
      </w:r>
      <w:r w:rsidR="007C16EB">
        <w:rPr>
          <w:lang w:val="da-DK"/>
        </w:rPr>
        <w:t>hvor</w:t>
      </w:r>
      <w:r w:rsidRPr="000555C8">
        <w:rPr>
          <w:lang w:val="da-DK"/>
        </w:rPr>
        <w:t xml:space="preserve"> </w:t>
      </w:r>
      <w:r w:rsidR="007C16EB">
        <w:rPr>
          <w:lang w:val="da-DK"/>
        </w:rPr>
        <w:t>de har</w:t>
      </w:r>
      <w:r w:rsidRPr="000555C8">
        <w:rPr>
          <w:lang w:val="da-DK"/>
        </w:rPr>
        <w:t xml:space="preserve"> mulighed for at dele filer, </w:t>
      </w:r>
      <w:r w:rsidR="007C16EB">
        <w:rPr>
          <w:lang w:val="da-DK"/>
        </w:rPr>
        <w:t xml:space="preserve">stille </w:t>
      </w:r>
      <w:r w:rsidRPr="000555C8">
        <w:rPr>
          <w:lang w:val="da-DK"/>
        </w:rPr>
        <w:t xml:space="preserve">spørgsmål på en naturlig og </w:t>
      </w:r>
      <w:r w:rsidR="000555C8" w:rsidRPr="000555C8">
        <w:rPr>
          <w:lang w:val="da-DK"/>
        </w:rPr>
        <w:t>stream linet</w:t>
      </w:r>
      <w:r w:rsidRPr="000555C8">
        <w:rPr>
          <w:lang w:val="da-DK"/>
        </w:rPr>
        <w:t xml:space="preserve"> måde. Converge tilbyder også te</w:t>
      </w:r>
      <w:r w:rsidR="000555C8">
        <w:rPr>
          <w:lang w:val="da-DK"/>
        </w:rPr>
        <w:t>ks</w:t>
      </w:r>
      <w:r w:rsidRPr="000555C8">
        <w:rPr>
          <w:lang w:val="da-DK"/>
        </w:rPr>
        <w:t xml:space="preserve">t chat, med inspiration fra Facebook Messenger, og muligheden for Video chat, så spørgsmål og </w:t>
      </w:r>
      <w:r w:rsidR="00B12EA2" w:rsidRPr="000555C8">
        <w:rPr>
          <w:lang w:val="da-DK"/>
        </w:rPr>
        <w:t>misforståelser</w:t>
      </w:r>
      <w:r w:rsidRPr="000555C8">
        <w:rPr>
          <w:lang w:val="da-DK"/>
        </w:rPr>
        <w:t xml:space="preserve"> kan blive løst så hurtigt som muligt.</w:t>
      </w:r>
    </w:p>
    <w:p w:rsidR="0074400F" w:rsidRPr="000555C8" w:rsidRDefault="00CF7A83">
      <w:pPr>
        <w:pStyle w:val="BodyText"/>
        <w:rPr>
          <w:lang w:val="da-DK"/>
        </w:rPr>
      </w:pPr>
      <w:r w:rsidRPr="000555C8">
        <w:rPr>
          <w:lang w:val="da-DK"/>
        </w:rPr>
        <w:t xml:space="preserve">Converge er skabt som en hjemmeside rettet mod den almene iværksætter som udbyder (employer) og selvstændige kontrakt arbejder (freelancer), men udsteder også et </w:t>
      </w:r>
      <w:r w:rsidR="00ED2386" w:rsidRPr="000555C8">
        <w:rPr>
          <w:lang w:val="da-DK"/>
        </w:rPr>
        <w:t>Api</w:t>
      </w:r>
      <w:r w:rsidRPr="000555C8">
        <w:rPr>
          <w:lang w:val="da-DK"/>
        </w:rPr>
        <w:t>,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rsidR="0074400F" w:rsidRPr="000555C8" w:rsidRDefault="00CF7A83">
      <w:pPr>
        <w:pStyle w:val="Heading2"/>
        <w:rPr>
          <w:lang w:val="da-DK"/>
        </w:rPr>
      </w:pPr>
      <w:bookmarkStart w:id="7" w:name="domæne-analyse"/>
      <w:r w:rsidRPr="000555C8">
        <w:rPr>
          <w:lang w:val="da-DK"/>
        </w:rPr>
        <w:t>Domæne analyse</w:t>
      </w:r>
      <w:bookmarkEnd w:id="7"/>
    </w:p>
    <w:p w:rsidR="0074400F" w:rsidRPr="000555C8" w:rsidRDefault="00CF7A83">
      <w:pPr>
        <w:pStyle w:val="FirstParagraph"/>
        <w:rPr>
          <w:lang w:val="da-DK"/>
        </w:rPr>
      </w:pPr>
      <w:r w:rsidRPr="000555C8">
        <w:rPr>
          <w:lang w:val="da-DK"/>
        </w:rPr>
        <w:t xml:space="preserve">Til projektet er der opsat Personaer, som en </w:t>
      </w:r>
      <w:r w:rsidR="00B12EA2" w:rsidRPr="000555C8">
        <w:rPr>
          <w:lang w:val="da-DK"/>
        </w:rPr>
        <w:t>afbildning</w:t>
      </w:r>
      <w:r w:rsidRPr="000555C8">
        <w:rPr>
          <w:lang w:val="da-DK"/>
        </w:rPr>
        <w:t xml:space="preserve"> af den målgruppe Converge projektet vil fokusere på, og tænker som de primære kunder.</w:t>
      </w:r>
    </w:p>
    <w:p w:rsidR="0074400F" w:rsidRPr="000555C8" w:rsidRDefault="00B12EA2">
      <w:pPr>
        <w:pStyle w:val="BodyText"/>
        <w:rPr>
          <w:lang w:val="da-DK"/>
        </w:rPr>
      </w:pPr>
      <w:r w:rsidRPr="000555C8">
        <w:rPr>
          <w:lang w:val="da-DK"/>
        </w:rPr>
        <w:t>Personerne</w:t>
      </w:r>
      <w:r w:rsidR="00CF7A83" w:rsidRPr="000555C8">
        <w:rPr>
          <w:lang w:val="da-DK"/>
        </w:rPr>
        <w:t xml:space="preserve"> er </w:t>
      </w:r>
      <w:r w:rsidRPr="000555C8">
        <w:rPr>
          <w:lang w:val="da-DK"/>
        </w:rPr>
        <w:t>henholdsvist</w:t>
      </w:r>
      <w:r w:rsidR="00CF7A83" w:rsidRPr="000555C8">
        <w:rPr>
          <w:lang w:val="da-DK"/>
        </w:rPr>
        <w:t xml:space="preserve"> opdelt i 2 kategorier, slutbrugere og personale. Slutbrugere er kategoriseret som brugere, der hvor almene funktioner er gældende, dette er funktioner der er delt af de to slags slutbrugere, freelancers og employeers. </w:t>
      </w:r>
      <w:r w:rsidR="00BA48EC">
        <w:rPr>
          <w:lang w:val="da-DK"/>
        </w:rPr>
        <w:t xml:space="preserve"> Til at holde fokus på de forskellige brugere under udviklingen er der brugt </w:t>
      </w:r>
      <w:r w:rsidR="00C51E3F">
        <w:rPr>
          <w:lang w:val="da-DK"/>
        </w:rPr>
        <w:t>p</w:t>
      </w:r>
      <w:r w:rsidR="00BA48EC">
        <w:rPr>
          <w:lang w:val="da-DK"/>
        </w:rPr>
        <w:t>ersonaer, til at give en fiktiv historie til en bruger som kunne være interesseret i systemet. Der er oprettet en til flere personae, for hver aktør og hver type person af målgruppen.</w:t>
      </w:r>
    </w:p>
    <w:p w:rsidR="0074400F" w:rsidRPr="000555C8" w:rsidRDefault="00CF7A83">
      <w:pPr>
        <w:pStyle w:val="FirstParagraph"/>
        <w:rPr>
          <w:lang w:val="da-DK"/>
        </w:rPr>
      </w:pPr>
      <w:r w:rsidRPr="000555C8">
        <w:rPr>
          <w:lang w:val="da-DK"/>
        </w:rPr>
        <w:t xml:space="preserve">Til den anden kategori er personale, dette er inddelt i </w:t>
      </w:r>
      <w:r w:rsidR="00B12EA2" w:rsidRPr="000555C8">
        <w:rPr>
          <w:lang w:val="da-DK"/>
        </w:rPr>
        <w:t>aktørerne,</w:t>
      </w:r>
      <w:r w:rsidRPr="000555C8">
        <w:rPr>
          <w:lang w:val="da-DK"/>
        </w:rPr>
        <w:t xml:space="preserve"> </w:t>
      </w:r>
      <w:r w:rsidR="002D605C" w:rsidRPr="000555C8">
        <w:rPr>
          <w:lang w:val="da-DK"/>
        </w:rPr>
        <w:t>developer,</w:t>
      </w:r>
      <w:r w:rsidRPr="000555C8">
        <w:rPr>
          <w:lang w:val="da-DK"/>
        </w:rPr>
        <w:t xml:space="preserve"> supporter and </w:t>
      </w:r>
      <w:r w:rsidR="002D605C" w:rsidRPr="000555C8">
        <w:rPr>
          <w:lang w:val="da-DK"/>
        </w:rPr>
        <w:t>Administrator.</w:t>
      </w:r>
      <w:r w:rsidRPr="000555C8">
        <w:rPr>
          <w:lang w:val="da-DK"/>
        </w:rPr>
        <w:t xml:space="preserve"> Disse aktører </w:t>
      </w:r>
      <w:r w:rsidR="002D605C" w:rsidRPr="000555C8">
        <w:rPr>
          <w:lang w:val="da-DK"/>
        </w:rPr>
        <w:t>repræsenterer</w:t>
      </w:r>
      <w:r w:rsidRPr="000555C8">
        <w:rPr>
          <w:lang w:val="da-DK"/>
        </w:rPr>
        <w:t xml:space="preserve"> det interne personale i </w:t>
      </w:r>
      <w:r w:rsidR="002D605C" w:rsidRPr="000555C8">
        <w:rPr>
          <w:lang w:val="da-DK"/>
        </w:rPr>
        <w:t>Converge</w:t>
      </w:r>
      <w:r w:rsidRPr="000555C8">
        <w:rPr>
          <w:lang w:val="da-DK"/>
        </w:rPr>
        <w:t xml:space="preserve">-teamet og vil blive behandlet som var det en slutbruger. </w:t>
      </w:r>
      <w:r w:rsidR="00B7780F">
        <w:rPr>
          <w:lang w:val="da-DK"/>
        </w:rPr>
        <w:t>For f</w:t>
      </w:r>
      <w:r w:rsidRPr="000555C8">
        <w:rPr>
          <w:lang w:val="da-DK"/>
        </w:rPr>
        <w:t xml:space="preserve">lere detaljer </w:t>
      </w:r>
      <w:r w:rsidR="00B7780F">
        <w:rPr>
          <w:lang w:val="da-DK"/>
        </w:rPr>
        <w:t>for</w:t>
      </w:r>
      <w:r w:rsidRPr="000555C8">
        <w:rPr>
          <w:lang w:val="da-DK"/>
        </w:rPr>
        <w:t xml:space="preserve"> personalet </w:t>
      </w:r>
      <w:r w:rsidR="002D605C" w:rsidRPr="000555C8">
        <w:rPr>
          <w:lang w:val="da-DK"/>
        </w:rPr>
        <w:t>se</w:t>
      </w:r>
      <w:r w:rsidR="00FF42B2">
        <w:rPr>
          <w:lang w:val="da-DK"/>
        </w:rPr>
        <w:t xml:space="preserve"> dokumentationen</w:t>
      </w:r>
      <w:r w:rsidR="002D605C" w:rsidRPr="000555C8">
        <w:rPr>
          <w:lang w:val="da-DK"/>
        </w:rPr>
        <w:t>.</w:t>
      </w:r>
    </w:p>
    <w:p w:rsidR="0074400F" w:rsidRPr="000555C8" w:rsidRDefault="00CF7A83">
      <w:pPr>
        <w:pStyle w:val="Heading2"/>
        <w:rPr>
          <w:lang w:val="da-DK"/>
        </w:rPr>
      </w:pPr>
      <w:bookmarkStart w:id="8" w:name="løsningsbeskrivelse"/>
      <w:r w:rsidRPr="000555C8">
        <w:rPr>
          <w:lang w:val="da-DK"/>
        </w:rPr>
        <w:t>Løsningsbeskrivelse</w:t>
      </w:r>
      <w:bookmarkEnd w:id="8"/>
    </w:p>
    <w:p w:rsidR="0074400F" w:rsidRPr="000555C8" w:rsidRDefault="00CF7A83">
      <w:pPr>
        <w:pStyle w:val="FirstParagraph"/>
        <w:rPr>
          <w:lang w:val="da-DK"/>
        </w:rPr>
      </w:pPr>
      <w:r w:rsidRPr="000555C8">
        <w:rPr>
          <w:lang w:val="da-DK"/>
        </w:rPr>
        <w:t>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rsidR="0074400F" w:rsidRPr="000555C8" w:rsidRDefault="00CF7A83">
      <w:pPr>
        <w:pStyle w:val="BodyText"/>
        <w:rPr>
          <w:lang w:val="da-DK"/>
        </w:rPr>
      </w:pPr>
      <w:r w:rsidRPr="000555C8">
        <w:rPr>
          <w:lang w:val="da-DK"/>
        </w:rPr>
        <w:t xml:space="preserve">En given bruger kan være freelancer, employer eller begge dele. Selve forløbet starter med at en employer opretter et </w:t>
      </w:r>
      <w:r w:rsidR="002D605C" w:rsidRPr="000555C8">
        <w:rPr>
          <w:lang w:val="da-DK"/>
        </w:rPr>
        <w:t>projekt</w:t>
      </w:r>
      <w:r w:rsidRPr="000555C8">
        <w:rPr>
          <w:lang w:val="da-DK"/>
        </w:rPr>
        <w:t xml:space="preserve"> personen eller </w:t>
      </w:r>
      <w:r w:rsidR="005F58CE">
        <w:rPr>
          <w:lang w:val="da-DK"/>
        </w:rPr>
        <w:t xml:space="preserve">hvad </w:t>
      </w:r>
      <w:r w:rsidRPr="000555C8">
        <w:rPr>
          <w:lang w:val="da-DK"/>
        </w:rPr>
        <w:t>firmaet ønsker lavet. Til at starte med kan employeren definere en pris og indsætte en beskrivelse, samt uploade nogle filer til at forklare hvad personen gerne vil have lavet.</w:t>
      </w:r>
    </w:p>
    <w:p w:rsidR="0074400F" w:rsidRPr="000555C8" w:rsidRDefault="00CF7A83">
      <w:pPr>
        <w:pStyle w:val="BodyText"/>
        <w:rPr>
          <w:lang w:val="da-DK"/>
        </w:rPr>
      </w:pPr>
      <w:r w:rsidRPr="000555C8">
        <w:rPr>
          <w:lang w:val="da-DK"/>
        </w:rPr>
        <w:lastRenderedPageBreak/>
        <w:t>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w:t>
      </w:r>
      <w:r w:rsidR="005F58CE">
        <w:rPr>
          <w:lang w:val="da-DK"/>
        </w:rPr>
        <w:t>.</w:t>
      </w:r>
      <w:r w:rsidRPr="000555C8">
        <w:rPr>
          <w:lang w:val="da-DK"/>
        </w:rPr>
        <w:t xml:space="preserve"> </w:t>
      </w:r>
      <w:r w:rsidR="005F58CE">
        <w:rPr>
          <w:lang w:val="da-DK"/>
        </w:rPr>
        <w:t>D</w:t>
      </w:r>
      <w:r w:rsidRPr="000555C8">
        <w:rPr>
          <w:lang w:val="da-DK"/>
        </w:rPr>
        <w:t>ette k</w:t>
      </w:r>
      <w:r w:rsidR="005F58CE">
        <w:rPr>
          <w:lang w:val="da-DK"/>
        </w:rPr>
        <w:t>unne være</w:t>
      </w:r>
      <w:r w:rsidRPr="000555C8">
        <w:rPr>
          <w:lang w:val="da-DK"/>
        </w:rPr>
        <w:t xml:space="preserve"> enten at bruge de interne projekt samarbejdsværktøjer eller ved at føre en dialog over te</w:t>
      </w:r>
      <w:r w:rsidR="002D605C">
        <w:rPr>
          <w:lang w:val="da-DK"/>
        </w:rPr>
        <w:t>ks</w:t>
      </w:r>
      <w:r w:rsidRPr="000555C8">
        <w:rPr>
          <w:lang w:val="da-DK"/>
        </w:rPr>
        <w:t>t- eller videochat.</w:t>
      </w:r>
    </w:p>
    <w:p w:rsidR="0074400F" w:rsidRPr="000555C8" w:rsidRDefault="00CF7A83">
      <w:pPr>
        <w:pStyle w:val="BodyText"/>
        <w:rPr>
          <w:lang w:val="da-DK"/>
        </w:rPr>
      </w:pPr>
      <w:r w:rsidRPr="000555C8">
        <w:rPr>
          <w:lang w:val="da-DK"/>
        </w:rPr>
        <w:t>Freelanceren kan nu arbejde på projektet og indlevere sit materiale i iterationer, for at få employerens kommentar og meninger. Hvis employeren siger god for det, så vil freelanceren anmode om betaling i bytte for the materiale personen/firmaet har fremstillet.</w:t>
      </w:r>
    </w:p>
    <w:p w:rsidR="0074400F" w:rsidRPr="000555C8" w:rsidRDefault="00CF7A83">
      <w:pPr>
        <w:pStyle w:val="BodyText"/>
        <w:rPr>
          <w:lang w:val="da-DK"/>
        </w:rPr>
      </w:pPr>
      <w:r w:rsidRPr="000555C8">
        <w:rPr>
          <w:lang w:val="da-DK"/>
        </w:rPr>
        <w:t xml:space="preserve">Employeren får en anmodning om at betale, hvis det </w:t>
      </w:r>
      <w:r w:rsidR="002D605C" w:rsidRPr="000555C8">
        <w:rPr>
          <w:lang w:val="da-DK"/>
        </w:rPr>
        <w:t>vælges,</w:t>
      </w:r>
      <w:r w:rsidRPr="000555C8">
        <w:rPr>
          <w:lang w:val="da-DK"/>
        </w:rPr>
        <w:t xml:space="preserve"> så vil employeren modtage resultatet af projektet og freelanceren betaling for det arbejde gjort.</w:t>
      </w:r>
    </w:p>
    <w:p w:rsidR="0074400F" w:rsidRPr="000555C8" w:rsidRDefault="00CF7A83">
      <w:pPr>
        <w:pStyle w:val="BodyText"/>
        <w:rPr>
          <w:lang w:val="da-DK"/>
        </w:rPr>
      </w:pPr>
      <w:r w:rsidRPr="000555C8">
        <w:rPr>
          <w:lang w:val="da-DK"/>
        </w:rPr>
        <w:t>Til at klare dette er der brug for funktionalitet til at have brugere, projekter, te</w:t>
      </w:r>
      <w:r w:rsidR="002D605C">
        <w:rPr>
          <w:lang w:val="da-DK"/>
        </w:rPr>
        <w:t>ks</w:t>
      </w:r>
      <w:r w:rsidRPr="000555C8">
        <w:rPr>
          <w:lang w:val="da-DK"/>
        </w:rPr>
        <w:t>tchat, betaling, osv.</w:t>
      </w:r>
    </w:p>
    <w:p w:rsidR="0074400F" w:rsidRPr="000555C8" w:rsidRDefault="00CF7A83">
      <w:pPr>
        <w:pStyle w:val="BodyText"/>
        <w:rPr>
          <w:lang w:val="da-DK"/>
        </w:rPr>
      </w:pPr>
      <w:r w:rsidRPr="000555C8">
        <w:rPr>
          <w:lang w:val="da-DK"/>
        </w:rPr>
        <w:t xml:space="preserve">Dette er løst ved at skære projektet op i 2 dele, en </w:t>
      </w:r>
      <w:r w:rsidR="00F00B90" w:rsidRPr="000555C8">
        <w:rPr>
          <w:lang w:val="da-DK"/>
        </w:rPr>
        <w:t>webapplikation</w:t>
      </w:r>
      <w:r w:rsidRPr="000555C8">
        <w:rPr>
          <w:lang w:val="da-DK"/>
        </w:rPr>
        <w:t xml:space="preserve"> (Converge-SPA)</w:t>
      </w:r>
      <w:r w:rsidR="00F00B90">
        <w:rPr>
          <w:lang w:val="da-DK"/>
        </w:rPr>
        <w:t xml:space="preserve"> og</w:t>
      </w:r>
      <w:r w:rsidRPr="000555C8">
        <w:rPr>
          <w:lang w:val="da-DK"/>
        </w:rPr>
        <w:t xml:space="preserve"> en backend (Converge-cluster).</w:t>
      </w:r>
    </w:p>
    <w:p w:rsidR="0074400F" w:rsidRPr="000555C8" w:rsidRDefault="00CF7A83">
      <w:pPr>
        <w:pStyle w:val="BodyText"/>
        <w:rPr>
          <w:lang w:val="da-DK"/>
        </w:rPr>
      </w:pPr>
      <w:r w:rsidRPr="000555C8">
        <w:rPr>
          <w:lang w:val="da-DK"/>
        </w:rPr>
        <w:t xml:space="preserve">Converge-SPA er det som brugeren ser og interagere med, hvis </w:t>
      </w:r>
      <w:r w:rsidR="002D605C" w:rsidRPr="000555C8">
        <w:rPr>
          <w:lang w:val="da-DK"/>
        </w:rPr>
        <w:t>webgrænsefladen</w:t>
      </w:r>
      <w:r w:rsidRPr="000555C8">
        <w:rPr>
          <w:lang w:val="da-DK"/>
        </w:rPr>
        <w:t xml:space="preserve"> er valgt. Hvis ikke, tilbyder Converge-cluster et </w:t>
      </w:r>
      <w:r w:rsidR="002D605C" w:rsidRPr="000555C8">
        <w:rPr>
          <w:lang w:val="da-DK"/>
        </w:rPr>
        <w:t>A</w:t>
      </w:r>
      <w:r w:rsidR="002D605C">
        <w:rPr>
          <w:lang w:val="da-DK"/>
        </w:rPr>
        <w:t>PI</w:t>
      </w:r>
      <w:r w:rsidRPr="000555C8">
        <w:rPr>
          <w:lang w:val="da-DK"/>
        </w:rPr>
        <w:t xml:space="preserve"> som kan det samme. Converge-cluster er de</w:t>
      </w:r>
      <w:r w:rsidR="005F58CE">
        <w:rPr>
          <w:lang w:val="da-DK"/>
        </w:rPr>
        <w:t>r</w:t>
      </w:r>
      <w:r w:rsidRPr="000555C8">
        <w:rPr>
          <w:lang w:val="da-DK"/>
        </w:rPr>
        <w:t xml:space="preserve"> hvor al logik </w:t>
      </w:r>
      <w:r w:rsidR="002D605C" w:rsidRPr="000555C8">
        <w:rPr>
          <w:lang w:val="da-DK"/>
        </w:rPr>
        <w:t>hører</w:t>
      </w:r>
      <w:r w:rsidRPr="000555C8">
        <w:rPr>
          <w:lang w:val="da-DK"/>
        </w:rPr>
        <w:t xml:space="preserve"> hjemme, det er kernen af produktet og indeholder alle de services der udgøre produktet </w:t>
      </w:r>
      <w:r w:rsidR="002D605C" w:rsidRPr="000555C8">
        <w:rPr>
          <w:lang w:val="da-DK"/>
        </w:rPr>
        <w:t>Converge</w:t>
      </w:r>
      <w:r w:rsidRPr="000555C8">
        <w:rPr>
          <w:lang w:val="da-DK"/>
        </w:rPr>
        <w:t>. Converge-cluster sørger for alt fra web</w:t>
      </w:r>
      <w:r w:rsidR="005F58CE">
        <w:rPr>
          <w:lang w:val="da-DK"/>
        </w:rPr>
        <w:t>-</w:t>
      </w:r>
      <w:r w:rsidRPr="000555C8">
        <w:rPr>
          <w:lang w:val="da-DK"/>
        </w:rPr>
        <w:t>servere, til databaser, load-balancing, monitorering og meget mere.</w:t>
      </w:r>
    </w:p>
    <w:p w:rsidR="0074400F" w:rsidRPr="000555C8" w:rsidRDefault="00CF7A83">
      <w:pPr>
        <w:pStyle w:val="Heading2"/>
        <w:rPr>
          <w:lang w:val="da-DK"/>
        </w:rPr>
      </w:pPr>
      <w:bookmarkStart w:id="9" w:name="afgrænsning"/>
      <w:r w:rsidRPr="000555C8">
        <w:rPr>
          <w:lang w:val="da-DK"/>
        </w:rPr>
        <w:t>Afgrænsning</w:t>
      </w:r>
      <w:bookmarkEnd w:id="9"/>
    </w:p>
    <w:p w:rsidR="0074400F" w:rsidRPr="000555C8" w:rsidRDefault="00CF7A83">
      <w:pPr>
        <w:pStyle w:val="FirstParagraph"/>
        <w:rPr>
          <w:lang w:val="da-DK"/>
        </w:rPr>
      </w:pPr>
      <w:r w:rsidRPr="000555C8">
        <w:rPr>
          <w:lang w:val="da-DK"/>
        </w:rPr>
        <w:t>I dette afsnit vil de forskellige afgrænsninger til projektet blive præsenteret og beskrevet. Dette indebærer både interne, som eksterne. Samt interne og eksterne krav.</w:t>
      </w:r>
    </w:p>
    <w:p w:rsidR="0074400F" w:rsidRPr="000555C8" w:rsidRDefault="00CF7A83">
      <w:pPr>
        <w:pStyle w:val="BodyText"/>
        <w:rPr>
          <w:lang w:val="da-DK"/>
        </w:rPr>
      </w:pPr>
      <w:r w:rsidRPr="000555C8">
        <w:rPr>
          <w:lang w:val="da-DK"/>
        </w:rPr>
        <w:t xml:space="preserve">Følgende afsnit er gengivet fra </w:t>
      </w:r>
      <w:r w:rsidR="00E70196" w:rsidRPr="000555C8">
        <w:rPr>
          <w:lang w:val="da-DK"/>
        </w:rPr>
        <w:t>dokumentation.</w:t>
      </w:r>
    </w:p>
    <w:p w:rsidR="0074400F" w:rsidRPr="000555C8" w:rsidRDefault="00CF7A83">
      <w:pPr>
        <w:pStyle w:val="Heading3"/>
        <w:rPr>
          <w:lang w:val="da-DK"/>
        </w:rPr>
      </w:pPr>
      <w:bookmarkStart w:id="10" w:name="interne-afgrænsninger"/>
      <w:r w:rsidRPr="000555C8">
        <w:rPr>
          <w:lang w:val="da-DK"/>
        </w:rPr>
        <w:t>Interne afgrænsninger</w:t>
      </w:r>
      <w:bookmarkEnd w:id="10"/>
    </w:p>
    <w:p w:rsidR="0074400F" w:rsidRPr="000555C8" w:rsidRDefault="00CF7A83">
      <w:pPr>
        <w:pStyle w:val="FirstParagraph"/>
        <w:rPr>
          <w:lang w:val="da-DK"/>
        </w:rPr>
      </w:pPr>
      <w:r w:rsidRPr="000555C8">
        <w:rPr>
          <w:lang w:val="da-DK"/>
        </w:rPr>
        <w:t xml:space="preserve">Interne afgrænsninger er bestemt </w:t>
      </w:r>
      <w:r w:rsidR="00E70196" w:rsidRPr="000555C8">
        <w:rPr>
          <w:lang w:val="da-DK"/>
        </w:rPr>
        <w:t>Converge</w:t>
      </w:r>
      <w:r w:rsidRPr="000555C8">
        <w:rPr>
          <w:lang w:val="da-DK"/>
        </w:rPr>
        <w:t>-teamet, og er nogle af de krav som teamet har sat sig selv for, til udformningen af produktet.</w:t>
      </w:r>
    </w:p>
    <w:p w:rsidR="0074400F" w:rsidRPr="000555C8" w:rsidRDefault="00CF7A83">
      <w:pPr>
        <w:numPr>
          <w:ilvl w:val="0"/>
          <w:numId w:val="3"/>
        </w:numPr>
        <w:rPr>
          <w:lang w:val="da-DK"/>
        </w:rPr>
      </w:pPr>
      <w:r w:rsidRPr="000555C8">
        <w:rPr>
          <w:lang w:val="da-DK"/>
        </w:rPr>
        <w:t>Hjemmeside udviklet med Google Chrome</w:t>
      </w:r>
    </w:p>
    <w:p w:rsidR="0074400F" w:rsidRPr="000555C8" w:rsidRDefault="00CF7A83">
      <w:pPr>
        <w:numPr>
          <w:ilvl w:val="0"/>
          <w:numId w:val="3"/>
        </w:numPr>
        <w:rPr>
          <w:lang w:val="da-DK"/>
        </w:rPr>
      </w:pPr>
      <w:r w:rsidRPr="000555C8">
        <w:rPr>
          <w:lang w:val="da-DK"/>
        </w:rPr>
        <w:t>Feature branching er valgt til at samarbejde om kode.</w:t>
      </w:r>
    </w:p>
    <w:p w:rsidR="0074400F" w:rsidRPr="000555C8" w:rsidRDefault="00CF7A83">
      <w:pPr>
        <w:numPr>
          <w:ilvl w:val="0"/>
          <w:numId w:val="3"/>
        </w:numPr>
        <w:rPr>
          <w:lang w:val="da-DK"/>
        </w:rPr>
      </w:pPr>
      <w:r w:rsidRPr="000555C8">
        <w:rPr>
          <w:lang w:val="da-DK"/>
        </w:rPr>
        <w:t>Der skal være fokus på sikkerhed og stabilitet i produktet.</w:t>
      </w:r>
    </w:p>
    <w:p w:rsidR="0074400F" w:rsidRPr="000555C8" w:rsidRDefault="00CF7A83">
      <w:pPr>
        <w:numPr>
          <w:ilvl w:val="0"/>
          <w:numId w:val="3"/>
        </w:numPr>
        <w:rPr>
          <w:lang w:val="da-DK"/>
        </w:rPr>
      </w:pPr>
      <w:r w:rsidRPr="000555C8">
        <w:rPr>
          <w:lang w:val="da-DK"/>
        </w:rPr>
        <w:t>Websitet skal være valgfrit at bruge, et API skal udstede samme funktionalitet.</w:t>
      </w:r>
    </w:p>
    <w:p w:rsidR="0074400F" w:rsidRPr="000555C8" w:rsidRDefault="00CF7A83">
      <w:pPr>
        <w:pStyle w:val="Heading3"/>
        <w:rPr>
          <w:lang w:val="da-DK"/>
        </w:rPr>
      </w:pPr>
      <w:bookmarkStart w:id="11" w:name="eksterne-krav"/>
      <w:r w:rsidRPr="000555C8">
        <w:rPr>
          <w:lang w:val="da-DK"/>
        </w:rPr>
        <w:lastRenderedPageBreak/>
        <w:t>Eksterne krav</w:t>
      </w:r>
      <w:bookmarkEnd w:id="11"/>
    </w:p>
    <w:p w:rsidR="0074400F" w:rsidRPr="000555C8" w:rsidRDefault="00CF7A83">
      <w:pPr>
        <w:pStyle w:val="FirstParagraph"/>
        <w:rPr>
          <w:lang w:val="da-DK"/>
        </w:rPr>
      </w:pPr>
      <w:r w:rsidRPr="000555C8">
        <w:rPr>
          <w:lang w:val="da-DK"/>
        </w:rPr>
        <w:t>Eksterne krav beskriver nogle af de krav sat fra Converges omgivelser og den opgave stillet til udformningen af Converge produktet.</w:t>
      </w:r>
    </w:p>
    <w:p w:rsidR="0074400F" w:rsidRPr="000555C8" w:rsidRDefault="00CF7A83">
      <w:pPr>
        <w:pStyle w:val="BodyText"/>
        <w:rPr>
          <w:lang w:val="da-DK"/>
        </w:rPr>
      </w:pPr>
      <w:r w:rsidRPr="000555C8">
        <w:rPr>
          <w:lang w:val="da-DK"/>
        </w:rPr>
        <w:t>Nogle af kravene er beskrevet via. den antagelse at det er det der bedømmes på fra vejleder og sensors side.</w:t>
      </w:r>
    </w:p>
    <w:p w:rsidR="0074400F" w:rsidRPr="000555C8" w:rsidRDefault="00CF7A83">
      <w:pPr>
        <w:numPr>
          <w:ilvl w:val="0"/>
          <w:numId w:val="4"/>
        </w:numPr>
        <w:rPr>
          <w:lang w:val="da-DK"/>
        </w:rPr>
      </w:pPr>
      <w:r w:rsidRPr="000555C8">
        <w:rPr>
          <w:lang w:val="da-DK"/>
        </w:rPr>
        <w:t>Produktet er unikt</w:t>
      </w:r>
    </w:p>
    <w:p w:rsidR="0074400F" w:rsidRPr="000555C8" w:rsidRDefault="00CF7A83">
      <w:pPr>
        <w:numPr>
          <w:ilvl w:val="0"/>
          <w:numId w:val="4"/>
        </w:numPr>
        <w:rPr>
          <w:lang w:val="da-DK"/>
        </w:rPr>
      </w:pPr>
      <w:r w:rsidRPr="000555C8">
        <w:rPr>
          <w:lang w:val="da-DK"/>
        </w:rPr>
        <w:t>Grænseflader og protokoller beskrevet</w:t>
      </w:r>
    </w:p>
    <w:p w:rsidR="0074400F" w:rsidRPr="000555C8" w:rsidRDefault="00CF7A83">
      <w:pPr>
        <w:numPr>
          <w:ilvl w:val="0"/>
          <w:numId w:val="4"/>
        </w:numPr>
        <w:rPr>
          <w:lang w:val="da-DK"/>
        </w:rPr>
      </w:pPr>
      <w:r w:rsidRPr="000555C8">
        <w:rPr>
          <w:lang w:val="da-DK"/>
        </w:rPr>
        <w:t>Krav er prioriteret</w:t>
      </w:r>
    </w:p>
    <w:p w:rsidR="0074400F" w:rsidRPr="000555C8" w:rsidRDefault="00CF7A83">
      <w:pPr>
        <w:numPr>
          <w:ilvl w:val="0"/>
          <w:numId w:val="4"/>
        </w:numPr>
        <w:rPr>
          <w:lang w:val="da-DK"/>
        </w:rPr>
      </w:pPr>
      <w:r w:rsidRPr="000555C8">
        <w:rPr>
          <w:lang w:val="da-DK"/>
        </w:rPr>
        <w:t>Ikke-funktionelle krav er testbare</w:t>
      </w:r>
    </w:p>
    <w:p w:rsidR="0074400F" w:rsidRPr="000555C8" w:rsidRDefault="00CF7A83">
      <w:pPr>
        <w:numPr>
          <w:ilvl w:val="0"/>
          <w:numId w:val="4"/>
        </w:numPr>
        <w:rPr>
          <w:lang w:val="da-DK"/>
        </w:rPr>
      </w:pPr>
      <w:r w:rsidRPr="000555C8">
        <w:rPr>
          <w:lang w:val="da-DK"/>
        </w:rPr>
        <w:t xml:space="preserve">Krav afspejler en </w:t>
      </w:r>
      <w:r w:rsidR="00E70196" w:rsidRPr="000555C8">
        <w:rPr>
          <w:lang w:val="da-DK"/>
        </w:rPr>
        <w:t>detaljeret</w:t>
      </w:r>
      <w:r w:rsidRPr="000555C8">
        <w:rPr>
          <w:lang w:val="da-DK"/>
        </w:rPr>
        <w:t xml:space="preserve"> </w:t>
      </w:r>
      <w:r w:rsidR="00ED2386" w:rsidRPr="000555C8">
        <w:rPr>
          <w:lang w:val="da-DK"/>
        </w:rPr>
        <w:t>domæneforståelse</w:t>
      </w:r>
    </w:p>
    <w:p w:rsidR="0074400F" w:rsidRPr="000555C8" w:rsidRDefault="00CF7A83">
      <w:pPr>
        <w:numPr>
          <w:ilvl w:val="0"/>
          <w:numId w:val="4"/>
        </w:numPr>
        <w:rPr>
          <w:lang w:val="da-DK"/>
        </w:rPr>
      </w:pPr>
      <w:r w:rsidRPr="000555C8">
        <w:rPr>
          <w:lang w:val="da-DK"/>
        </w:rPr>
        <w:t>Accepttest skal udføres, både med funktionelle og ikke funktionelle krav</w:t>
      </w:r>
    </w:p>
    <w:p w:rsidR="0074400F" w:rsidRPr="000555C8" w:rsidRDefault="00CF7A83">
      <w:pPr>
        <w:numPr>
          <w:ilvl w:val="0"/>
          <w:numId w:val="4"/>
        </w:numPr>
        <w:rPr>
          <w:lang w:val="da-DK"/>
        </w:rPr>
      </w:pPr>
      <w:r w:rsidRPr="000555C8">
        <w:rPr>
          <w:lang w:val="da-DK"/>
        </w:rPr>
        <w:t>Testdata er entydigt formuleret (Sekvenser, testdata og forventet resultat)</w:t>
      </w:r>
    </w:p>
    <w:p w:rsidR="0074400F" w:rsidRPr="000555C8" w:rsidRDefault="00CF7A83">
      <w:pPr>
        <w:numPr>
          <w:ilvl w:val="0"/>
          <w:numId w:val="4"/>
        </w:numPr>
        <w:rPr>
          <w:lang w:val="da-DK"/>
        </w:rPr>
      </w:pPr>
      <w:r w:rsidRPr="000555C8">
        <w:rPr>
          <w:lang w:val="da-DK"/>
        </w:rPr>
        <w:t>Udeståender for fejlede accepttest er beskrevet og en aktionsplan lavet.</w:t>
      </w:r>
    </w:p>
    <w:p w:rsidR="0074400F" w:rsidRPr="000555C8" w:rsidRDefault="00CF7A83">
      <w:pPr>
        <w:numPr>
          <w:ilvl w:val="0"/>
          <w:numId w:val="4"/>
        </w:numPr>
        <w:rPr>
          <w:lang w:val="da-DK"/>
        </w:rPr>
      </w:pPr>
      <w:r w:rsidRPr="000555C8">
        <w:rPr>
          <w:lang w:val="da-DK"/>
        </w:rPr>
        <w:t xml:space="preserve">Den valgte arkitektur understøtter </w:t>
      </w:r>
      <w:r w:rsidR="00E70196" w:rsidRPr="000555C8">
        <w:rPr>
          <w:lang w:val="da-DK"/>
        </w:rPr>
        <w:t>projektets mål</w:t>
      </w:r>
    </w:p>
    <w:p w:rsidR="0074400F" w:rsidRPr="000555C8" w:rsidRDefault="00CF7A83">
      <w:pPr>
        <w:numPr>
          <w:ilvl w:val="0"/>
          <w:numId w:val="4"/>
        </w:numPr>
        <w:rPr>
          <w:lang w:val="da-DK"/>
        </w:rPr>
      </w:pPr>
      <w:r w:rsidRPr="000555C8">
        <w:rPr>
          <w:lang w:val="da-DK"/>
        </w:rPr>
        <w:t>Der argumenteres for designvalg, blandt alternativer</w:t>
      </w:r>
    </w:p>
    <w:p w:rsidR="0074400F" w:rsidRPr="000555C8" w:rsidRDefault="00CF7A83">
      <w:pPr>
        <w:numPr>
          <w:ilvl w:val="0"/>
          <w:numId w:val="4"/>
        </w:numPr>
        <w:rPr>
          <w:lang w:val="da-DK"/>
        </w:rPr>
      </w:pPr>
      <w:r w:rsidRPr="000555C8">
        <w:rPr>
          <w:lang w:val="da-DK"/>
        </w:rPr>
        <w:t xml:space="preserve">Der anvendes en struktureret tilgang til </w:t>
      </w:r>
      <w:r w:rsidR="00E70196" w:rsidRPr="000555C8">
        <w:rPr>
          <w:lang w:val="da-DK"/>
        </w:rPr>
        <w:t>fremstillingen</w:t>
      </w:r>
      <w:r w:rsidRPr="000555C8">
        <w:rPr>
          <w:lang w:val="da-DK"/>
        </w:rPr>
        <w:t xml:space="preserve"> af designet.</w:t>
      </w:r>
    </w:p>
    <w:p w:rsidR="0074400F" w:rsidRPr="000555C8" w:rsidRDefault="00CF7A83">
      <w:pPr>
        <w:numPr>
          <w:ilvl w:val="0"/>
          <w:numId w:val="4"/>
        </w:numPr>
        <w:rPr>
          <w:lang w:val="da-DK"/>
        </w:rPr>
      </w:pPr>
      <w:r w:rsidRPr="000555C8">
        <w:rPr>
          <w:lang w:val="da-DK"/>
        </w:rPr>
        <w:t>Der argumenteres for designvalg</w:t>
      </w:r>
    </w:p>
    <w:p w:rsidR="0074400F" w:rsidRPr="000555C8" w:rsidRDefault="00CF7A83">
      <w:pPr>
        <w:numPr>
          <w:ilvl w:val="0"/>
          <w:numId w:val="4"/>
        </w:numPr>
        <w:rPr>
          <w:lang w:val="da-DK"/>
        </w:rPr>
      </w:pPr>
      <w:r w:rsidRPr="000555C8">
        <w:rPr>
          <w:lang w:val="da-DK"/>
        </w:rPr>
        <w:t>Implementeringen følger designet</w:t>
      </w:r>
    </w:p>
    <w:p w:rsidR="0074400F" w:rsidRPr="000555C8" w:rsidRDefault="00CF7A83">
      <w:pPr>
        <w:numPr>
          <w:ilvl w:val="0"/>
          <w:numId w:val="4"/>
        </w:numPr>
        <w:rPr>
          <w:lang w:val="da-DK"/>
        </w:rPr>
      </w:pPr>
      <w:r w:rsidRPr="000555C8">
        <w:rPr>
          <w:lang w:val="da-DK"/>
        </w:rPr>
        <w:t>Der anvendes konfigurationsstyring (feature-branching)</w:t>
      </w:r>
    </w:p>
    <w:p w:rsidR="0074400F" w:rsidRPr="000555C8" w:rsidRDefault="00CF7A83">
      <w:pPr>
        <w:numPr>
          <w:ilvl w:val="0"/>
          <w:numId w:val="4"/>
        </w:numPr>
        <w:rPr>
          <w:lang w:val="da-DK"/>
        </w:rPr>
      </w:pPr>
      <w:r w:rsidRPr="000555C8">
        <w:rPr>
          <w:lang w:val="da-DK"/>
        </w:rPr>
        <w:t>Integrationstest er anvendt</w:t>
      </w:r>
    </w:p>
    <w:p w:rsidR="0074400F" w:rsidRPr="000555C8" w:rsidRDefault="00CF7A83">
      <w:pPr>
        <w:numPr>
          <w:ilvl w:val="0"/>
          <w:numId w:val="4"/>
        </w:numPr>
        <w:rPr>
          <w:lang w:val="da-DK"/>
        </w:rPr>
      </w:pPr>
      <w:r w:rsidRPr="000555C8">
        <w:rPr>
          <w:lang w:val="da-DK"/>
        </w:rPr>
        <w:t>Modultest er anvendt</w:t>
      </w:r>
    </w:p>
    <w:p w:rsidR="0074400F" w:rsidRPr="000555C8" w:rsidRDefault="00CF7A83">
      <w:pPr>
        <w:numPr>
          <w:ilvl w:val="0"/>
          <w:numId w:val="4"/>
        </w:numPr>
        <w:rPr>
          <w:lang w:val="da-DK"/>
        </w:rPr>
      </w:pPr>
      <w:r w:rsidRPr="000555C8">
        <w:rPr>
          <w:lang w:val="da-DK"/>
        </w:rPr>
        <w:t>Projektet er relateret til problemformuleringen</w:t>
      </w:r>
    </w:p>
    <w:p w:rsidR="0074400F" w:rsidRPr="000555C8" w:rsidRDefault="00CF7A83">
      <w:pPr>
        <w:numPr>
          <w:ilvl w:val="0"/>
          <w:numId w:val="4"/>
        </w:numPr>
        <w:rPr>
          <w:lang w:val="da-DK"/>
        </w:rPr>
      </w:pPr>
      <w:r w:rsidRPr="000555C8">
        <w:rPr>
          <w:lang w:val="da-DK"/>
        </w:rPr>
        <w:t>Problemstillingen er entydig, har en tydelig sammenhængen med krav og understøttes evt. af delmål samt en plan for undersøgelse af disse.</w:t>
      </w:r>
    </w:p>
    <w:p w:rsidR="0074400F" w:rsidRPr="000555C8" w:rsidRDefault="00CF7A83">
      <w:pPr>
        <w:numPr>
          <w:ilvl w:val="0"/>
          <w:numId w:val="4"/>
        </w:numPr>
        <w:rPr>
          <w:lang w:val="da-DK"/>
        </w:rPr>
      </w:pPr>
      <w:r w:rsidRPr="000555C8">
        <w:rPr>
          <w:lang w:val="da-DK"/>
        </w:rPr>
        <w:t>Den valgte arbejdsmetode er valgt konsekvent</w:t>
      </w:r>
    </w:p>
    <w:p w:rsidR="0074400F" w:rsidRPr="000555C8" w:rsidRDefault="00CF7A83">
      <w:pPr>
        <w:numPr>
          <w:ilvl w:val="0"/>
          <w:numId w:val="4"/>
        </w:numPr>
        <w:rPr>
          <w:lang w:val="da-DK"/>
        </w:rPr>
      </w:pPr>
      <w:r w:rsidRPr="000555C8">
        <w:rPr>
          <w:lang w:val="da-DK"/>
        </w:rPr>
        <w:t>Resultater sammenlignes med relaterende produkter.</w:t>
      </w:r>
    </w:p>
    <w:p w:rsidR="0074400F" w:rsidRPr="000555C8" w:rsidRDefault="00CF7A83">
      <w:pPr>
        <w:pStyle w:val="Heading2"/>
        <w:rPr>
          <w:lang w:val="da-DK"/>
        </w:rPr>
      </w:pPr>
      <w:bookmarkStart w:id="12" w:name="arbejdsområder"/>
      <w:r w:rsidRPr="000555C8">
        <w:rPr>
          <w:lang w:val="da-DK"/>
        </w:rPr>
        <w:lastRenderedPageBreak/>
        <w:t>Arbejdsområder</w:t>
      </w:r>
      <w:bookmarkEnd w:id="12"/>
    </w:p>
    <w:p w:rsidR="0074400F" w:rsidRPr="000555C8" w:rsidRDefault="00CF7A83">
      <w:pPr>
        <w:pStyle w:val="FirstParagraph"/>
        <w:rPr>
          <w:lang w:val="da-DK"/>
        </w:rPr>
      </w:pPr>
      <w:r w:rsidRPr="000555C8">
        <w:rPr>
          <w:lang w:val="da-DK"/>
        </w:rPr>
        <w:t xml:space="preserve">Dette </w:t>
      </w:r>
      <w:r w:rsidR="00ED2386" w:rsidRPr="000555C8">
        <w:rPr>
          <w:lang w:val="da-DK"/>
        </w:rPr>
        <w:t>projekt</w:t>
      </w:r>
      <w:r w:rsidRPr="000555C8">
        <w:rPr>
          <w:lang w:val="da-DK"/>
        </w:rPr>
        <w:t xml:space="preserve"> har været bygget op med fokus på egenskaber (features), og </w:t>
      </w:r>
      <w:r w:rsidR="00FE5EFF">
        <w:rPr>
          <w:lang w:val="da-DK"/>
        </w:rPr>
        <w:t>det er opstillet for at</w:t>
      </w:r>
      <w:r w:rsidRPr="000555C8">
        <w:rPr>
          <w:lang w:val="da-DK"/>
        </w:rPr>
        <w:t xml:space="preserve"> være så nemt som muligt at skifte fra at lave en service til en anden, og til at lave en egenskab for Converge-spa. Derfor betegnes det som</w:t>
      </w:r>
      <w:r w:rsidR="00686097">
        <w:rPr>
          <w:lang w:val="da-DK"/>
        </w:rPr>
        <w:t xml:space="preserve"> om</w:t>
      </w:r>
      <w:r w:rsidRPr="000555C8">
        <w:rPr>
          <w:lang w:val="da-DK"/>
        </w:rPr>
        <w:t xml:space="preserve"> der er mange forskellige egenskaber for systemet</w:t>
      </w:r>
      <w:r w:rsidR="00E70196" w:rsidRPr="000555C8">
        <w:rPr>
          <w:lang w:val="da-DK"/>
        </w:rPr>
        <w:t>.</w:t>
      </w:r>
      <w:r w:rsidRPr="000555C8">
        <w:rPr>
          <w:lang w:val="da-DK"/>
        </w:rPr>
        <w:t xml:space="preserve"> Til fordelingen vil der blive skrevet et primært medlem på en feature med </w:t>
      </w:r>
      <w:r w:rsidR="00FE5EFF">
        <w:rPr>
          <w:lang w:val="da-DK"/>
        </w:rPr>
        <w:t>é</w:t>
      </w:r>
      <w:r w:rsidRPr="000555C8">
        <w:rPr>
          <w:lang w:val="da-DK"/>
        </w:rPr>
        <w:t xml:space="preserve">t, </w:t>
      </w:r>
      <w:r w:rsidR="00E70196" w:rsidRPr="000555C8">
        <w:rPr>
          <w:lang w:val="da-DK"/>
        </w:rPr>
        <w:t>ettal</w:t>
      </w:r>
      <w:r w:rsidRPr="000555C8">
        <w:rPr>
          <w:lang w:val="da-DK"/>
        </w:rPr>
        <w:t xml:space="preserve"> (1.) og sekundær (2.) hvis personen har givet støtte, eller har lavet en mindre ændring.</w:t>
      </w:r>
    </w:p>
    <w:p w:rsidR="0074400F" w:rsidRPr="000555C8" w:rsidRDefault="00CF7A83">
      <w:pPr>
        <w:pStyle w:val="BodyText"/>
        <w:rPr>
          <w:lang w:val="da-DK"/>
        </w:rPr>
      </w:pPr>
      <w:r w:rsidRPr="000555C8">
        <w:rPr>
          <w:lang w:val="da-DK"/>
        </w:rPr>
        <w:t xml:space="preserve">Opdelingen er for </w:t>
      </w:r>
      <w:r w:rsidR="00F00B90">
        <w:rPr>
          <w:lang w:val="da-DK"/>
        </w:rPr>
        <w:t>webapplikationen</w:t>
      </w:r>
      <w:r w:rsidRPr="000555C8">
        <w:rPr>
          <w:lang w:val="da-DK"/>
        </w:rPr>
        <w:t xml:space="preserve"> Converge-SPA, Converge-cluster, DevOps Tooling og Proces. Proces har været lidt flydende, eftersom der kun er 2 medlemmer af gruppen, men teamet synes stadig at det var vigtigt at føre en struktureret arbejdsproces. Derfor har der været en fast projektleder og scrum</w:t>
      </w:r>
      <w:r w:rsidR="00E70196">
        <w:rPr>
          <w:lang w:val="da-DK"/>
        </w:rPr>
        <w:t xml:space="preserve"> </w:t>
      </w:r>
      <w:r w:rsidRPr="000555C8">
        <w:rPr>
          <w:lang w:val="da-DK"/>
        </w:rPr>
        <w:t>master.</w:t>
      </w:r>
    </w:p>
    <w:p w:rsidR="0074400F" w:rsidRPr="000555C8" w:rsidRDefault="00CF7A83">
      <w:pPr>
        <w:pStyle w:val="TableCaption"/>
        <w:rPr>
          <w:lang w:val="da-DK"/>
        </w:rPr>
      </w:pPr>
      <w:r w:rsidRPr="000555C8">
        <w:rPr>
          <w:lang w:val="da-DK"/>
        </w:rPr>
        <w:t>Arbejdsområder for Converge-team opdelt efter egenskaber</w:t>
      </w:r>
    </w:p>
    <w:tbl>
      <w:tblPr>
        <w:tblStyle w:val="Table"/>
        <w:tblW w:w="0" w:type="pct"/>
        <w:tblLook w:val="07E0" w:firstRow="1" w:lastRow="1" w:firstColumn="1" w:lastColumn="1" w:noHBand="1" w:noVBand="1"/>
      </w:tblPr>
      <w:tblGrid>
        <w:gridCol w:w="2597"/>
        <w:gridCol w:w="1000"/>
        <w:gridCol w:w="868"/>
      </w:tblGrid>
      <w:tr w:rsidR="00155B9B">
        <w:tc>
          <w:tcPr>
            <w:tcW w:w="0" w:type="auto"/>
            <w:vAlign w:val="bottom"/>
          </w:tcPr>
          <w:p w:rsidR="0074400F" w:rsidRPr="000555C8" w:rsidRDefault="00CF7A83">
            <w:pPr>
              <w:pStyle w:val="Compact"/>
              <w:rPr>
                <w:lang w:val="da-DK"/>
              </w:rPr>
            </w:pPr>
            <w:r w:rsidRPr="000555C8">
              <w:rPr>
                <w:b/>
                <w:lang w:val="da-DK"/>
              </w:rPr>
              <w:t>Egenskab</w:t>
            </w:r>
          </w:p>
        </w:tc>
        <w:tc>
          <w:tcPr>
            <w:tcW w:w="0" w:type="auto"/>
            <w:vAlign w:val="bottom"/>
          </w:tcPr>
          <w:p w:rsidR="0074400F" w:rsidRPr="000555C8" w:rsidRDefault="00CF7A83">
            <w:pPr>
              <w:pStyle w:val="Compact"/>
              <w:jc w:val="center"/>
              <w:rPr>
                <w:lang w:val="da-DK"/>
              </w:rPr>
            </w:pPr>
            <w:r w:rsidRPr="000555C8">
              <w:rPr>
                <w:b/>
                <w:lang w:val="da-DK"/>
              </w:rPr>
              <w:t>Kasper</w:t>
            </w:r>
          </w:p>
        </w:tc>
        <w:tc>
          <w:tcPr>
            <w:tcW w:w="0" w:type="auto"/>
            <w:vAlign w:val="bottom"/>
          </w:tcPr>
          <w:p w:rsidR="0074400F" w:rsidRPr="000555C8" w:rsidRDefault="00CF7A83">
            <w:pPr>
              <w:pStyle w:val="Compact"/>
              <w:jc w:val="center"/>
              <w:rPr>
                <w:lang w:val="da-DK"/>
              </w:rPr>
            </w:pPr>
            <w:r w:rsidRPr="000555C8">
              <w:rPr>
                <w:b/>
                <w:lang w:val="da-DK"/>
              </w:rPr>
              <w:t>Samir</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rkitektu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Interface 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Login &amp; Registrer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Bidd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ollabo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hat</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Paymen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Pro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Search</w:t>
            </w:r>
          </w:p>
        </w:tc>
        <w:tc>
          <w:tcPr>
            <w:tcW w:w="0" w:type="auto"/>
          </w:tcPr>
          <w:p w:rsidR="0074400F" w:rsidRPr="000555C8" w:rsidRDefault="00F00B90">
            <w:pPr>
              <w:pStyle w:val="Compact"/>
              <w:jc w:val="center"/>
              <w:rPr>
                <w:lang w:val="da-DK"/>
              </w:rPr>
            </w:pPr>
            <w:r>
              <w:rPr>
                <w:lang w:val="da-DK"/>
              </w:rPr>
              <w:t>1</w:t>
            </w:r>
            <w:r w:rsidR="00CF7A83" w:rsidRPr="000555C8">
              <w:rPr>
                <w:lang w:val="da-DK"/>
              </w:rPr>
              <w:t>.</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Unit 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GUI tes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rkitektu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udi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lastRenderedPageBreak/>
              <w:t>Authentic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Bidding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Brok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Chat</w:t>
            </w:r>
          </w:p>
        </w:tc>
        <w:tc>
          <w:tcPr>
            <w:tcW w:w="0" w:type="auto"/>
          </w:tcPr>
          <w:p w:rsidR="0074400F" w:rsidRPr="000555C8" w:rsidRDefault="00F00B90">
            <w:pPr>
              <w:pStyle w:val="Compact"/>
              <w:jc w:val="center"/>
              <w:rPr>
                <w:lang w:val="da-DK"/>
              </w:rPr>
            </w:pPr>
            <w:r>
              <w:rPr>
                <w:lang w:val="da-DK"/>
              </w:rPr>
              <w:t>1</w:t>
            </w:r>
            <w:r w:rsidR="00CF7A83" w:rsidRPr="000555C8">
              <w:rPr>
                <w:lang w:val="da-DK"/>
              </w:rPr>
              <w:t>.</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Collabo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aymen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User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Unit 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Integrationtest</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System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utoAccepttes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Continuous Integ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ontinuous Delivery</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Monitor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Trac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Logg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xy</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ktled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Scrum Mast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Mødeled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Referent</w:t>
            </w:r>
          </w:p>
        </w:tc>
        <w:tc>
          <w:tcPr>
            <w:tcW w:w="0" w:type="auto"/>
          </w:tcPr>
          <w:p w:rsidR="0074400F" w:rsidRPr="000555C8" w:rsidRDefault="00F00B90">
            <w:pPr>
              <w:rPr>
                <w:lang w:val="da-DK"/>
              </w:rPr>
            </w:pPr>
            <w:r>
              <w:rPr>
                <w:lang w:val="da-DK"/>
              </w:rPr>
              <w:t xml:space="preserve">      2.</w:t>
            </w:r>
          </w:p>
        </w:tc>
        <w:tc>
          <w:tcPr>
            <w:tcW w:w="0" w:type="auto"/>
          </w:tcPr>
          <w:p w:rsidR="0074400F" w:rsidRPr="000555C8" w:rsidRDefault="00CF7A83">
            <w:pPr>
              <w:pStyle w:val="Compact"/>
              <w:jc w:val="center"/>
              <w:rPr>
                <w:lang w:val="da-DK"/>
              </w:rPr>
            </w:pPr>
            <w:r w:rsidRPr="000555C8">
              <w:rPr>
                <w:lang w:val="da-DK"/>
              </w:rPr>
              <w:t>1.</w:t>
            </w:r>
          </w:p>
        </w:tc>
      </w:tr>
    </w:tbl>
    <w:p w:rsidR="0074400F" w:rsidRPr="000555C8" w:rsidRDefault="00CF7A83">
      <w:pPr>
        <w:pStyle w:val="Heading1"/>
        <w:rPr>
          <w:lang w:val="da-DK"/>
        </w:rPr>
      </w:pPr>
      <w:bookmarkStart w:id="13" w:name="cha:requirements"/>
      <w:r w:rsidRPr="000555C8">
        <w:rPr>
          <w:lang w:val="da-DK"/>
        </w:rPr>
        <w:t>Krav</w:t>
      </w:r>
      <w:bookmarkEnd w:id="13"/>
    </w:p>
    <w:p w:rsidR="0074400F" w:rsidRPr="000555C8" w:rsidRDefault="00CF7A83">
      <w:pPr>
        <w:pStyle w:val="FirstParagraph"/>
        <w:rPr>
          <w:lang w:val="da-DK"/>
        </w:rPr>
      </w:pPr>
      <w:r w:rsidRPr="000555C8">
        <w:rPr>
          <w:lang w:val="da-DK"/>
        </w:rPr>
        <w:t>I dette afsnit vil rammerne for projektet gennemgås. Dette gøres ved at formulere problemstillingen som krav og user stories.</w:t>
      </w:r>
    </w:p>
    <w:p w:rsidR="0074400F" w:rsidRPr="000555C8" w:rsidRDefault="00CF7A83">
      <w:pPr>
        <w:pStyle w:val="Heading2"/>
        <w:rPr>
          <w:lang w:val="da-DK"/>
        </w:rPr>
      </w:pPr>
      <w:bookmarkStart w:id="14" w:name="sec:system-requirements"/>
      <w:r w:rsidRPr="000555C8">
        <w:rPr>
          <w:lang w:val="da-DK"/>
        </w:rPr>
        <w:lastRenderedPageBreak/>
        <w:t>Krav til systemet</w:t>
      </w:r>
      <w:bookmarkEnd w:id="14"/>
    </w:p>
    <w:p w:rsidR="0074400F" w:rsidRPr="000555C8" w:rsidRDefault="00CF7A83">
      <w:pPr>
        <w:pStyle w:val="FirstParagraph"/>
        <w:rPr>
          <w:lang w:val="da-DK"/>
        </w:rPr>
      </w:pPr>
      <w:r w:rsidRPr="000555C8">
        <w:rPr>
          <w:lang w:val="da-DK"/>
        </w:rP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w:t>
      </w:r>
      <w:r w:rsidR="00E70196">
        <w:rPr>
          <w:lang w:val="da-DK"/>
        </w:rPr>
        <w:t>p</w:t>
      </w:r>
      <w:r w:rsidR="00E70196" w:rsidRPr="000555C8">
        <w:rPr>
          <w:lang w:val="da-DK"/>
        </w:rPr>
        <w:t>ersonaer</w:t>
      </w:r>
      <w:r w:rsidRPr="000555C8">
        <w:rPr>
          <w:lang w:val="da-DK"/>
        </w:rPr>
        <w:t xml:space="preserve"> og beskrevet med user stories. Den anden type, ikke-funktionelle beskriver tekniske krav, såsom sikkerhed, anvendelse, vedligeholdelse osv.</w:t>
      </w:r>
    </w:p>
    <w:p w:rsidR="0074400F" w:rsidRPr="000555C8" w:rsidRDefault="00CF7A83">
      <w:pPr>
        <w:pStyle w:val="BodyText"/>
        <w:rPr>
          <w:lang w:val="da-DK"/>
        </w:rPr>
      </w:pPr>
      <w:r w:rsidRPr="000555C8">
        <w:rPr>
          <w:lang w:val="da-DK"/>
        </w:rPr>
        <w:t xml:space="preserve">De funktionelle krav er opsat under Epics og </w:t>
      </w:r>
      <w:r w:rsidR="00E70196" w:rsidRPr="000555C8">
        <w:rPr>
          <w:lang w:val="da-DK"/>
        </w:rPr>
        <w:t>Initiatives,</w:t>
      </w:r>
      <w:r w:rsidRPr="000555C8">
        <w:rPr>
          <w:lang w:val="da-DK"/>
        </w:rPr>
        <w:t xml:space="preserve"> men først og fremmest er de prioriteret efter hvad problemstillingen ligger mest vægt på. Dette er gjort efter MoSCoW-</w:t>
      </w:r>
      <w:r w:rsidR="00E70196" w:rsidRPr="000555C8">
        <w:rPr>
          <w:lang w:val="da-DK"/>
        </w:rPr>
        <w:t>metoden,</w:t>
      </w:r>
      <w:r w:rsidRPr="000555C8">
        <w:rPr>
          <w:lang w:val="da-DK"/>
        </w:rPr>
        <w:t xml:space="preserve"> hvilket bruger denne formulering, Must (skal), Should (burde), Could (kunne) og Won’t (ikke) have. De </w:t>
      </w:r>
      <w:r w:rsidR="00E70196" w:rsidRPr="000555C8">
        <w:rPr>
          <w:lang w:val="da-DK"/>
        </w:rPr>
        <w:t>vigtigste</w:t>
      </w:r>
      <w:r w:rsidRPr="000555C8">
        <w:rPr>
          <w:lang w:val="da-DK"/>
        </w:rPr>
        <w:t xml:space="preserve"> for et MVP (Minimal Viable Product) er under Must hvilket følger lean udvikling.</w:t>
      </w:r>
    </w:p>
    <w:p w:rsidR="0074400F" w:rsidRPr="000555C8" w:rsidRDefault="00CF7A83">
      <w:pPr>
        <w:pStyle w:val="BodyText"/>
        <w:rPr>
          <w:lang w:val="da-DK"/>
        </w:rPr>
      </w:pPr>
      <w:r w:rsidRPr="000555C8">
        <w:rPr>
          <w:b/>
          <w:lang w:val="da-DK"/>
        </w:rPr>
        <w:t>En bruger skal være en freelancer og/eller employer</w:t>
      </w:r>
      <w:r w:rsidRPr="000555C8">
        <w:rPr>
          <w:lang w:val="da-DK"/>
        </w:rPr>
        <w:br/>
        <w:t>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rsidR="0074400F" w:rsidRPr="000555C8" w:rsidRDefault="00CF7A83">
      <w:pPr>
        <w:pStyle w:val="BodyText"/>
        <w:rPr>
          <w:lang w:val="da-DK"/>
        </w:rPr>
      </w:pPr>
      <w:r w:rsidRPr="000555C8">
        <w:rPr>
          <w:b/>
          <w:lang w:val="da-DK"/>
        </w:rPr>
        <w:t>En employer skal kunne udgive projekter</w:t>
      </w:r>
      <w:r w:rsidRPr="000555C8">
        <w:rPr>
          <w:lang w:val="da-DK"/>
        </w:rPr>
        <w:br/>
        <w:t>En employer skal have muligheden for at kunne give forespørgsler for arbejdskraft, i dette tilfælde kaldes det projekter, og er den primære interaktionsform for Converge.</w:t>
      </w:r>
    </w:p>
    <w:p w:rsidR="0074400F" w:rsidRPr="000555C8" w:rsidRDefault="00CF7A83">
      <w:pPr>
        <w:pStyle w:val="BodyText"/>
        <w:rPr>
          <w:lang w:val="da-DK"/>
        </w:rPr>
      </w:pPr>
      <w:r w:rsidRPr="000555C8">
        <w:rPr>
          <w:b/>
          <w:lang w:val="da-DK"/>
        </w:rPr>
        <w:t>En freelancer skal kunne tage projekter og udføre dem</w:t>
      </w:r>
      <w:r w:rsidRPr="000555C8">
        <w:rPr>
          <w:lang w:val="da-DK"/>
        </w:rPr>
        <w:br/>
        <w:t>Den nye arbejdskraft, freelancer skal kunne tage forespørgsler for en employer og udføre dem, derved tjene penge i bytte for ekspertise.</w:t>
      </w:r>
    </w:p>
    <w:p w:rsidR="0074400F" w:rsidRPr="000555C8" w:rsidRDefault="00CF7A83">
      <w:pPr>
        <w:pStyle w:val="BodyText"/>
        <w:rPr>
          <w:lang w:val="da-DK"/>
        </w:rPr>
      </w:pPr>
      <w:r w:rsidRPr="000555C8">
        <w:rPr>
          <w:b/>
          <w:lang w:val="da-DK"/>
        </w:rPr>
        <w:t>En bruger skal kunne modtage og overføre penge</w:t>
      </w:r>
      <w:r w:rsidRPr="000555C8">
        <w:rPr>
          <w:lang w:val="da-DK"/>
        </w:rPr>
        <w:br/>
        <w:t>For at kunne leve af at bruge denne service, kræves det kan penge kan betales til systemet, og sikkert overført til andre brugere, og derefter udbetales.</w:t>
      </w:r>
    </w:p>
    <w:p w:rsidR="0074400F" w:rsidRPr="000555C8" w:rsidRDefault="00CF7A83">
      <w:pPr>
        <w:pStyle w:val="BodyText"/>
        <w:rPr>
          <w:lang w:val="da-DK"/>
        </w:rPr>
      </w:pPr>
      <w:r w:rsidRPr="000555C8">
        <w:rPr>
          <w:b/>
          <w:lang w:val="da-DK"/>
        </w:rPr>
        <w:t>En bruger skal kunne chatte med en anden bruger</w:t>
      </w:r>
      <w:r w:rsidRPr="000555C8">
        <w:rPr>
          <w:lang w:val="da-DK"/>
        </w:rPr>
        <w:br/>
        <w:t xml:space="preserve">Fordi interaktion er så vigtig del af </w:t>
      </w:r>
      <w:r w:rsidR="000F52D6" w:rsidRPr="000555C8">
        <w:rPr>
          <w:lang w:val="da-DK"/>
        </w:rPr>
        <w:t>problemstillingen,</w:t>
      </w:r>
      <w:r w:rsidRPr="000555C8">
        <w:rPr>
          <w:lang w:val="da-DK"/>
        </w:rPr>
        <w:t xml:space="preserve"> er det nødvendigt at brugeren har mulighed for at snakke med andre brugere. Om det er te</w:t>
      </w:r>
      <w:r w:rsidR="00ED2386">
        <w:rPr>
          <w:lang w:val="da-DK"/>
        </w:rPr>
        <w:t>ks</w:t>
      </w:r>
      <w:r w:rsidRPr="000555C8">
        <w:rPr>
          <w:lang w:val="da-DK"/>
        </w:rPr>
        <w:t>t eller video chat, så for at få essensen skal brugeren som minimum kunne kommunikere med andre brugere over te</w:t>
      </w:r>
      <w:r w:rsidR="000F52D6">
        <w:rPr>
          <w:lang w:val="da-DK"/>
        </w:rPr>
        <w:t>ks</w:t>
      </w:r>
      <w:r w:rsidRPr="000555C8">
        <w:rPr>
          <w:lang w:val="da-DK"/>
        </w:rPr>
        <w:t>t chat.</w:t>
      </w:r>
    </w:p>
    <w:p w:rsidR="0074400F" w:rsidRPr="000555C8" w:rsidRDefault="00CF7A83">
      <w:pPr>
        <w:pStyle w:val="BodyText"/>
        <w:rPr>
          <w:lang w:val="da-DK"/>
        </w:rPr>
      </w:pPr>
      <w:r w:rsidRPr="000555C8">
        <w:rPr>
          <w:b/>
          <w:lang w:val="da-DK"/>
        </w:rPr>
        <w:t>Systemet skal have en web portal</w:t>
      </w:r>
      <w:r w:rsidRPr="000555C8">
        <w:rPr>
          <w:lang w:val="da-DK"/>
        </w:rPr>
        <w:br/>
        <w:t>For at brugere og ikke kun større firmaer skal kunne bruge systemet, så kræves det at der er en web app som brugeren kan interagere med.</w:t>
      </w:r>
      <w:r w:rsidR="005B47B9">
        <w:rPr>
          <w:lang w:val="da-DK"/>
        </w:rPr>
        <w:t xml:space="preserve"> Det </w:t>
      </w:r>
      <w:r w:rsidRPr="000555C8">
        <w:rPr>
          <w:lang w:val="da-DK"/>
        </w:rPr>
        <w:t xml:space="preserve">er også grænsefladen for systemet, så det er vigtigt at den er let at bruge, samt give de samme muligheder som </w:t>
      </w:r>
      <w:r w:rsidR="00ED2386" w:rsidRPr="000555C8">
        <w:rPr>
          <w:lang w:val="da-DK"/>
        </w:rPr>
        <w:t>Converge</w:t>
      </w:r>
      <w:r w:rsidRPr="000555C8">
        <w:rPr>
          <w:lang w:val="da-DK"/>
        </w:rPr>
        <w:t xml:space="preserve"> </w:t>
      </w:r>
      <w:r w:rsidR="00ED2386" w:rsidRPr="000555C8">
        <w:rPr>
          <w:lang w:val="da-DK"/>
        </w:rPr>
        <w:t>Api</w:t>
      </w:r>
      <w:r w:rsidRPr="000555C8">
        <w:rPr>
          <w:lang w:val="da-DK"/>
        </w:rPr>
        <w:t>.</w:t>
      </w:r>
    </w:p>
    <w:p w:rsidR="0074400F" w:rsidRPr="000555C8" w:rsidRDefault="00CF7A83">
      <w:pPr>
        <w:pStyle w:val="BodyText"/>
        <w:rPr>
          <w:lang w:val="da-DK"/>
        </w:rPr>
      </w:pPr>
      <w:r w:rsidRPr="000555C8">
        <w:rPr>
          <w:b/>
          <w:lang w:val="da-DK"/>
        </w:rPr>
        <w:t>En skal kunne registrere sig og kunne logge ind</w:t>
      </w:r>
      <w:r w:rsidRPr="000555C8">
        <w:rPr>
          <w:lang w:val="da-DK"/>
        </w:rPr>
        <w:br/>
        <w:t>For at en bruger kan beskytte sig selv kræves det at personen kan logges ind.</w:t>
      </w:r>
    </w:p>
    <w:p w:rsidR="0074400F" w:rsidRPr="000555C8" w:rsidRDefault="00CF7A83">
      <w:pPr>
        <w:pStyle w:val="BodyText"/>
        <w:rPr>
          <w:lang w:val="da-DK"/>
        </w:rPr>
      </w:pPr>
      <w:r w:rsidRPr="000555C8">
        <w:rPr>
          <w:lang w:val="da-DK"/>
        </w:rPr>
        <w:t>Kravene der ikke er et “Must”, kan findes i dokumentationen</w:t>
      </w:r>
    </w:p>
    <w:p w:rsidR="0074400F" w:rsidRPr="000555C8" w:rsidRDefault="00CF7A83">
      <w:pPr>
        <w:pStyle w:val="Heading2"/>
        <w:rPr>
          <w:lang w:val="da-DK"/>
        </w:rPr>
      </w:pPr>
      <w:bookmarkStart w:id="15" w:name="funktionelle-krav"/>
      <w:r w:rsidRPr="000555C8">
        <w:rPr>
          <w:lang w:val="da-DK"/>
        </w:rPr>
        <w:lastRenderedPageBreak/>
        <w:t>Funktionelle krav</w:t>
      </w:r>
      <w:bookmarkEnd w:id="15"/>
    </w:p>
    <w:p w:rsidR="0074400F" w:rsidRPr="000555C8" w:rsidRDefault="00CF7A83">
      <w:pPr>
        <w:pStyle w:val="FirstParagraph"/>
        <w:rPr>
          <w:lang w:val="da-DK"/>
        </w:rPr>
      </w:pPr>
      <w:r w:rsidRPr="000555C8">
        <w:rPr>
          <w:lang w:val="da-DK"/>
        </w:rPr>
        <w:t>Funktionelle krav er krav til systemet, der relatere</w:t>
      </w:r>
      <w:r w:rsidR="000F52D6">
        <w:rPr>
          <w:lang w:val="da-DK"/>
        </w:rPr>
        <w:t>r</w:t>
      </w:r>
      <w:r w:rsidRPr="000555C8">
        <w:rPr>
          <w:lang w:val="da-DK"/>
        </w:rPr>
        <w:t xml:space="preserve"> og beskriver de funktionelle elementer af systemet, dette er f.eks. adfærd. Til dette er der brugt agil software planlægning til at lave dette. Agil software planlægning bruger Initiatives, Epics og User Stories. Initiatives er samlingen for hele ideen bag denne nye problemstilling. I dette tilfælde er det at udgive en platform for freelancers. Epics er en samling af user stories og samler adfærd og ønsker omkring noget funktionalitet. I dette tilfælde er der oprettet en række </w:t>
      </w:r>
      <w:r w:rsidR="000F52D6" w:rsidRPr="000555C8">
        <w:rPr>
          <w:lang w:val="da-DK"/>
        </w:rPr>
        <w:t>Epics</w:t>
      </w:r>
      <w:r w:rsidRPr="000555C8">
        <w:rPr>
          <w:lang w:val="da-DK"/>
        </w:rPr>
        <w:t xml:space="preserve">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rsidR="0074400F" w:rsidRPr="000555C8" w:rsidRDefault="00CF7A83">
      <w:pPr>
        <w:pStyle w:val="BodyText"/>
        <w:rPr>
          <w:lang w:val="da-DK"/>
        </w:rPr>
      </w:pPr>
      <w:r w:rsidRPr="000555C8">
        <w:rPr>
          <w:lang w:val="da-DK"/>
        </w:rPr>
        <w:t xml:space="preserve">Til udarbejdelsen af </w:t>
      </w:r>
      <w:r w:rsidR="000F52D6" w:rsidRPr="000555C8">
        <w:rPr>
          <w:lang w:val="da-DK"/>
        </w:rPr>
        <w:t>Epics</w:t>
      </w:r>
      <w:r w:rsidRPr="000555C8">
        <w:rPr>
          <w:lang w:val="da-DK"/>
        </w:rPr>
        <w:t xml:space="preserve">, er der blevet taget udgangspunkt i MoSCoW analysen beskrevet i afsnit </w:t>
      </w:r>
      <w:hyperlink w:anchor="sec:system-requirements">
        <w:r w:rsidRPr="000555C8">
          <w:rPr>
            <w:rStyle w:val="Hyperlink"/>
            <w:lang w:val="da-DK"/>
          </w:rPr>
          <w:t>6.1</w:t>
        </w:r>
      </w:hyperlink>
      <w:r w:rsidRPr="000555C8">
        <w:rPr>
          <w:lang w:val="da-DK"/>
        </w:rPr>
        <w:t>.</w:t>
      </w:r>
    </w:p>
    <w:p w:rsidR="0074400F" w:rsidRPr="000555C8" w:rsidRDefault="00CF7A83">
      <w:pPr>
        <w:pStyle w:val="BodyText"/>
        <w:rPr>
          <w:lang w:val="da-DK"/>
        </w:rPr>
      </w:pPr>
      <w:r w:rsidRPr="000555C8">
        <w:rPr>
          <w:lang w:val="da-DK"/>
        </w:rPr>
        <w:t>Epics:</w:t>
      </w:r>
    </w:p>
    <w:p w:rsidR="0074400F" w:rsidRPr="000555C8" w:rsidRDefault="00CF7A83">
      <w:pPr>
        <w:numPr>
          <w:ilvl w:val="0"/>
          <w:numId w:val="5"/>
        </w:numPr>
        <w:rPr>
          <w:lang w:val="da-DK"/>
        </w:rPr>
      </w:pPr>
      <w:r w:rsidRPr="000555C8">
        <w:rPr>
          <w:b/>
          <w:lang w:val="da-DK"/>
        </w:rPr>
        <w:t>E-01</w:t>
      </w:r>
      <w:r w:rsidRPr="000555C8">
        <w:rPr>
          <w:lang w:val="da-DK"/>
        </w:rPr>
        <w:t>: Login &amp; Registering - tilgå systemet</w:t>
      </w:r>
    </w:p>
    <w:p w:rsidR="0074400F" w:rsidRPr="000555C8" w:rsidRDefault="00CF7A83">
      <w:pPr>
        <w:numPr>
          <w:ilvl w:val="0"/>
          <w:numId w:val="5"/>
        </w:numPr>
        <w:rPr>
          <w:lang w:val="da-DK"/>
        </w:rPr>
      </w:pPr>
      <w:r w:rsidRPr="000555C8">
        <w:rPr>
          <w:b/>
          <w:lang w:val="da-DK"/>
        </w:rPr>
        <w:t>E-02</w:t>
      </w:r>
      <w:r w:rsidRPr="000555C8">
        <w:rPr>
          <w:lang w:val="da-DK"/>
        </w:rPr>
        <w:t>: Employer flow - udbyder</w:t>
      </w:r>
    </w:p>
    <w:p w:rsidR="0074400F" w:rsidRPr="000555C8" w:rsidRDefault="00CF7A83">
      <w:pPr>
        <w:numPr>
          <w:ilvl w:val="0"/>
          <w:numId w:val="5"/>
        </w:numPr>
        <w:rPr>
          <w:lang w:val="da-DK"/>
        </w:rPr>
      </w:pPr>
      <w:r w:rsidRPr="000555C8">
        <w:rPr>
          <w:b/>
          <w:lang w:val="da-DK"/>
        </w:rPr>
        <w:t>E-03</w:t>
      </w:r>
      <w:r w:rsidRPr="000555C8">
        <w:rPr>
          <w:lang w:val="da-DK"/>
        </w:rPr>
        <w:t>: Freelancer flow - arbejdskraft</w:t>
      </w:r>
    </w:p>
    <w:p w:rsidR="0074400F" w:rsidRPr="000555C8" w:rsidRDefault="00CF7A83">
      <w:pPr>
        <w:numPr>
          <w:ilvl w:val="0"/>
          <w:numId w:val="5"/>
        </w:numPr>
        <w:rPr>
          <w:lang w:val="da-DK"/>
        </w:rPr>
      </w:pPr>
      <w:r w:rsidRPr="000555C8">
        <w:rPr>
          <w:b/>
          <w:lang w:val="da-DK"/>
        </w:rPr>
        <w:t>E-04</w:t>
      </w:r>
      <w:r w:rsidRPr="000555C8">
        <w:rPr>
          <w:lang w:val="da-DK"/>
        </w:rPr>
        <w:t>: Video chat - visuel kommunikation</w:t>
      </w:r>
    </w:p>
    <w:p w:rsidR="0074400F" w:rsidRPr="000555C8" w:rsidRDefault="00CF7A83">
      <w:pPr>
        <w:numPr>
          <w:ilvl w:val="0"/>
          <w:numId w:val="5"/>
        </w:numPr>
        <w:rPr>
          <w:lang w:val="da-DK"/>
        </w:rPr>
      </w:pPr>
      <w:r w:rsidRPr="000555C8">
        <w:rPr>
          <w:b/>
          <w:lang w:val="da-DK"/>
        </w:rPr>
        <w:t>E-05</w:t>
      </w:r>
      <w:r w:rsidRPr="000555C8">
        <w:rPr>
          <w:lang w:val="da-DK"/>
        </w:rPr>
        <w:t xml:space="preserve">: Text chat - </w:t>
      </w:r>
      <w:r w:rsidR="000F52D6">
        <w:rPr>
          <w:lang w:val="da-DK"/>
        </w:rPr>
        <w:t>tekstuel</w:t>
      </w:r>
      <w:r w:rsidRPr="000555C8">
        <w:rPr>
          <w:lang w:val="da-DK"/>
        </w:rPr>
        <w:t xml:space="preserve"> kommunikation</w:t>
      </w:r>
    </w:p>
    <w:p w:rsidR="0074400F" w:rsidRPr="000555C8" w:rsidRDefault="00CF7A83">
      <w:pPr>
        <w:numPr>
          <w:ilvl w:val="0"/>
          <w:numId w:val="5"/>
        </w:numPr>
        <w:rPr>
          <w:lang w:val="da-DK"/>
        </w:rPr>
      </w:pPr>
      <w:r w:rsidRPr="000555C8">
        <w:rPr>
          <w:b/>
          <w:lang w:val="da-DK"/>
        </w:rPr>
        <w:t>E-06</w:t>
      </w:r>
      <w:r w:rsidRPr="000555C8">
        <w:rPr>
          <w:lang w:val="da-DK"/>
        </w:rPr>
        <w:t>: Search - Søge funktionalitet</w:t>
      </w:r>
    </w:p>
    <w:p w:rsidR="0074400F" w:rsidRPr="000555C8" w:rsidRDefault="00CF7A83">
      <w:pPr>
        <w:numPr>
          <w:ilvl w:val="0"/>
          <w:numId w:val="5"/>
        </w:numPr>
        <w:rPr>
          <w:lang w:val="da-DK"/>
        </w:rPr>
      </w:pPr>
      <w:r w:rsidRPr="000555C8">
        <w:rPr>
          <w:b/>
          <w:lang w:val="da-DK"/>
        </w:rPr>
        <w:t>E-07</w:t>
      </w:r>
      <w:r w:rsidRPr="000555C8">
        <w:rPr>
          <w:lang w:val="da-DK"/>
        </w:rPr>
        <w:t>: DevOps Tooling - overblik og vedligeholdelse</w:t>
      </w:r>
    </w:p>
    <w:p w:rsidR="0074400F" w:rsidRPr="000555C8" w:rsidRDefault="00CF7A83">
      <w:pPr>
        <w:pStyle w:val="FirstParagraph"/>
        <w:rPr>
          <w:lang w:val="da-DK"/>
        </w:rPr>
      </w:pPr>
      <w:r w:rsidRPr="000555C8">
        <w:rPr>
          <w:lang w:val="da-DK"/>
        </w:rPr>
        <w:t xml:space="preserve">Disse </w:t>
      </w:r>
      <w:r w:rsidR="00481F3E" w:rsidRPr="000555C8">
        <w:rPr>
          <w:lang w:val="da-DK"/>
        </w:rPr>
        <w:t>Epics</w:t>
      </w:r>
      <w:r w:rsidRPr="000555C8">
        <w:rPr>
          <w:lang w:val="da-DK"/>
        </w:rPr>
        <w:t xml:space="preserve">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w:t>
      </w:r>
      <w:r w:rsidR="00481F3E" w:rsidRPr="000555C8">
        <w:rPr>
          <w:lang w:val="da-DK"/>
        </w:rPr>
        <w:t>Epics</w:t>
      </w:r>
      <w:r w:rsidRPr="000555C8">
        <w:rPr>
          <w:lang w:val="da-DK"/>
        </w:rPr>
        <w:t xml:space="preserve"> kan findes i </w:t>
      </w:r>
      <w:r w:rsidR="00481F3E" w:rsidRPr="000555C8">
        <w:rPr>
          <w:lang w:val="da-DK"/>
        </w:rPr>
        <w:t>dokumentation.</w:t>
      </w:r>
    </w:p>
    <w:p w:rsidR="0074400F" w:rsidRPr="000555C8" w:rsidRDefault="00CF7A83">
      <w:pPr>
        <w:pStyle w:val="Heading2"/>
        <w:rPr>
          <w:lang w:val="da-DK"/>
        </w:rPr>
      </w:pPr>
      <w:bookmarkStart w:id="16" w:name="ikke-funtionelle-krav"/>
      <w:r w:rsidRPr="000555C8">
        <w:rPr>
          <w:lang w:val="da-DK"/>
        </w:rPr>
        <w:t>Ikke-</w:t>
      </w:r>
      <w:r w:rsidR="00481F3E" w:rsidRPr="000555C8">
        <w:rPr>
          <w:lang w:val="da-DK"/>
        </w:rPr>
        <w:t>funktionelle</w:t>
      </w:r>
      <w:r w:rsidRPr="000555C8">
        <w:rPr>
          <w:lang w:val="da-DK"/>
        </w:rPr>
        <w:t xml:space="preserve"> krav</w:t>
      </w:r>
      <w:bookmarkEnd w:id="16"/>
    </w:p>
    <w:p w:rsidR="0074400F" w:rsidRPr="000555C8" w:rsidRDefault="00CF7A83">
      <w:pPr>
        <w:pStyle w:val="FirstParagraph"/>
        <w:rPr>
          <w:lang w:val="da-DK"/>
        </w:rPr>
      </w:pPr>
      <w:r w:rsidRPr="000555C8">
        <w:rPr>
          <w:lang w:val="da-DK"/>
        </w:rPr>
        <w:t>I systemet er der opstillet en række ikke-funktionelle krav, hvilket er inddelt i kategorier.</w:t>
      </w:r>
    </w:p>
    <w:p w:rsidR="0074400F" w:rsidRPr="000555C8" w:rsidRDefault="00CF7A83">
      <w:pPr>
        <w:numPr>
          <w:ilvl w:val="0"/>
          <w:numId w:val="6"/>
        </w:numPr>
        <w:rPr>
          <w:lang w:val="da-DK"/>
        </w:rPr>
      </w:pPr>
      <w:r w:rsidRPr="000555C8">
        <w:rPr>
          <w:lang w:val="da-DK"/>
        </w:rPr>
        <w:t>Anvendelighed</w:t>
      </w:r>
    </w:p>
    <w:p w:rsidR="0074400F" w:rsidRPr="000555C8" w:rsidRDefault="00CF7A83">
      <w:pPr>
        <w:numPr>
          <w:ilvl w:val="0"/>
          <w:numId w:val="6"/>
        </w:numPr>
        <w:rPr>
          <w:lang w:val="da-DK"/>
        </w:rPr>
      </w:pPr>
      <w:r w:rsidRPr="000555C8">
        <w:rPr>
          <w:lang w:val="da-DK"/>
        </w:rPr>
        <w:t>Sikkerhed</w:t>
      </w:r>
    </w:p>
    <w:p w:rsidR="0074400F" w:rsidRPr="000555C8" w:rsidRDefault="00CF7A83">
      <w:pPr>
        <w:numPr>
          <w:ilvl w:val="0"/>
          <w:numId w:val="6"/>
        </w:numPr>
        <w:rPr>
          <w:lang w:val="da-DK"/>
        </w:rPr>
      </w:pPr>
      <w:r w:rsidRPr="000555C8">
        <w:rPr>
          <w:lang w:val="da-DK"/>
        </w:rPr>
        <w:t>Vedligeholdelse</w:t>
      </w:r>
    </w:p>
    <w:p w:rsidR="0074400F" w:rsidRPr="000555C8" w:rsidRDefault="00CF7A83">
      <w:pPr>
        <w:pStyle w:val="FirstParagraph"/>
        <w:rPr>
          <w:lang w:val="da-DK"/>
        </w:rPr>
      </w:pPr>
      <w:r w:rsidRPr="000555C8">
        <w:rPr>
          <w:lang w:val="da-DK"/>
        </w:rPr>
        <w:t xml:space="preserve">De tre valgte kategorier er valgt fordi de </w:t>
      </w:r>
      <w:r w:rsidR="00481F3E" w:rsidRPr="000555C8">
        <w:rPr>
          <w:lang w:val="da-DK"/>
        </w:rPr>
        <w:t>understøtter</w:t>
      </w:r>
      <w:r w:rsidRPr="000555C8">
        <w:rPr>
          <w:lang w:val="da-DK"/>
        </w:rPr>
        <w:t xml:space="preserve"> brugeren og personalets oplevelse med systemet. Der er lagt vægt på sikkerhed og vedligeholdelse i forhold til personalet, og </w:t>
      </w:r>
      <w:r w:rsidRPr="000555C8">
        <w:rPr>
          <w:lang w:val="da-DK"/>
        </w:rPr>
        <w:lastRenderedPageBreak/>
        <w:t xml:space="preserve">Anvendelighed i forhold til slutbrugeren. De ikke-funktionelle krav er i dokumentation </w:t>
      </w:r>
      <w:r w:rsidR="00481F3E" w:rsidRPr="000555C8">
        <w:rPr>
          <w:lang w:val="da-DK"/>
        </w:rPr>
        <w:t>under.</w:t>
      </w:r>
    </w:p>
    <w:p w:rsidR="0074400F" w:rsidRPr="000555C8" w:rsidRDefault="00CF7A83">
      <w:pPr>
        <w:pStyle w:val="Heading1"/>
        <w:rPr>
          <w:lang w:val="da-DK"/>
        </w:rPr>
      </w:pPr>
      <w:bookmarkStart w:id="17" w:name="cha:method-and-process"/>
      <w:r w:rsidRPr="000555C8">
        <w:rPr>
          <w:lang w:val="da-DK"/>
        </w:rPr>
        <w:t>Metode og proces</w:t>
      </w:r>
      <w:bookmarkEnd w:id="17"/>
    </w:p>
    <w:p w:rsidR="0074400F" w:rsidRPr="000555C8" w:rsidRDefault="00CF7A83">
      <w:pPr>
        <w:pStyle w:val="FirstParagraph"/>
        <w:rPr>
          <w:lang w:val="da-DK"/>
        </w:rPr>
      </w:pPr>
      <w:r w:rsidRPr="000555C8">
        <w:rPr>
          <w:lang w:val="da-DK"/>
        </w:rPr>
        <w:t xml:space="preserve">I dette afsnit vil processen bag projektets udførelsen blive beskrevet, i dette afsnit vil projektgruppens interne </w:t>
      </w:r>
      <w:r w:rsidR="00481F3E" w:rsidRPr="000555C8">
        <w:rPr>
          <w:lang w:val="da-DK"/>
        </w:rPr>
        <w:t>proces</w:t>
      </w:r>
      <w:r w:rsidRPr="000555C8">
        <w:rPr>
          <w:lang w:val="da-DK"/>
        </w:rPr>
        <w:t xml:space="preserve"> blive beskrevet, der bliver uddybet hvordan projektgruppen har arbejdet med Agil udvikling, scrum, arbejdsmetoder osv. Hele processen er beskrevet i detaljer i </w:t>
      </w:r>
      <w:r w:rsidR="00481F3E" w:rsidRPr="000555C8">
        <w:rPr>
          <w:lang w:val="da-DK"/>
        </w:rPr>
        <w:t>proces</w:t>
      </w:r>
      <w:r w:rsidR="00481F3E">
        <w:rPr>
          <w:lang w:val="da-DK"/>
        </w:rPr>
        <w:t>beskrivelsen</w:t>
      </w:r>
      <w:r w:rsidR="00481F3E" w:rsidRPr="000555C8">
        <w:rPr>
          <w:lang w:val="da-DK"/>
        </w:rPr>
        <w:t>.</w:t>
      </w:r>
    </w:p>
    <w:p w:rsidR="0074400F" w:rsidRPr="000555C8" w:rsidRDefault="00CF7A83">
      <w:pPr>
        <w:pStyle w:val="Heading2"/>
        <w:rPr>
          <w:lang w:val="da-DK"/>
        </w:rPr>
      </w:pPr>
      <w:bookmarkStart w:id="18" w:name="projektstyring"/>
      <w:r w:rsidRPr="000555C8">
        <w:rPr>
          <w:lang w:val="da-DK"/>
        </w:rPr>
        <w:t>Projektstyring</w:t>
      </w:r>
      <w:bookmarkEnd w:id="18"/>
    </w:p>
    <w:p w:rsidR="0074400F" w:rsidRPr="000555C8" w:rsidRDefault="00CF7A83">
      <w:pPr>
        <w:pStyle w:val="FirstParagraph"/>
        <w:rPr>
          <w:lang w:val="da-DK"/>
        </w:rPr>
      </w:pPr>
      <w:r w:rsidRPr="000555C8">
        <w:rPr>
          <w:lang w:val="da-DK"/>
        </w:rPr>
        <w:t xml:space="preserve">Det blev besluttet i starten af projektet, at gruppen skulle have en agil </w:t>
      </w:r>
      <w:r w:rsidR="00481F3E" w:rsidRPr="000555C8">
        <w:rPr>
          <w:lang w:val="da-DK"/>
        </w:rPr>
        <w:t>udviklingsproces</w:t>
      </w:r>
      <w:r w:rsidRPr="000555C8">
        <w:rPr>
          <w:lang w:val="da-DK"/>
        </w:rPr>
        <w:t xml:space="preserve">, derfor blev der fastsat nogle roller, såsom projektleder og Scrum Master. Projektlederen har taget sig af alle de administrative opgaver, som </w:t>
      </w:r>
      <w:r w:rsidR="00481F3E" w:rsidRPr="000555C8">
        <w:rPr>
          <w:lang w:val="da-DK"/>
        </w:rPr>
        <w:t>f.eks.</w:t>
      </w:r>
      <w:r w:rsidRPr="000555C8">
        <w:rPr>
          <w:lang w:val="da-DK"/>
        </w:rPr>
        <w:t xml:space="preserve"> planlægning og styring af møder. Denne person har også haft ansvaret for kontakten til gruppens vejleder, og eksterne parter, såsom testpersoner. Det har været projektlederens ansvar at have overblik over udviklingen, samt at holde styr på </w:t>
      </w:r>
      <w:r w:rsidR="00481F3E" w:rsidRPr="000555C8">
        <w:rPr>
          <w:lang w:val="da-DK"/>
        </w:rPr>
        <w:t>tidsplanen</w:t>
      </w:r>
      <w:r w:rsidRPr="000555C8">
        <w:rPr>
          <w:lang w:val="da-DK"/>
        </w:rPr>
        <w:t xml:space="preserve"> og de forskellige deadlines. Projektledelsen har dog ikke taget beslutninger selv, da gruppen kun har to medlemmer, alle beslutninger har været taget fælles, men det har været projektlederens ansvar at have overblik og kontakt.</w:t>
      </w:r>
    </w:p>
    <w:p w:rsidR="0074400F" w:rsidRPr="000555C8" w:rsidRDefault="00CF7A83">
      <w:pPr>
        <w:pStyle w:val="Heading3"/>
        <w:rPr>
          <w:lang w:val="da-DK"/>
        </w:rPr>
      </w:pPr>
      <w:bookmarkStart w:id="19" w:name="scrum"/>
      <w:r w:rsidRPr="000555C8">
        <w:rPr>
          <w:lang w:val="da-DK"/>
        </w:rPr>
        <w:t>Scrum</w:t>
      </w:r>
      <w:bookmarkEnd w:id="19"/>
    </w:p>
    <w:p w:rsidR="0074400F" w:rsidRPr="000555C8" w:rsidRDefault="00CF7A83">
      <w:pPr>
        <w:pStyle w:val="FirstParagraph"/>
        <w:rPr>
          <w:lang w:val="da-DK"/>
        </w:rPr>
      </w:pPr>
      <w:r w:rsidRPr="000555C8">
        <w:rPr>
          <w:lang w:val="da-DK"/>
        </w:rPr>
        <w:t>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w:t>
      </w:r>
      <w:r w:rsidR="003E59A7">
        <w:rPr>
          <w:lang w:val="da-DK"/>
        </w:rPr>
        <w:t>v</w:t>
      </w:r>
      <w:r w:rsidRPr="000555C8">
        <w:rPr>
          <w:lang w:val="da-DK"/>
        </w:rPr>
        <w:t xml:space="preserve">er hvad, samt i hvilket stadie de forskellige opgaver er i. Scrum har nogle </w:t>
      </w:r>
      <w:r w:rsidR="00481F3E" w:rsidRPr="000555C8">
        <w:rPr>
          <w:lang w:val="da-DK"/>
        </w:rPr>
        <w:t>ceremonier</w:t>
      </w:r>
      <w:r w:rsidRPr="000555C8">
        <w:rPr>
          <w:lang w:val="da-DK"/>
        </w:rPr>
        <w:t xml:space="preserve"> der indgår i at medlemmerne af gruppen er </w:t>
      </w:r>
      <w:r w:rsidR="00481F3E" w:rsidRPr="000555C8">
        <w:rPr>
          <w:lang w:val="da-DK"/>
        </w:rPr>
        <w:t>blokeret,</w:t>
      </w:r>
      <w:r w:rsidRPr="000555C8">
        <w:rPr>
          <w:lang w:val="da-DK"/>
        </w:rPr>
        <w:t xml:space="preserve"> lå lidt som muligt og kan arbejde sammen, hvor muligt.</w:t>
      </w:r>
    </w:p>
    <w:p w:rsidR="0074400F" w:rsidRPr="000555C8" w:rsidRDefault="00CF7A83">
      <w:pPr>
        <w:pStyle w:val="BodyText"/>
        <w:rPr>
          <w:lang w:val="da-DK"/>
        </w:rPr>
      </w:pPr>
      <w:r w:rsidRPr="000555C8">
        <w:rPr>
          <w:lang w:val="da-DK"/>
        </w:rPr>
        <w:t xml:space="preserve">Alle medlemmer af Scrum bruger Sprint boardet som deres primære </w:t>
      </w:r>
      <w:r w:rsidR="00481F3E" w:rsidRPr="000555C8">
        <w:rPr>
          <w:lang w:val="da-DK"/>
        </w:rPr>
        <w:t>opslagstavle</w:t>
      </w:r>
      <w:r w:rsidRPr="000555C8">
        <w:rPr>
          <w:lang w:val="da-DK"/>
        </w:rPr>
        <w:t xml:space="preserve">, på denne </w:t>
      </w:r>
      <w:r w:rsidR="00481F3E" w:rsidRPr="000555C8">
        <w:rPr>
          <w:lang w:val="da-DK"/>
        </w:rPr>
        <w:t>tavle</w:t>
      </w:r>
      <w:r w:rsidRPr="000555C8">
        <w:rPr>
          <w:lang w:val="da-DK"/>
        </w:rPr>
        <w:t xml:space="preserve"> er der nogle </w:t>
      </w:r>
      <w:r w:rsidR="00481F3E" w:rsidRPr="000555C8">
        <w:rPr>
          <w:lang w:val="da-DK"/>
        </w:rPr>
        <w:t>kolonner</w:t>
      </w:r>
      <w:r w:rsidRPr="000555C8">
        <w:rPr>
          <w:lang w:val="da-DK"/>
        </w:rPr>
        <w:t xml:space="preserve"> til hvert stadie en opgave kan være i, fra backlog, todo, in progress, blocked, review, closed. I starten af et sprint vil opgaver være placeret i todo, efter de opgaver der er </w:t>
      </w:r>
      <w:r w:rsidR="00481F3E" w:rsidRPr="000555C8">
        <w:rPr>
          <w:lang w:val="da-DK"/>
        </w:rPr>
        <w:t>planlagt,</w:t>
      </w:r>
      <w:r w:rsidRPr="000555C8">
        <w:rPr>
          <w:lang w:val="da-DK"/>
        </w:rPr>
        <w:t xml:space="preserve"> er sat ind så arbejdsmængden passer med den givne </w:t>
      </w:r>
      <w:r w:rsidR="00481F3E" w:rsidRPr="000555C8">
        <w:rPr>
          <w:lang w:val="da-DK"/>
        </w:rPr>
        <w:t>sprintlængde</w:t>
      </w:r>
      <w:r w:rsidRPr="000555C8">
        <w:rPr>
          <w:lang w:val="da-DK"/>
        </w:rPr>
        <w:t>.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rsidR="0074400F" w:rsidRPr="000555C8" w:rsidRDefault="00CF7A83">
      <w:pPr>
        <w:pStyle w:val="BodyText"/>
        <w:rPr>
          <w:lang w:val="da-DK"/>
        </w:rPr>
      </w:pPr>
      <w:r w:rsidRPr="000555C8">
        <w:rPr>
          <w:lang w:val="da-DK"/>
        </w:rPr>
        <w:t xml:space="preserve">I Scrum er der en række forskellige roller. En af disse roller er en Scrum </w:t>
      </w:r>
      <w:r w:rsidR="00481F3E" w:rsidRPr="000555C8">
        <w:rPr>
          <w:lang w:val="da-DK"/>
        </w:rPr>
        <w:t>Master.</w:t>
      </w:r>
      <w:r w:rsidRPr="000555C8">
        <w:rPr>
          <w:lang w:val="da-DK"/>
        </w:rPr>
        <w:t xml:space="preserve"> Hvis primære opgave er at styre nogle af de møder der tit bruges til Scrum, som estimering, </w:t>
      </w:r>
      <w:r w:rsidRPr="000555C8">
        <w:rPr>
          <w:lang w:val="da-DK"/>
        </w:rPr>
        <w:lastRenderedPageBreak/>
        <w:t>planning, daily scrum meeting osv. Samtidig med at holde styr på at Scrum boardet er i fin stand og at det er klart til de næste sprints. I dette tilfælde var det projektlederen som også tog rollen som Scrum Master, da der var en glidende overgang med disse.</w:t>
      </w:r>
    </w:p>
    <w:p w:rsidR="0074400F" w:rsidRPr="000555C8" w:rsidRDefault="00CF7A83">
      <w:pPr>
        <w:pStyle w:val="BodyText"/>
        <w:rPr>
          <w:lang w:val="da-DK"/>
        </w:rPr>
      </w:pPr>
      <w:r w:rsidRPr="000555C8">
        <w:rPr>
          <w:lang w:val="da-DK"/>
        </w:rPr>
        <w:t xml:space="preserve">En anden rolle i Scrum er Product </w:t>
      </w:r>
      <w:r w:rsidR="00481F3E" w:rsidRPr="000555C8">
        <w:rPr>
          <w:lang w:val="da-DK"/>
        </w:rPr>
        <w:t>Owner,</w:t>
      </w:r>
      <w:r w:rsidRPr="000555C8">
        <w:rPr>
          <w:lang w:val="da-DK"/>
        </w:rPr>
        <w:t xml:space="preserve">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w:t>
      </w:r>
      <w:r w:rsidR="00481F3E" w:rsidRPr="000555C8">
        <w:rPr>
          <w:lang w:val="da-DK"/>
        </w:rPr>
        <w:t>vigtigst</w:t>
      </w:r>
      <w:r w:rsidRPr="000555C8">
        <w:rPr>
          <w:lang w:val="da-DK"/>
        </w:rPr>
        <w:t xml:space="preserve"> for kunden. I dette tilfælde var hele gruppen Product owners, det har været alle medlemmer af gruppen der har opdateret backloggen med nye opgaver samt prioriteringen af disse.</w:t>
      </w:r>
    </w:p>
    <w:p w:rsidR="0074400F" w:rsidRPr="000555C8" w:rsidRDefault="00CF7A83">
      <w:pPr>
        <w:pStyle w:val="BodyText"/>
        <w:rPr>
          <w:lang w:val="da-DK"/>
        </w:rPr>
      </w:pPr>
      <w:r w:rsidRPr="000555C8">
        <w:rPr>
          <w:lang w:val="da-DK"/>
        </w:rPr>
        <w:t xml:space="preserve">Den sidste rolle er udviklingsteamet, som alle gruppens medlemmer har været en del af. </w:t>
      </w:r>
      <w:r w:rsidR="003E59A7">
        <w:rPr>
          <w:lang w:val="da-DK"/>
        </w:rPr>
        <w:t>Inklusivt</w:t>
      </w:r>
      <w:r w:rsidRPr="000555C8">
        <w:rPr>
          <w:lang w:val="da-DK"/>
        </w:rPr>
        <w:t xml:space="preserve">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rsidR="0074400F" w:rsidRPr="000555C8" w:rsidRDefault="00CF7A83">
      <w:pPr>
        <w:pStyle w:val="Heading3"/>
        <w:rPr>
          <w:lang w:val="da-DK"/>
        </w:rPr>
      </w:pPr>
      <w:bookmarkStart w:id="20" w:name="møder"/>
      <w:r w:rsidRPr="000555C8">
        <w:rPr>
          <w:lang w:val="da-DK"/>
        </w:rPr>
        <w:t>Møder</w:t>
      </w:r>
      <w:bookmarkEnd w:id="20"/>
    </w:p>
    <w:p w:rsidR="0074400F" w:rsidRPr="000555C8" w:rsidRDefault="00CF7A83">
      <w:pPr>
        <w:pStyle w:val="FirstParagraph"/>
        <w:rPr>
          <w:lang w:val="da-DK"/>
        </w:rPr>
      </w:pPr>
      <w:r w:rsidRPr="000555C8">
        <w:rPr>
          <w:lang w:val="da-DK"/>
        </w:rPr>
        <w:t xml:space="preserve">Der har i gruppen været forskellige typer møder, herunder interne og eksterne møder. De interne møder har været imellem </w:t>
      </w:r>
      <w:r w:rsidR="00481F3E" w:rsidRPr="000555C8">
        <w:rPr>
          <w:lang w:val="da-DK"/>
        </w:rPr>
        <w:t>gruppens medlemmer</w:t>
      </w:r>
      <w:r w:rsidRPr="000555C8">
        <w:rPr>
          <w:lang w:val="da-DK"/>
        </w:rPr>
        <w:t xml:space="preserve">, og har været forbundet med Scrum, til </w:t>
      </w:r>
      <w:r w:rsidR="00481F3E" w:rsidRPr="000555C8">
        <w:rPr>
          <w:lang w:val="da-DK"/>
        </w:rPr>
        <w:t>f.eks.</w:t>
      </w:r>
      <w:r w:rsidRPr="000555C8">
        <w:rPr>
          <w:lang w:val="da-DK"/>
        </w:rPr>
        <w:t xml:space="preserve"> refinement, planning eller </w:t>
      </w:r>
      <w:r w:rsidR="00481F3E" w:rsidRPr="000555C8">
        <w:rPr>
          <w:lang w:val="da-DK"/>
        </w:rPr>
        <w:t>retrospektives</w:t>
      </w:r>
      <w:r w:rsidRPr="000555C8">
        <w:rPr>
          <w:lang w:val="da-DK"/>
        </w:rPr>
        <w:t xml:space="preserve">. Normalt har der også været arbejdsmøder, hvor gruppen har siddet og arbejdet i samme lokale for at sparre. De eksterne møder er møder hvor andre en </w:t>
      </w:r>
      <w:r w:rsidR="00481F3E" w:rsidRPr="000555C8">
        <w:rPr>
          <w:lang w:val="da-DK"/>
        </w:rPr>
        <w:t>gruppens medlemmer</w:t>
      </w:r>
      <w:r w:rsidRPr="000555C8">
        <w:rPr>
          <w:lang w:val="da-DK"/>
        </w:rPr>
        <w:t xml:space="preserve"> har deltaget, om det er vejleder eller testpersoner. Gruppen har ugentligt haft et vejledermøde med gruppens vejleder, hvor et kort resume, og nogle gange en Sprint demo blevet vist, samt spørgsmål stillet og vejleder </w:t>
      </w:r>
      <w:r w:rsidR="00481F3E" w:rsidRPr="000555C8">
        <w:rPr>
          <w:lang w:val="da-DK"/>
        </w:rPr>
        <w:t>opdateres</w:t>
      </w:r>
      <w:r w:rsidRPr="000555C8">
        <w:rPr>
          <w:lang w:val="da-DK"/>
        </w:rPr>
        <w:t xml:space="preserve"> med status på projektet.</w:t>
      </w:r>
    </w:p>
    <w:p w:rsidR="0074400F" w:rsidRPr="000555C8" w:rsidRDefault="00481F3E">
      <w:pPr>
        <w:pStyle w:val="BodyText"/>
        <w:rPr>
          <w:lang w:val="da-DK"/>
        </w:rPr>
      </w:pPr>
      <w:r w:rsidRPr="000555C8">
        <w:rPr>
          <w:lang w:val="da-DK"/>
        </w:rPr>
        <w:t>Testpersonmøder</w:t>
      </w:r>
      <w:r w:rsidR="00CF7A83" w:rsidRPr="000555C8">
        <w:rPr>
          <w:lang w:val="da-DK"/>
        </w:rPr>
        <w:t xml:space="preserve">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w:t>
      </w:r>
      <w:r w:rsidRPr="000555C8">
        <w:rPr>
          <w:lang w:val="da-DK"/>
        </w:rPr>
        <w:t>en mundtlig præsentation</w:t>
      </w:r>
      <w:r w:rsidR="00CF7A83" w:rsidRPr="000555C8">
        <w:rPr>
          <w:lang w:val="da-DK"/>
        </w:rPr>
        <w:t xml:space="preserve"> for gruppen, såvel som et skriftligt dokument, med de </w:t>
      </w:r>
      <w:r w:rsidRPr="000555C8">
        <w:rPr>
          <w:lang w:val="da-DK"/>
        </w:rPr>
        <w:t>vigtigste</w:t>
      </w:r>
      <w:r w:rsidR="00CF7A83" w:rsidRPr="000555C8">
        <w:rPr>
          <w:lang w:val="da-DK"/>
        </w:rPr>
        <w:t xml:space="preserve"> </w:t>
      </w:r>
      <w:r w:rsidR="00DF6A28">
        <w:rPr>
          <w:lang w:val="da-DK"/>
        </w:rPr>
        <w:t>punkter</w:t>
      </w:r>
      <w:r w:rsidR="00CF7A83" w:rsidRPr="000555C8">
        <w:rPr>
          <w:lang w:val="da-DK"/>
        </w:rPr>
        <w:t xml:space="preserve"> fra </w:t>
      </w:r>
      <w:r w:rsidRPr="000555C8">
        <w:rPr>
          <w:lang w:val="da-DK"/>
        </w:rPr>
        <w:t>testpersonen</w:t>
      </w:r>
      <w:r w:rsidR="00CF7A83" w:rsidRPr="000555C8">
        <w:rPr>
          <w:lang w:val="da-DK"/>
        </w:rPr>
        <w:t>.</w:t>
      </w:r>
    </w:p>
    <w:p w:rsidR="0074400F" w:rsidRPr="000555C8" w:rsidRDefault="00CF7A83">
      <w:pPr>
        <w:pStyle w:val="BodyText"/>
        <w:rPr>
          <w:lang w:val="da-DK"/>
        </w:rPr>
      </w:pPr>
      <w:r w:rsidRPr="000555C8">
        <w:rPr>
          <w:lang w:val="da-DK"/>
        </w:rPr>
        <w:t xml:space="preserve">Til alle vejledermøder har der været en Mødeleder samt en </w:t>
      </w:r>
      <w:r w:rsidR="00DF6A28">
        <w:rPr>
          <w:lang w:val="da-DK"/>
        </w:rPr>
        <w:t>r</w:t>
      </w:r>
      <w:r w:rsidRPr="000555C8">
        <w:rPr>
          <w:lang w:val="da-DK"/>
        </w:rPr>
        <w:t>eferent</w:t>
      </w:r>
      <w:r w:rsidR="00DF6A28">
        <w:rPr>
          <w:lang w:val="da-DK"/>
        </w:rPr>
        <w:t xml:space="preserve"> hvis nødvendigt</w:t>
      </w:r>
      <w:r w:rsidRPr="000555C8">
        <w:rPr>
          <w:lang w:val="da-DK"/>
        </w:rPr>
        <w:t xml:space="preserve">. Det har været mødelederens ansvar at få planlagt mødet og udsendt en mødeindkaldelse til de personer, der skulle deltage. Gruppens projektleder tog naturligt denne rolle. Mødereferater og mødeindkaldelser kan findes </w:t>
      </w:r>
      <w:r w:rsidR="009278BA">
        <w:rPr>
          <w:lang w:val="da-DK"/>
        </w:rPr>
        <w:t>i dokumentationen</w:t>
      </w:r>
      <w:r w:rsidR="00481F3E" w:rsidRPr="000555C8">
        <w:rPr>
          <w:lang w:val="da-DK"/>
        </w:rPr>
        <w:t>.</w:t>
      </w:r>
    </w:p>
    <w:p w:rsidR="0074400F" w:rsidRPr="000555C8" w:rsidRDefault="00CF7A83">
      <w:pPr>
        <w:pStyle w:val="Heading2"/>
        <w:rPr>
          <w:lang w:val="da-DK"/>
        </w:rPr>
      </w:pPr>
      <w:bookmarkStart w:id="21" w:name="tidsplan"/>
      <w:r w:rsidRPr="000555C8">
        <w:rPr>
          <w:lang w:val="da-DK"/>
        </w:rPr>
        <w:t>Tidsplan</w:t>
      </w:r>
      <w:bookmarkEnd w:id="21"/>
    </w:p>
    <w:p w:rsidR="0074400F" w:rsidRPr="000555C8" w:rsidRDefault="00CF7A83">
      <w:pPr>
        <w:pStyle w:val="FirstParagraph"/>
        <w:rPr>
          <w:lang w:val="da-DK"/>
        </w:rPr>
      </w:pPr>
      <w:r w:rsidRPr="000555C8">
        <w:rPr>
          <w:lang w:val="da-DK"/>
        </w:rPr>
        <w:t xml:space="preserve">Til planlægningen af projekt blev der lavet en tidsplan i starten af projektet. Tidsplanen blev derefter justeret efter prioritering og deadlines. Tidsplanen er </w:t>
      </w:r>
      <w:r w:rsidR="00481F3E" w:rsidRPr="000555C8">
        <w:rPr>
          <w:lang w:val="da-DK"/>
        </w:rPr>
        <w:t>inddelt</w:t>
      </w:r>
      <w:r w:rsidRPr="000555C8">
        <w:rPr>
          <w:lang w:val="da-DK"/>
        </w:rPr>
        <w:t xml:space="preserve"> i to dele, </w:t>
      </w:r>
      <w:r w:rsidR="00481F3E" w:rsidRPr="000555C8">
        <w:rPr>
          <w:lang w:val="da-DK"/>
        </w:rPr>
        <w:t>udformning</w:t>
      </w:r>
      <w:r w:rsidRPr="000555C8">
        <w:rPr>
          <w:lang w:val="da-DK"/>
        </w:rPr>
        <w:t xml:space="preserve"> af produkt, og fremstillingen af dokumentation samt rapport skrivning.</w:t>
      </w:r>
    </w:p>
    <w:p w:rsidR="0074400F" w:rsidRPr="000555C8" w:rsidRDefault="00CF7A83">
      <w:pPr>
        <w:pStyle w:val="Heading2"/>
        <w:rPr>
          <w:lang w:val="da-DK"/>
        </w:rPr>
      </w:pPr>
      <w:bookmarkStart w:id="22" w:name="roadmap"/>
      <w:r w:rsidRPr="000555C8">
        <w:rPr>
          <w:lang w:val="da-DK"/>
        </w:rPr>
        <w:lastRenderedPageBreak/>
        <w:t>Roadmap</w:t>
      </w:r>
      <w:bookmarkEnd w:id="22"/>
    </w:p>
    <w:p w:rsidR="0074400F" w:rsidRPr="000555C8" w:rsidRDefault="00CF7A83">
      <w:pPr>
        <w:pStyle w:val="FirstParagraph"/>
        <w:rPr>
          <w:lang w:val="da-DK"/>
        </w:rPr>
      </w:pPr>
      <w:r w:rsidRPr="000555C8">
        <w:rPr>
          <w:lang w:val="da-DK"/>
        </w:rPr>
        <w:t xml:space="preserve">Roadmap er en plan over hvor lang de forskellige </w:t>
      </w:r>
      <w:r w:rsidR="00481F3E" w:rsidRPr="000555C8">
        <w:rPr>
          <w:lang w:val="da-DK"/>
        </w:rPr>
        <w:t>Epics</w:t>
      </w:r>
      <w:r w:rsidRPr="000555C8">
        <w:rPr>
          <w:lang w:val="da-DK"/>
        </w:rPr>
        <w:t xml:space="preserve"> er fra er være færdige, dette er ikke det samme som tidsplanen, men viser det resterende arbejde tilbage for de forskellige parter.</w:t>
      </w:r>
    </w:p>
    <w:p w:rsidR="0074400F" w:rsidRPr="000555C8" w:rsidRDefault="00CF7A83">
      <w:pPr>
        <w:pStyle w:val="Heading2"/>
        <w:rPr>
          <w:lang w:val="da-DK"/>
        </w:rPr>
      </w:pPr>
      <w:bookmarkStart w:id="23" w:name="arbejdsmetode"/>
      <w:r w:rsidRPr="000555C8">
        <w:rPr>
          <w:lang w:val="da-DK"/>
        </w:rPr>
        <w:t>Arbejdsmetode</w:t>
      </w:r>
      <w:bookmarkEnd w:id="23"/>
    </w:p>
    <w:p w:rsidR="0074400F" w:rsidRPr="000555C8" w:rsidRDefault="00CF7A83">
      <w:pPr>
        <w:pStyle w:val="FirstParagraph"/>
        <w:rPr>
          <w:lang w:val="da-DK"/>
        </w:rPr>
      </w:pPr>
      <w:r w:rsidRPr="000555C8">
        <w:rPr>
          <w:lang w:val="da-DK"/>
        </w:rPr>
        <w:t>I udviklingen af projektet har der for gruppen, været et par faktorer, som har været vigtige omkring den måde der blev arbejdet på.</w:t>
      </w:r>
    </w:p>
    <w:p w:rsidR="0074400F" w:rsidRPr="000555C8" w:rsidRDefault="00481F3E">
      <w:pPr>
        <w:pStyle w:val="BodyText"/>
        <w:rPr>
          <w:lang w:val="da-DK"/>
        </w:rPr>
      </w:pPr>
      <w:r w:rsidRPr="000555C8">
        <w:rPr>
          <w:lang w:val="da-DK"/>
        </w:rPr>
        <w:t>Udviklingen</w:t>
      </w:r>
      <w:r w:rsidR="00CF7A83" w:rsidRPr="000555C8">
        <w:rPr>
          <w:lang w:val="da-DK"/>
        </w:rPr>
        <w:t xml:space="preserve"> har blandt andet været baseret på krav og user stories, og har derfor været udført vandret. Dvs. at en opgave både kunne været til Converge-SPA samt Converge-cluster. Dette har givet muligheden for alle gruppens medlemmer at have </w:t>
      </w:r>
      <w:r w:rsidRPr="000555C8">
        <w:rPr>
          <w:lang w:val="da-DK"/>
        </w:rPr>
        <w:t>kendskab</w:t>
      </w:r>
      <w:r w:rsidR="00CF7A83" w:rsidRPr="000555C8">
        <w:rPr>
          <w:lang w:val="da-DK"/>
        </w:rPr>
        <w:t xml:space="preserve"> til både applikationen såvel som serveren.</w:t>
      </w:r>
    </w:p>
    <w:p w:rsidR="0074400F" w:rsidRPr="000555C8" w:rsidRDefault="00481F3E">
      <w:pPr>
        <w:pStyle w:val="BodyText"/>
        <w:rPr>
          <w:lang w:val="da-DK"/>
        </w:rPr>
      </w:pPr>
      <w:r w:rsidRPr="000555C8">
        <w:rPr>
          <w:lang w:val="da-DK"/>
        </w:rPr>
        <w:t>Vigtigst</w:t>
      </w:r>
      <w:r w:rsidR="00CF7A83" w:rsidRPr="000555C8">
        <w:rPr>
          <w:lang w:val="da-DK"/>
        </w:rPr>
        <w:t xml:space="preserve"> af alt har gruppen fulgt arbejdsgange som man gør i en virksomhed. Derfor har den agile udviklings </w:t>
      </w:r>
      <w:r w:rsidRPr="000555C8">
        <w:rPr>
          <w:lang w:val="da-DK"/>
        </w:rPr>
        <w:t>proces</w:t>
      </w:r>
      <w:r w:rsidR="00CF7A83" w:rsidRPr="000555C8">
        <w:rPr>
          <w:lang w:val="da-DK"/>
        </w:rPr>
        <w:t xml:space="preserve"> taget inspiration fra arbejdsgange fra Danske Bank Team Crypto. Grunden til dette er at have et solidt fundament for udviklingen og den mest afprøvede taktik til applikations udvikling, samt relationen mellem udviklingen og problemløsning.</w:t>
      </w:r>
    </w:p>
    <w:p w:rsidR="0074400F" w:rsidRPr="000555C8" w:rsidRDefault="00CF7A83">
      <w:pPr>
        <w:pStyle w:val="BodyText"/>
        <w:rPr>
          <w:lang w:val="da-DK"/>
        </w:rPr>
      </w:pPr>
      <w:r w:rsidRPr="000555C8">
        <w:rPr>
          <w:lang w:val="da-DK"/>
        </w:rPr>
        <w:t xml:space="preserve">Med en agil tankegang var det naturlige at adoptere en DevOps arbejdsgang, hvor </w:t>
      </w:r>
      <w:r w:rsidR="00481F3E" w:rsidRPr="000555C8">
        <w:rPr>
          <w:lang w:val="da-DK"/>
        </w:rPr>
        <w:t>gruppens medlemmer</w:t>
      </w:r>
      <w:r w:rsidRPr="000555C8">
        <w:rPr>
          <w:lang w:val="da-DK"/>
        </w:rPr>
        <w:t xml:space="preserve"> er tværfaglige, og gør alt fra opsætning, til udvikling og </w:t>
      </w:r>
      <w:r w:rsidR="00481F3E" w:rsidRPr="000555C8">
        <w:rPr>
          <w:lang w:val="da-DK"/>
        </w:rPr>
        <w:t>vedligeholdelse</w:t>
      </w:r>
      <w:r w:rsidRPr="000555C8">
        <w:rPr>
          <w:lang w:val="da-DK"/>
        </w:rPr>
        <w:t xml:space="preserve">. Dette har gjort at med en agil udvikling og DevOps har man kunnet udnytte moderne værktøjer til at sikre den mest robuste og hurtigst iterative </w:t>
      </w:r>
      <w:r w:rsidR="00481F3E" w:rsidRPr="000555C8">
        <w:rPr>
          <w:lang w:val="da-DK"/>
        </w:rPr>
        <w:t>proces</w:t>
      </w:r>
      <w:r w:rsidRPr="000555C8">
        <w:rPr>
          <w:lang w:val="da-DK"/>
        </w:rPr>
        <w:t>.</w:t>
      </w:r>
    </w:p>
    <w:p w:rsidR="0074400F" w:rsidRPr="000555C8" w:rsidRDefault="00CF7A83">
      <w:pPr>
        <w:pStyle w:val="BodyText"/>
        <w:rPr>
          <w:lang w:val="da-DK"/>
        </w:rPr>
      </w:pPr>
      <w:r w:rsidRPr="000555C8">
        <w:rPr>
          <w:lang w:val="da-DK"/>
        </w:rPr>
        <w:t xml:space="preserve">Dette har betydet at teamet har kunnet fokusere på hurtige iterationer med kvalitet som fokus. De værktøjer brugt som nævnt før at har givet </w:t>
      </w:r>
      <w:r w:rsidR="00481F3E" w:rsidRPr="000555C8">
        <w:rPr>
          <w:lang w:val="da-DK"/>
        </w:rPr>
        <w:t>muligheden</w:t>
      </w:r>
      <w:r w:rsidRPr="000555C8">
        <w:rPr>
          <w:lang w:val="da-DK"/>
        </w:rPr>
        <w:t xml:space="preserve"> for dette. Dette er især udført gennem test</w:t>
      </w:r>
      <w:r w:rsidR="00481F3E">
        <w:rPr>
          <w:lang w:val="da-DK"/>
        </w:rPr>
        <w:t xml:space="preserve">, her af: </w:t>
      </w:r>
      <w:r w:rsidRPr="000555C8">
        <w:rPr>
          <w:lang w:val="da-DK"/>
        </w:rPr>
        <w:t>unittests, integrationstest, systemtest og auto accepttests.</w:t>
      </w:r>
    </w:p>
    <w:p w:rsidR="0074400F" w:rsidRPr="000555C8" w:rsidRDefault="00CF7A83">
      <w:pPr>
        <w:pStyle w:val="Heading2"/>
        <w:rPr>
          <w:lang w:val="da-DK"/>
        </w:rPr>
      </w:pPr>
      <w:bookmarkStart w:id="24" w:name="værktøjer"/>
      <w:r w:rsidRPr="000555C8">
        <w:rPr>
          <w:lang w:val="da-DK"/>
        </w:rPr>
        <w:t>Værktøjer</w:t>
      </w:r>
      <w:bookmarkEnd w:id="24"/>
    </w:p>
    <w:p w:rsidR="0074400F" w:rsidRPr="000555C8" w:rsidRDefault="00CF7A83">
      <w:pPr>
        <w:pStyle w:val="FirstParagraph"/>
        <w:rPr>
          <w:lang w:val="da-DK"/>
        </w:rPr>
      </w:pPr>
      <w:r w:rsidRPr="000555C8">
        <w:rPr>
          <w:lang w:val="da-DK"/>
        </w:rPr>
        <w:t>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miljø.</w:t>
      </w:r>
    </w:p>
    <w:p w:rsidR="0074400F" w:rsidRPr="000555C8" w:rsidRDefault="00CF7A83">
      <w:pPr>
        <w:pStyle w:val="Heading3"/>
        <w:rPr>
          <w:lang w:val="da-DK"/>
        </w:rPr>
      </w:pPr>
      <w:bookmarkStart w:id="25" w:name="gitgithubgitlab"/>
      <w:r w:rsidRPr="000555C8">
        <w:rPr>
          <w:lang w:val="da-DK"/>
        </w:rPr>
        <w:t>Git/GitHub/GitLab</w:t>
      </w:r>
      <w:bookmarkEnd w:id="25"/>
    </w:p>
    <w:p w:rsidR="0074400F" w:rsidRPr="000555C8" w:rsidRDefault="00CF7A83">
      <w:pPr>
        <w:pStyle w:val="FirstParagraph"/>
        <w:rPr>
          <w:lang w:val="da-DK"/>
        </w:rPr>
      </w:pPr>
      <w:r w:rsidRPr="000555C8">
        <w:rPr>
          <w:lang w:val="da-DK"/>
        </w:rPr>
        <w:t>Git er et værktøj som gør det muligt at versionere sin applikations</w:t>
      </w:r>
      <w:r w:rsidR="00481914">
        <w:rPr>
          <w:lang w:val="da-DK"/>
        </w:rPr>
        <w:t>k</w:t>
      </w:r>
      <w:r w:rsidRPr="000555C8">
        <w:rPr>
          <w:lang w:val="da-DK"/>
        </w:rPr>
        <w:t>ode. Det gør det muligt at gå tilbage i tiden for en kode base (Repository) og udrulle det kode. GitOps er en praksis der gør at alt ens infrastruktur også er under versionering, dette er især tilfældet når Git bliver brugt til mere end bare applikations kode.</w:t>
      </w:r>
    </w:p>
    <w:p w:rsidR="0074400F" w:rsidRPr="000555C8" w:rsidRDefault="00CF7A83">
      <w:pPr>
        <w:pStyle w:val="BodyText"/>
        <w:rPr>
          <w:lang w:val="da-DK"/>
        </w:rPr>
      </w:pPr>
      <w:r w:rsidRPr="000555C8">
        <w:rPr>
          <w:lang w:val="da-DK"/>
        </w:rP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w:t>
      </w:r>
      <w:r w:rsidRPr="000555C8">
        <w:rPr>
          <w:lang w:val="da-DK"/>
        </w:rPr>
        <w:lastRenderedPageBreak/>
        <w:t xml:space="preserve">man feature branche og med GitHub er det især en styrke, for så kan </w:t>
      </w:r>
      <w:r w:rsidR="0001717F">
        <w:rPr>
          <w:lang w:val="da-DK"/>
        </w:rPr>
        <w:t>der foregå</w:t>
      </w:r>
      <w:r w:rsidRPr="000555C8">
        <w:rPr>
          <w:lang w:val="da-DK"/>
        </w:rPr>
        <w:t xml:space="preserve"> reviews og en </w:t>
      </w:r>
      <w:proofErr w:type="spellStart"/>
      <w:r w:rsidRPr="000555C8">
        <w:rPr>
          <w:lang w:val="da-DK"/>
        </w:rPr>
        <w:t>Continuous</w:t>
      </w:r>
      <w:proofErr w:type="spellEnd"/>
      <w:r w:rsidRPr="000555C8">
        <w:rPr>
          <w:lang w:val="da-DK"/>
        </w:rPr>
        <w:t xml:space="preserve"> Integration proces</w:t>
      </w:r>
      <w:r w:rsidR="0001717F">
        <w:rPr>
          <w:lang w:val="da-DK"/>
        </w:rPr>
        <w:t xml:space="preserve"> følges.</w:t>
      </w:r>
      <w:r w:rsidRPr="000555C8">
        <w:rPr>
          <w:lang w:val="da-DK"/>
        </w:rPr>
        <w:t xml:space="preserve"> </w:t>
      </w:r>
      <w:r w:rsidR="0001717F">
        <w:rPr>
          <w:lang w:val="da-DK"/>
        </w:rPr>
        <w:t>H</w:t>
      </w:r>
      <w:r w:rsidRPr="000555C8">
        <w:rPr>
          <w:lang w:val="da-DK"/>
        </w:rPr>
        <w:t>vor koden den funktion under udvikling bliver afprøvet og testet inden den bliver flettet ind i masteren (produktion).</w:t>
      </w:r>
    </w:p>
    <w:p w:rsidR="0074400F" w:rsidRPr="000555C8" w:rsidRDefault="00CF7A83">
      <w:pPr>
        <w:pStyle w:val="BodyText"/>
        <w:rPr>
          <w:lang w:val="da-DK"/>
        </w:rPr>
      </w:pPr>
      <w:r w:rsidRPr="000555C8">
        <w:rPr>
          <w:lang w:val="da-DK"/>
        </w:rPr>
        <w:t xml:space="preserve">Til udviklingen af dette projekt er GitHub Flow brugt, som beskrevet tidligere går det ud på at oprette </w:t>
      </w:r>
      <w:r w:rsidR="001D7A9D" w:rsidRPr="000555C8">
        <w:rPr>
          <w:lang w:val="da-DK"/>
        </w:rPr>
        <w:t>kort levede</w:t>
      </w:r>
      <w:r w:rsidRPr="000555C8">
        <w:rPr>
          <w:lang w:val="da-DK"/>
        </w:rPr>
        <w:t xml:space="preserv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rsidR="0074400F" w:rsidRPr="000555C8" w:rsidRDefault="00CF7A83">
      <w:pPr>
        <w:pStyle w:val="BodyText"/>
        <w:rPr>
          <w:lang w:val="da-DK"/>
        </w:rPr>
      </w:pPr>
      <w:r w:rsidRPr="000555C8">
        <w:rPr>
          <w:lang w:val="da-DK"/>
        </w:rPr>
        <w:t xml:space="preserve">GitLab gør det muligt at køre kode fra en given </w:t>
      </w:r>
      <w:r w:rsidR="001D7A9D" w:rsidRPr="000555C8">
        <w:rPr>
          <w:lang w:val="da-DK"/>
        </w:rPr>
        <w:t>Git</w:t>
      </w:r>
      <w:r w:rsidRPr="000555C8">
        <w:rPr>
          <w:lang w:val="da-DK"/>
        </w:rPr>
        <w:t xml:space="preserve"> branch. Med GitLab er det muligt at koble ens </w:t>
      </w:r>
      <w:r w:rsidR="001D7A9D" w:rsidRPr="000555C8">
        <w:rPr>
          <w:lang w:val="da-DK"/>
        </w:rPr>
        <w:t>Git</w:t>
      </w:r>
      <w:r w:rsidRPr="000555C8">
        <w:rPr>
          <w:lang w:val="da-DK"/>
        </w:rPr>
        <w:t xml:space="preserve"> repository sammen med andre ressourcer, i dette tilfælde bliver Docker, Helm, Kubernetes brugt som ressourcer, og gør at kode kan blive udrullet automatisk, når koden er verificeret og testet.</w:t>
      </w:r>
    </w:p>
    <w:p w:rsidR="0074400F" w:rsidRPr="000555C8" w:rsidRDefault="00CF7A83">
      <w:pPr>
        <w:pStyle w:val="Heading3"/>
        <w:rPr>
          <w:lang w:val="da-DK"/>
        </w:rPr>
      </w:pPr>
      <w:bookmarkStart w:id="26" w:name="dockerkuberneteshelm"/>
      <w:r w:rsidRPr="000555C8">
        <w:rPr>
          <w:lang w:val="da-DK"/>
        </w:rPr>
        <w:t>Docker/Kubernetes/Helm</w:t>
      </w:r>
      <w:bookmarkEnd w:id="26"/>
    </w:p>
    <w:p w:rsidR="0074400F" w:rsidRPr="000555C8" w:rsidRDefault="00CF7A83">
      <w:pPr>
        <w:pStyle w:val="FirstParagraph"/>
        <w:rPr>
          <w:lang w:val="da-DK"/>
        </w:rPr>
      </w:pPr>
      <w:r w:rsidRPr="000555C8">
        <w:rPr>
          <w:lang w:val="da-DK"/>
        </w:rPr>
        <w:t xml:space="preserve">Disse værktøjer bliver brugt til udrulning og </w:t>
      </w:r>
      <w:r w:rsidR="001D7A9D" w:rsidRPr="000555C8">
        <w:rPr>
          <w:lang w:val="da-DK"/>
        </w:rPr>
        <w:t>produktionsmiljø</w:t>
      </w:r>
      <w:r w:rsidRPr="000555C8">
        <w:rPr>
          <w:lang w:val="da-DK"/>
        </w:rPr>
        <w:t>. Med Docker er det muligt at pakke alt</w:t>
      </w:r>
      <w:r w:rsidR="001D7A9D">
        <w:rPr>
          <w:lang w:val="da-DK"/>
        </w:rPr>
        <w:t xml:space="preserve"> </w:t>
      </w:r>
      <w:r w:rsidR="001D7A9D" w:rsidRPr="000555C8">
        <w:rPr>
          <w:lang w:val="da-DK"/>
        </w:rPr>
        <w:t>ens applikation</w:t>
      </w:r>
      <w:r w:rsidRPr="000555C8">
        <w:rPr>
          <w:lang w:val="da-DK"/>
        </w:rPr>
        <w:t xml:space="preserve">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w:t>
      </w:r>
      <w:r w:rsidR="00E23257" w:rsidRPr="000555C8">
        <w:rPr>
          <w:lang w:val="da-DK"/>
        </w:rPr>
        <w:t>dokumentationen.</w:t>
      </w:r>
    </w:p>
    <w:p w:rsidR="0074400F" w:rsidRPr="000555C8" w:rsidRDefault="00CF7A83">
      <w:pPr>
        <w:pStyle w:val="Heading3"/>
        <w:rPr>
          <w:lang w:val="da-DK"/>
        </w:rPr>
      </w:pPr>
      <w:bookmarkStart w:id="27" w:name="jaeger-elk-prometheus"/>
      <w:r w:rsidRPr="000555C8">
        <w:rPr>
          <w:lang w:val="da-DK"/>
        </w:rPr>
        <w:t>Jaeger, ELK, Prometheus</w:t>
      </w:r>
      <w:bookmarkEnd w:id="27"/>
    </w:p>
    <w:p w:rsidR="0074400F" w:rsidRPr="000555C8" w:rsidRDefault="00CF7A83">
      <w:pPr>
        <w:pStyle w:val="FirstParagraph"/>
        <w:rPr>
          <w:lang w:val="da-DK"/>
        </w:rPr>
      </w:pPr>
      <w:r w:rsidRPr="000555C8">
        <w:rPr>
          <w:lang w:val="da-DK"/>
        </w:rPr>
        <w:t xml:space="preserve">Disse værktøjer er brugt til at monitorere </w:t>
      </w:r>
      <w:r w:rsidR="00E23257" w:rsidRPr="000555C8">
        <w:rPr>
          <w:lang w:val="da-DK"/>
        </w:rPr>
        <w:t>produktionsmiljøet</w:t>
      </w:r>
      <w:r w:rsidRPr="000555C8">
        <w:rPr>
          <w:lang w:val="da-DK"/>
        </w:rPr>
        <w:t>, men har hver deres fokus. Jaeger bruges specifikt til at spore forskellige kald, og dets relation mellem forskellige services. Dette har været brugbart for at kunne debugge produktionsmiljøet. ELK står for Elasti</w:t>
      </w:r>
      <w:r w:rsidR="00E23257">
        <w:rPr>
          <w:lang w:val="da-DK"/>
        </w:rPr>
        <w:t>c</w:t>
      </w:r>
      <w:r w:rsidRPr="000555C8">
        <w:rPr>
          <w:lang w:val="da-DK"/>
        </w:rPr>
        <w:t xml:space="preserve">search, Logstash og Kibana og er brugt til at kunne danne </w:t>
      </w:r>
      <w:r w:rsidR="00E23257" w:rsidRPr="000555C8">
        <w:rPr>
          <w:lang w:val="da-DK"/>
        </w:rPr>
        <w:t>statistikker</w:t>
      </w:r>
      <w:r w:rsidRPr="000555C8">
        <w:rPr>
          <w:lang w:val="da-DK"/>
        </w:rPr>
        <w:t xml:space="preserve">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rsidR="0074400F" w:rsidRPr="000555C8" w:rsidRDefault="00CF7A83">
      <w:pPr>
        <w:pStyle w:val="Heading3"/>
        <w:rPr>
          <w:lang w:val="da-DK"/>
        </w:rPr>
      </w:pPr>
      <w:bookmarkStart w:id="28" w:name="traefik"/>
      <w:r w:rsidRPr="000555C8">
        <w:rPr>
          <w:lang w:val="da-DK"/>
        </w:rPr>
        <w:t>Traefik</w:t>
      </w:r>
      <w:bookmarkEnd w:id="28"/>
    </w:p>
    <w:p w:rsidR="0074400F" w:rsidRPr="000555C8" w:rsidRDefault="00CF7A83">
      <w:pPr>
        <w:pStyle w:val="FirstParagraph"/>
        <w:rPr>
          <w:lang w:val="da-DK"/>
        </w:rPr>
      </w:pPr>
      <w:r w:rsidRPr="000555C8">
        <w:rPr>
          <w:lang w:val="da-DK"/>
        </w:rPr>
        <w:t>Traefik er den reverse</w:t>
      </w:r>
      <w:r w:rsidR="00E23257">
        <w:rPr>
          <w:lang w:val="da-DK"/>
        </w:rPr>
        <w:t>-</w:t>
      </w:r>
      <w:r w:rsidRPr="000555C8">
        <w:rPr>
          <w:lang w:val="da-DK"/>
        </w:rPr>
        <w:t>proxy brugt i Converge-cluster. En reverse</w:t>
      </w:r>
      <w:r w:rsidR="00E23257">
        <w:rPr>
          <w:lang w:val="da-DK"/>
        </w:rPr>
        <w:t>-</w:t>
      </w:r>
      <w:r w:rsidRPr="000555C8">
        <w:rPr>
          <w:lang w:val="da-DK"/>
        </w:rPr>
        <w:t xml:space="preserve">proxy er brugt til at route kald fra en </w:t>
      </w:r>
      <w:r w:rsidR="00E23257" w:rsidRPr="000555C8">
        <w:rPr>
          <w:lang w:val="da-DK"/>
        </w:rPr>
        <w:t>ip-adresse</w:t>
      </w:r>
      <w:r w:rsidRPr="000555C8">
        <w:rPr>
          <w:lang w:val="da-DK"/>
        </w:rPr>
        <w:t xml:space="preserve"> til services. Med Traefik kan man med Converge-cluster hurtigt og nemt alle </w:t>
      </w:r>
      <w:r w:rsidR="00E23257" w:rsidRPr="000555C8">
        <w:rPr>
          <w:lang w:val="da-DK"/>
        </w:rPr>
        <w:t>end points</w:t>
      </w:r>
      <w:r w:rsidRPr="000555C8">
        <w:rPr>
          <w:lang w:val="da-DK"/>
        </w:rPr>
        <w:t xml:space="preserve"> til lige præcis den service man ønsker. F.eks. users-service.api.converge-app.net som peger på users-service i clusteret.</w:t>
      </w:r>
    </w:p>
    <w:p w:rsidR="0074400F" w:rsidRPr="000555C8" w:rsidRDefault="00CF7A83">
      <w:pPr>
        <w:pStyle w:val="Heading3"/>
        <w:rPr>
          <w:lang w:val="da-DK"/>
        </w:rPr>
      </w:pPr>
      <w:bookmarkStart w:id="29" w:name="nextjsnow"/>
      <w:r w:rsidRPr="000555C8">
        <w:rPr>
          <w:lang w:val="da-DK"/>
        </w:rPr>
        <w:t>NextJS/Now</w:t>
      </w:r>
      <w:bookmarkEnd w:id="29"/>
    </w:p>
    <w:p w:rsidR="0074400F" w:rsidRPr="000555C8" w:rsidRDefault="00CF7A83">
      <w:pPr>
        <w:pStyle w:val="FirstParagraph"/>
        <w:rPr>
          <w:lang w:val="da-DK"/>
        </w:rPr>
      </w:pPr>
      <w:r w:rsidRPr="000555C8">
        <w:rPr>
          <w:lang w:val="da-DK"/>
        </w:rPr>
        <w:t xml:space="preserve">NextJS er den applikationsserver hvilket driver Converge-SPA. Med </w:t>
      </w:r>
      <w:r w:rsidR="00E23257">
        <w:rPr>
          <w:lang w:val="da-DK"/>
        </w:rPr>
        <w:t>N</w:t>
      </w:r>
      <w:r w:rsidRPr="000555C8">
        <w:rPr>
          <w:lang w:val="da-DK"/>
        </w:rPr>
        <w:t xml:space="preserve">ow kan NextJS nemt udrulles på Zeits servere. Dvs. at Converge-SPA er udrullet på en anden server end </w:t>
      </w:r>
      <w:r w:rsidRPr="000555C8">
        <w:rPr>
          <w:lang w:val="da-DK"/>
        </w:rPr>
        <w:lastRenderedPageBreak/>
        <w:t>Converge-cluster. Grunden til at dette har været valgt er for at udnytte de ekstra funktioner som Now giver brugt i konjunktion med NextJS. Med Now kan NextJS skalere næsten uendeligt.</w:t>
      </w:r>
    </w:p>
    <w:p w:rsidR="0074400F" w:rsidRPr="000555C8" w:rsidRDefault="00CF7A83">
      <w:pPr>
        <w:pStyle w:val="Heading3"/>
        <w:rPr>
          <w:lang w:val="da-DK"/>
        </w:rPr>
      </w:pPr>
      <w:bookmarkStart w:id="30" w:name="stripe"/>
      <w:r w:rsidRPr="000555C8">
        <w:rPr>
          <w:lang w:val="da-DK"/>
        </w:rPr>
        <w:t>Stripe</w:t>
      </w:r>
      <w:bookmarkEnd w:id="30"/>
    </w:p>
    <w:p w:rsidR="0074400F" w:rsidRPr="000555C8" w:rsidRDefault="00CF7A83">
      <w:pPr>
        <w:pStyle w:val="FirstParagraph"/>
        <w:rPr>
          <w:lang w:val="da-DK"/>
        </w:rPr>
      </w:pPr>
      <w:r w:rsidRPr="000555C8">
        <w:rPr>
          <w:lang w:val="da-DK"/>
        </w:rPr>
        <w:t xml:space="preserve">Stripe er </w:t>
      </w:r>
      <w:r w:rsidR="00E23257" w:rsidRPr="000555C8">
        <w:rPr>
          <w:lang w:val="da-DK"/>
        </w:rPr>
        <w:t>brugt</w:t>
      </w:r>
      <w:r w:rsidRPr="000555C8">
        <w:rPr>
          <w:lang w:val="da-DK"/>
        </w:rPr>
        <w:t xml:space="preserve"> til at håndtere online betalinger, og er brugt som et medium imellem de forskellige brugere i systemet. Stripe indeholder al den logik der skal til for at overføre penge mellem brugere, så Converge-teamet har valgt at bruge dette, da det giver </w:t>
      </w:r>
      <w:r w:rsidR="00E23257" w:rsidRPr="000555C8">
        <w:rPr>
          <w:lang w:val="da-DK"/>
        </w:rPr>
        <w:t>muligheden</w:t>
      </w:r>
      <w:r w:rsidRPr="000555C8">
        <w:rPr>
          <w:lang w:val="da-DK"/>
        </w:rPr>
        <w:t xml:space="preserve"> for et rigtigt produktions klart værktøj</w:t>
      </w:r>
      <w:r w:rsidR="0001717F">
        <w:rPr>
          <w:lang w:val="da-DK"/>
        </w:rPr>
        <w:t xml:space="preserve"> for betalinger</w:t>
      </w:r>
      <w:r w:rsidRPr="000555C8">
        <w:rPr>
          <w:lang w:val="da-DK"/>
        </w:rPr>
        <w:t>.</w:t>
      </w:r>
    </w:p>
    <w:p w:rsidR="0074400F" w:rsidRPr="000555C8" w:rsidRDefault="00CF7A83">
      <w:pPr>
        <w:pStyle w:val="Heading3"/>
        <w:rPr>
          <w:lang w:val="da-DK"/>
        </w:rPr>
      </w:pPr>
      <w:bookmarkStart w:id="31" w:name="mongodb"/>
      <w:r w:rsidRPr="000555C8">
        <w:rPr>
          <w:lang w:val="da-DK"/>
        </w:rPr>
        <w:t>MongoDB</w:t>
      </w:r>
      <w:bookmarkEnd w:id="31"/>
    </w:p>
    <w:p w:rsidR="0074400F" w:rsidRPr="000555C8" w:rsidRDefault="00CF7A83">
      <w:pPr>
        <w:pStyle w:val="FirstParagraph"/>
        <w:rPr>
          <w:lang w:val="da-DK"/>
        </w:rPr>
      </w:pPr>
      <w:r w:rsidRPr="000555C8">
        <w:rPr>
          <w:lang w:val="da-DK"/>
        </w:rPr>
        <w:t xml:space="preserve">Selvom Converge-cluster har muligheden for at understøtte forskellige databaser, så har gruppen valgt at bruge MongoDB. Mongodb er en nosql database til almen brug og er perfekt til </w:t>
      </w:r>
      <w:r w:rsidR="00E23257" w:rsidRPr="000555C8">
        <w:rPr>
          <w:lang w:val="da-DK"/>
        </w:rPr>
        <w:t>det team</w:t>
      </w:r>
      <w:r w:rsidRPr="000555C8">
        <w:rPr>
          <w:lang w:val="da-DK"/>
        </w:rPr>
        <w:t xml:space="preserve"> ønsker. Mongodb kan bruges til at erstatte en traditionel database, og kan i de fleste situationer skalere bedre</w:t>
      </w:r>
      <w:r w:rsidR="00D543E2">
        <w:rPr>
          <w:lang w:val="da-DK"/>
        </w:rPr>
        <w:t xml:space="preserve"> end en normal sql database</w:t>
      </w:r>
      <w:r w:rsidRPr="000555C8">
        <w:rPr>
          <w:lang w:val="da-DK"/>
        </w:rPr>
        <w:t>.</w:t>
      </w:r>
    </w:p>
    <w:p w:rsidR="0074400F" w:rsidRPr="000555C8" w:rsidRDefault="00CF7A83">
      <w:pPr>
        <w:pStyle w:val="Heading3"/>
        <w:rPr>
          <w:lang w:val="da-DK"/>
        </w:rPr>
      </w:pPr>
      <w:bookmarkStart w:id="32" w:name="latex-og-plantuml"/>
      <w:r w:rsidRPr="000555C8">
        <w:rPr>
          <w:lang w:val="da-DK"/>
        </w:rPr>
        <w:t>LaTeX og PlantUML</w:t>
      </w:r>
      <w:bookmarkEnd w:id="32"/>
    </w:p>
    <w:p w:rsidR="0074400F" w:rsidRPr="000555C8" w:rsidRDefault="00CF7A83">
      <w:pPr>
        <w:pStyle w:val="FirstParagraph"/>
        <w:rPr>
          <w:lang w:val="da-DK"/>
        </w:rPr>
      </w:pPr>
      <w:r w:rsidRPr="000555C8">
        <w:rPr>
          <w:lang w:val="da-DK"/>
        </w:rPr>
        <w:t>LaTeX er anvendt til at skrive dokumentation og fungere perfekt til at holde styr på referencer og bilag. PlantUML er brugt til at lave diagrammer og fungere godt sammen med LaTeX.</w:t>
      </w:r>
    </w:p>
    <w:p w:rsidR="0074400F" w:rsidRPr="000555C8" w:rsidRDefault="00CF7A83">
      <w:pPr>
        <w:pStyle w:val="Heading3"/>
        <w:rPr>
          <w:lang w:val="da-DK"/>
        </w:rPr>
      </w:pPr>
      <w:bookmarkStart w:id="33" w:name="google-resourcer"/>
      <w:r w:rsidRPr="000555C8">
        <w:rPr>
          <w:lang w:val="da-DK"/>
        </w:rPr>
        <w:t xml:space="preserve">Google </w:t>
      </w:r>
      <w:bookmarkEnd w:id="33"/>
      <w:r w:rsidR="00E23257" w:rsidRPr="000555C8">
        <w:rPr>
          <w:lang w:val="da-DK"/>
        </w:rPr>
        <w:t>Ressourcer</w:t>
      </w:r>
    </w:p>
    <w:p w:rsidR="0074400F" w:rsidRPr="000555C8" w:rsidRDefault="00CF7A83">
      <w:pPr>
        <w:pStyle w:val="FirstParagraph"/>
        <w:rPr>
          <w:lang w:val="da-DK"/>
        </w:rPr>
      </w:pPr>
      <w:r w:rsidRPr="000555C8">
        <w:rPr>
          <w:lang w:val="da-DK"/>
        </w:rPr>
        <w:t xml:space="preserve">Converge bruger diverse Google </w:t>
      </w:r>
      <w:r w:rsidR="00E23257" w:rsidRPr="000555C8">
        <w:rPr>
          <w:lang w:val="da-DK"/>
        </w:rPr>
        <w:t>ressourcer</w:t>
      </w:r>
      <w:r w:rsidRPr="000555C8">
        <w:rPr>
          <w:lang w:val="da-DK"/>
        </w:rPr>
        <w:t xml:space="preserve"> som Cloud DNS og Google Kubernetes Engine. Disse er valgt pga. deres integration med hinanden samt kendskab fra teamet. Der er diverse alternativer som Amazon Web Services eller Microsoft Azure. Men med </w:t>
      </w:r>
      <w:r w:rsidR="00E23257" w:rsidRPr="000555C8">
        <w:rPr>
          <w:lang w:val="da-DK"/>
        </w:rPr>
        <w:t>en gratis startkapital</w:t>
      </w:r>
      <w:r w:rsidRPr="000555C8">
        <w:rPr>
          <w:lang w:val="da-DK"/>
        </w:rPr>
        <w:t xml:space="preserve"> fra Google var det nemt og hurtigt at starte med disse.</w:t>
      </w:r>
    </w:p>
    <w:p w:rsidR="0074400F" w:rsidRPr="000555C8" w:rsidRDefault="00CF7A83">
      <w:pPr>
        <w:pStyle w:val="Heading1"/>
        <w:rPr>
          <w:lang w:val="da-DK"/>
        </w:rPr>
      </w:pPr>
      <w:bookmarkStart w:id="34" w:name="teknologiundersøgelse"/>
      <w:r w:rsidRPr="000555C8">
        <w:rPr>
          <w:lang w:val="da-DK"/>
        </w:rPr>
        <w:t>Teknologiundersøgelse</w:t>
      </w:r>
      <w:bookmarkEnd w:id="34"/>
    </w:p>
    <w:p w:rsidR="0074400F" w:rsidRPr="000555C8" w:rsidRDefault="00CF7A83">
      <w:pPr>
        <w:pStyle w:val="FirstParagraph"/>
        <w:rPr>
          <w:lang w:val="da-DK"/>
        </w:rPr>
      </w:pPr>
      <w:r w:rsidRPr="000555C8">
        <w:rPr>
          <w:lang w:val="da-DK"/>
        </w:rP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w:t>
      </w:r>
      <w:r w:rsidR="002D5A90">
        <w:rPr>
          <w:lang w:val="da-DK"/>
        </w:rPr>
        <w:t>omhandler</w:t>
      </w:r>
      <w:r w:rsidRPr="000555C8">
        <w:rPr>
          <w:lang w:val="da-DK"/>
        </w:rPr>
        <w:t xml:space="preserve"> en </w:t>
      </w:r>
      <w:r w:rsidR="002D5A90" w:rsidRPr="000555C8">
        <w:rPr>
          <w:lang w:val="da-DK"/>
        </w:rPr>
        <w:t>Web</w:t>
      </w:r>
      <w:r w:rsidR="002D5A90">
        <w:rPr>
          <w:lang w:val="da-DK"/>
        </w:rPr>
        <w:t>applikation og en applikationsserver,</w:t>
      </w:r>
      <w:r w:rsidRPr="000555C8">
        <w:rPr>
          <w:lang w:val="da-DK"/>
        </w:rPr>
        <w:t xml:space="preserve"> derfor skulle der specifik findes teknologier der egnede sig til at udvikl</w:t>
      </w:r>
      <w:r w:rsidR="002D5A90">
        <w:rPr>
          <w:lang w:val="da-DK"/>
        </w:rPr>
        <w:t>ingen af disse</w:t>
      </w:r>
      <w:r w:rsidRPr="000555C8">
        <w:rPr>
          <w:lang w:val="da-DK"/>
        </w:rPr>
        <w:t>.</w:t>
      </w:r>
    </w:p>
    <w:p w:rsidR="0074400F" w:rsidRPr="000555C8" w:rsidRDefault="00CF7A83">
      <w:pPr>
        <w:pStyle w:val="Heading2"/>
        <w:rPr>
          <w:lang w:val="da-DK"/>
        </w:rPr>
      </w:pPr>
      <w:bookmarkStart w:id="35" w:name="react"/>
      <w:r w:rsidRPr="000555C8">
        <w:rPr>
          <w:lang w:val="da-DK"/>
        </w:rPr>
        <w:t>React</w:t>
      </w:r>
      <w:bookmarkEnd w:id="35"/>
    </w:p>
    <w:p w:rsidR="0074400F" w:rsidRPr="000555C8" w:rsidRDefault="00CF7A83">
      <w:pPr>
        <w:pStyle w:val="FirstParagraph"/>
        <w:rPr>
          <w:lang w:val="da-DK"/>
        </w:rPr>
      </w:pPr>
      <w:r w:rsidRPr="000555C8">
        <w:rPr>
          <w:lang w:val="da-DK"/>
        </w:rPr>
        <w:t xml:space="preserve">Til at udvikle klientapplikationen er der blevet brugt udviklingsplatform React. React er et JavaScript-bibliotek til opbygning af brugergrænseflader. Grunden til at valget faldt over React, er fordi der skulle i dette projekt udvikles 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w:t>
      </w:r>
      <w:r w:rsidRPr="000555C8">
        <w:rPr>
          <w:lang w:val="da-DK"/>
        </w:rPr>
        <w:lastRenderedPageBreak/>
        <w:t>repræsentere hierarkiske data i en træstruktur</w:t>
      </w:r>
      <w:r w:rsidR="006A2F7E">
        <w:rPr>
          <w:lang w:val="da-DK"/>
        </w:rPr>
        <w:t>, hvilket repræsenterer komponent-baseret design</w:t>
      </w:r>
      <w:r w:rsidRPr="000555C8">
        <w:rPr>
          <w:lang w:val="da-DK"/>
        </w:rPr>
        <w:t>.</w:t>
      </w:r>
    </w:p>
    <w:p w:rsidR="0074400F" w:rsidRPr="000555C8" w:rsidRDefault="00CF7A83">
      <w:pPr>
        <w:pStyle w:val="Heading2"/>
        <w:rPr>
          <w:lang w:val="da-DK"/>
        </w:rPr>
      </w:pPr>
      <w:bookmarkStart w:id="36" w:name="asp.net-core"/>
      <w:r w:rsidRPr="000555C8">
        <w:rPr>
          <w:lang w:val="da-DK"/>
        </w:rPr>
        <w:t>ASP.NET Core</w:t>
      </w:r>
      <w:bookmarkEnd w:id="36"/>
    </w:p>
    <w:p w:rsidR="0074400F" w:rsidRPr="000555C8" w:rsidRDefault="00CF7A83">
      <w:pPr>
        <w:pStyle w:val="FirstParagraph"/>
        <w:rPr>
          <w:lang w:val="da-DK"/>
        </w:rPr>
      </w:pPr>
      <w:r w:rsidRPr="000555C8">
        <w:rPr>
          <w:lang w:val="da-DK"/>
        </w:rPr>
        <w:t>Til at udvikle en dynamisk applikation, er der behov for at holde styrer på interaktionerne på klientapplikationen, derfor blev der besluttet at der var behov for en server. 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 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 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rsidR="0074400F" w:rsidRPr="000555C8" w:rsidRDefault="00CF7A83">
      <w:pPr>
        <w:pStyle w:val="Heading1"/>
        <w:rPr>
          <w:lang w:val="da-DK"/>
        </w:rPr>
      </w:pPr>
      <w:bookmarkStart w:id="37" w:name="arkitektur"/>
      <w:r w:rsidRPr="000555C8">
        <w:rPr>
          <w:lang w:val="da-DK"/>
        </w:rPr>
        <w:t>Arkitektur</w:t>
      </w:r>
      <w:bookmarkEnd w:id="37"/>
    </w:p>
    <w:p w:rsidR="0074400F" w:rsidRPr="000555C8" w:rsidRDefault="00CF7A83">
      <w:pPr>
        <w:pStyle w:val="FirstParagraph"/>
        <w:rPr>
          <w:lang w:val="da-DK"/>
        </w:rPr>
      </w:pPr>
      <w:r w:rsidRPr="000555C8">
        <w:rPr>
          <w:lang w:val="da-DK"/>
        </w:rPr>
        <w:t>I dette afsnit vil der blive gennemgået en overordnet arkitektur for hele systemet. Afsnittet starter med en gennemgang på systemniveau og arbejder sig ud til de individuelle moduler såsom klientapplikation og server.</w:t>
      </w:r>
    </w:p>
    <w:p w:rsidR="0074400F" w:rsidRPr="000555C8" w:rsidRDefault="00CF7A83">
      <w:pPr>
        <w:pStyle w:val="Heading2"/>
        <w:rPr>
          <w:lang w:val="da-DK"/>
        </w:rPr>
      </w:pPr>
      <w:bookmarkStart w:id="38" w:name="systemarkitektur"/>
      <w:r w:rsidRPr="000555C8">
        <w:rPr>
          <w:lang w:val="da-DK"/>
        </w:rPr>
        <w:t>Systemarkitektur</w:t>
      </w:r>
      <w:bookmarkEnd w:id="38"/>
    </w:p>
    <w:p w:rsidR="0074400F" w:rsidRPr="000555C8" w:rsidRDefault="00CF7A83">
      <w:pPr>
        <w:pStyle w:val="FirstParagraph"/>
        <w:rPr>
          <w:lang w:val="da-DK"/>
        </w:rPr>
      </w:pPr>
      <w:r w:rsidRPr="000555C8">
        <w:rPr>
          <w:lang w:val="da-DK"/>
        </w:rPr>
        <w:t>På nedstående figur ses systemarkitekturen, som er repræsenteret i form af en domænemodel over systemet Converge.</w:t>
      </w:r>
    </w:p>
    <w:p w:rsidR="0074400F" w:rsidRPr="000555C8" w:rsidRDefault="006A2F7E">
      <w:pPr>
        <w:pStyle w:val="BodyText"/>
        <w:rPr>
          <w:lang w:val="da-DK"/>
        </w:rPr>
      </w:pPr>
      <w:r w:rsidRPr="000555C8">
        <w:rPr>
          <w:lang w:val="da-DK"/>
        </w:rPr>
        <w:t>F</w:t>
      </w:r>
      <w:r w:rsidR="00CF7A83" w:rsidRPr="000555C8">
        <w:rPr>
          <w:lang w:val="da-DK"/>
        </w:rPr>
        <w:t>igur</w:t>
      </w:r>
      <w:r>
        <w:rPr>
          <w:lang w:val="da-DK"/>
        </w:rPr>
        <w:t xml:space="preserve"> </w:t>
      </w:r>
      <w:r w:rsidR="00CF7A83" w:rsidRPr="000555C8">
        <w:rPr>
          <w:lang w:val="da-DK"/>
        </w:rPr>
        <w:t xml:space="preserve">viser </w:t>
      </w:r>
      <w:r>
        <w:rPr>
          <w:lang w:val="da-DK"/>
        </w:rPr>
        <w:t>de krav systemet har, med kravene fra problemformuleringen taget i betragtning</w:t>
      </w:r>
      <w:r w:rsidR="00CF7A83" w:rsidRPr="000555C8">
        <w:rPr>
          <w:lang w:val="da-DK"/>
        </w:rPr>
        <w:t xml:space="preserve">. </w:t>
      </w:r>
      <w:r>
        <w:rPr>
          <w:lang w:val="da-DK"/>
        </w:rPr>
        <w:t>K</w:t>
      </w:r>
      <w:r w:rsidR="00CF7A83" w:rsidRPr="000555C8">
        <w:rPr>
          <w:lang w:val="da-DK"/>
        </w:rPr>
        <w:t xml:space="preserve">ravspecifikation og domænemodellen </w:t>
      </w:r>
      <w:r>
        <w:rPr>
          <w:lang w:val="da-DK"/>
        </w:rPr>
        <w:t>er</w:t>
      </w:r>
      <w:r w:rsidR="00CF7A83" w:rsidRPr="000555C8">
        <w:rPr>
          <w:lang w:val="da-DK"/>
        </w:rPr>
        <w:t xml:space="preserve"> brugt til at finde frem til en række funktionalitet</w:t>
      </w:r>
      <w:r w:rsidR="00E23257">
        <w:rPr>
          <w:lang w:val="da-DK"/>
        </w:rPr>
        <w:t>er</w:t>
      </w:r>
      <w:r w:rsidR="00CF7A83" w:rsidRPr="000555C8">
        <w:rPr>
          <w:lang w:val="da-DK"/>
        </w:rPr>
        <w:t xml:space="preserve"> og hvordan de er afhængige af hinanden. Dette medfør til at hvordan håndtering af de forskellige funktionaliteter sker, såsom: brugeren, login, signup,</w:t>
      </w:r>
      <w:r w:rsidR="00E23257">
        <w:rPr>
          <w:lang w:val="da-DK"/>
        </w:rPr>
        <w:t xml:space="preserve"> </w:t>
      </w:r>
      <w:r w:rsidR="00CF7A83" w:rsidRPr="000555C8">
        <w:rPr>
          <w:lang w:val="da-DK"/>
        </w:rPr>
        <w:t xml:space="preserve">dashboard, chat, indstillinger, portfolio, kategorier, betaling, søgning og filer. Ud fra disse informationer er der blevet udarbejdet et </w:t>
      </w:r>
      <w:r w:rsidR="00E23257" w:rsidRPr="000555C8">
        <w:rPr>
          <w:lang w:val="da-DK"/>
        </w:rPr>
        <w:t>komponentdiagram</w:t>
      </w:r>
      <w:r w:rsidR="00CF7A83" w:rsidRPr="000555C8">
        <w:rPr>
          <w:lang w:val="da-DK"/>
        </w:rPr>
        <w:t xml:space="preserve"> over komponenter som ses på nedstående figur</w:t>
      </w:r>
      <w:r>
        <w:rPr>
          <w:lang w:val="da-DK"/>
        </w:rPr>
        <w:t>, dette er dog en konceptuel betegnelse men viser et overblik over hvordan de forskellige elementer i systemet er koblet sammen og interagerer.</w:t>
      </w:r>
    </w:p>
    <w:p w:rsidR="0074400F" w:rsidRPr="000555C8" w:rsidRDefault="002A5942">
      <w:pPr>
        <w:pStyle w:val="BodyText"/>
        <w:rPr>
          <w:lang w:val="da-DK"/>
        </w:rPr>
      </w:pPr>
      <w:r>
        <w:rPr>
          <w:lang w:val="da-DK"/>
        </w:rPr>
        <w:t xml:space="preserve">Figur </w:t>
      </w:r>
      <w:r w:rsidR="00CF7A83" w:rsidRPr="000555C8">
        <w:rPr>
          <w:lang w:val="da-DK"/>
        </w:rPr>
        <w:t xml:space="preserve">viser et komponentdiagram over det aktuelle system under udvikling i forskellige høje funktionalitetsniveauer. Hver komponent er ansvarlig for et klart mål inden for hele systemet og interagerer kun med andre væsentlige elementer på et behov-til-kendskabsbasis. Derudover kan vi se ud </w:t>
      </w:r>
      <w:r w:rsidR="00E23257" w:rsidRPr="000555C8">
        <w:rPr>
          <w:lang w:val="da-DK"/>
        </w:rPr>
        <w:t>fra,</w:t>
      </w:r>
      <w:r w:rsidR="00CF7A83" w:rsidRPr="000555C8">
        <w:rPr>
          <w:lang w:val="da-DK"/>
        </w:rPr>
        <w:t xml:space="preserve"> at </w:t>
      </w:r>
      <w:r w:rsidR="00E23257" w:rsidRPr="000555C8">
        <w:rPr>
          <w:lang w:val="da-DK"/>
        </w:rPr>
        <w:t>præsentations</w:t>
      </w:r>
      <w:r w:rsidR="00CF7A83" w:rsidRPr="000555C8">
        <w:rPr>
          <w:lang w:val="da-DK"/>
        </w:rPr>
        <w:t xml:space="preserve"> komponenterne ligger i en samlet pakke og grunden til at de gør det er, fordi det er her brugeren interagerer.</w:t>
      </w:r>
    </w:p>
    <w:p w:rsidR="0074400F" w:rsidRPr="000555C8" w:rsidRDefault="00CF7A83">
      <w:pPr>
        <w:pStyle w:val="BodyText"/>
        <w:rPr>
          <w:lang w:val="da-DK"/>
        </w:rPr>
      </w:pPr>
      <w:r w:rsidRPr="000555C8">
        <w:rPr>
          <w:lang w:val="da-DK"/>
        </w:rPr>
        <w:lastRenderedPageBreak/>
        <w:t xml:space="preserve">Disse funktionaliteter ligger op til at benytte model-view-controller (MVC) arkitekturen, der står for model, view og controller. Model repræsenterer business </w:t>
      </w:r>
      <w:r w:rsidR="00E23257" w:rsidRPr="000555C8">
        <w:rPr>
          <w:lang w:val="da-DK"/>
        </w:rPr>
        <w:t>logik</w:t>
      </w:r>
      <w:r w:rsidRPr="000555C8">
        <w:rPr>
          <w:lang w:val="da-DK"/>
        </w:rPr>
        <w:t xml:space="preserve">, view viser brugergrænseflade og controller, som er med til at håndterer brugeranmodningen. I dette tilfælde er MVC brugt på flere måder, både i vores services og med hele vores system. På serviceniveau bruger vi det i ASP.NET Core, med controllers, models og views (json/swagger). På system niveau, bruger vi det, som at applikations services er controllers, </w:t>
      </w:r>
      <w:r w:rsidR="00E23257" w:rsidRPr="000555C8">
        <w:rPr>
          <w:lang w:val="da-DK"/>
        </w:rPr>
        <w:t>MongoDB</w:t>
      </w:r>
      <w:r w:rsidRPr="000555C8">
        <w:rPr>
          <w:lang w:val="da-DK"/>
        </w:rPr>
        <w:t xml:space="preserve"> som model og React/Next</w:t>
      </w:r>
      <w:r w:rsidR="00E23257">
        <w:rPr>
          <w:lang w:val="da-DK"/>
        </w:rPr>
        <w:t>JS</w:t>
      </w:r>
      <w:r w:rsidRPr="000555C8">
        <w:rPr>
          <w:lang w:val="da-DK"/>
        </w:rPr>
        <w:t xml:space="preserve"> som View.</w:t>
      </w:r>
    </w:p>
    <w:p w:rsidR="0074400F" w:rsidRPr="000555C8" w:rsidRDefault="00CF7A83">
      <w:pPr>
        <w:pStyle w:val="Heading2"/>
        <w:rPr>
          <w:lang w:val="da-DK"/>
        </w:rPr>
      </w:pPr>
      <w:bookmarkStart w:id="39" w:name="klientapplikation"/>
      <w:r w:rsidRPr="000555C8">
        <w:rPr>
          <w:lang w:val="da-DK"/>
        </w:rPr>
        <w:t>Klientapplikation</w:t>
      </w:r>
      <w:bookmarkEnd w:id="39"/>
    </w:p>
    <w:p w:rsidR="0074400F" w:rsidRDefault="00CF7A83">
      <w:pPr>
        <w:pStyle w:val="FirstParagraph"/>
        <w:rPr>
          <w:lang w:val="da-DK"/>
        </w:rPr>
      </w:pPr>
      <w:r w:rsidRPr="000555C8">
        <w:rPr>
          <w:lang w:val="da-DK"/>
        </w:rPr>
        <w:t xml:space="preserve">Arkitekturen for klientapplikationen er udarbejdet </w:t>
      </w:r>
      <w:r w:rsidR="007B05F1">
        <w:rPr>
          <w:lang w:val="da-DK"/>
        </w:rPr>
        <w:t xml:space="preserve">med </w:t>
      </w:r>
      <w:r w:rsidR="007B05F1" w:rsidRPr="000555C8">
        <w:rPr>
          <w:lang w:val="da-DK"/>
        </w:rPr>
        <w:t>domænemodel</w:t>
      </w:r>
      <w:r w:rsidRPr="000555C8">
        <w:rPr>
          <w:lang w:val="da-DK"/>
        </w:rPr>
        <w:t xml:space="preserve"> og user stories i tankerne. </w:t>
      </w:r>
      <w:r w:rsidR="00082646">
        <w:rPr>
          <w:lang w:val="da-DK"/>
        </w:rPr>
        <w:t>A</w:t>
      </w:r>
      <w:r w:rsidRPr="000555C8">
        <w:rPr>
          <w:lang w:val="da-DK"/>
        </w:rPr>
        <w:t xml:space="preserve">pplikationen </w:t>
      </w:r>
      <w:r w:rsidR="00082646">
        <w:rPr>
          <w:lang w:val="da-DK"/>
        </w:rPr>
        <w:t xml:space="preserve">er </w:t>
      </w:r>
      <w:r w:rsidRPr="000555C8">
        <w:rPr>
          <w:lang w:val="da-DK"/>
        </w:rPr>
        <w:t xml:space="preserve">udviklet som </w:t>
      </w:r>
      <w:r w:rsidR="00082646">
        <w:rPr>
          <w:lang w:val="da-DK"/>
        </w:rPr>
        <w:t xml:space="preserve">en </w:t>
      </w:r>
      <w:r w:rsidRPr="000555C8">
        <w:rPr>
          <w:lang w:val="da-DK"/>
        </w:rPr>
        <w:t xml:space="preserve">SPA (Single Page Application), der overholder </w:t>
      </w:r>
      <w:r w:rsidR="00082646">
        <w:rPr>
          <w:lang w:val="da-DK"/>
        </w:rPr>
        <w:t xml:space="preserve">slutbrugerens ønske om </w:t>
      </w:r>
      <w:r w:rsidR="00BA24D7">
        <w:rPr>
          <w:lang w:val="da-DK"/>
        </w:rPr>
        <w:t>en hurtig og brugervenlig applikation</w:t>
      </w:r>
      <w:r w:rsidR="00082646">
        <w:rPr>
          <w:lang w:val="da-DK"/>
        </w:rPr>
        <w:t>, dette er specielt vigtigt eftersom produktet er rettet mod professionelle</w:t>
      </w:r>
      <w:r w:rsidRPr="000555C8">
        <w:rPr>
          <w:lang w:val="da-DK"/>
        </w:rPr>
        <w:t>. Herudover fungerer klientapplikationen, som grænsefladen for serveren og grænsefladen for de brugere der benytter applikationen.</w:t>
      </w:r>
    </w:p>
    <w:p w:rsidR="00BA24D7" w:rsidRPr="00BA24D7" w:rsidRDefault="00BA24D7" w:rsidP="00BA24D7">
      <w:pPr>
        <w:pStyle w:val="BodyText"/>
        <w:rPr>
          <w:lang w:val="da-DK"/>
        </w:rPr>
      </w:pPr>
      <w:r>
        <w:rPr>
          <w:lang w:val="da-DK"/>
        </w:rPr>
        <w:t xml:space="preserve">Klientapplikationen følger Komponent-baseret design, hvilket maksimerer kode genbrug, da mindre komponenter let kan genbruges andre steder. Til at håndtere </w:t>
      </w:r>
      <w:r w:rsidR="00342736">
        <w:rPr>
          <w:lang w:val="da-DK"/>
        </w:rPr>
        <w:t>webapplikationens tilstand</w:t>
      </w:r>
      <w:r>
        <w:rPr>
          <w:lang w:val="da-DK"/>
        </w:rPr>
        <w:t>, anvendes e</w:t>
      </w:r>
      <w:r w:rsidR="00342736">
        <w:rPr>
          <w:lang w:val="da-DK"/>
        </w:rPr>
        <w:t>n</w:t>
      </w:r>
      <w:r>
        <w:rPr>
          <w:lang w:val="da-DK"/>
        </w:rPr>
        <w:t xml:space="preserve"> ekstern store, som giver muligheden for at dele data mellem de forskellige komponenter</w:t>
      </w:r>
      <w:r w:rsidR="004E07BB">
        <w:rPr>
          <w:lang w:val="da-DK"/>
        </w:rPr>
        <w:t>, dette vælges på den baggrund at de forskellige komponenter skal kunne kommunikere på en flydende og sammenhængende måde.</w:t>
      </w:r>
    </w:p>
    <w:p w:rsidR="0074400F" w:rsidRPr="000555C8" w:rsidRDefault="00CF7A83">
      <w:pPr>
        <w:pStyle w:val="Heading2"/>
        <w:rPr>
          <w:lang w:val="da-DK"/>
        </w:rPr>
      </w:pPr>
      <w:bookmarkStart w:id="40" w:name="server-applikation"/>
      <w:r w:rsidRPr="000555C8">
        <w:rPr>
          <w:lang w:val="da-DK"/>
        </w:rPr>
        <w:t>Server applikation</w:t>
      </w:r>
      <w:bookmarkEnd w:id="40"/>
    </w:p>
    <w:p w:rsidR="0074400F" w:rsidRPr="000555C8" w:rsidRDefault="00CF7A83">
      <w:pPr>
        <w:pStyle w:val="FirstParagraph"/>
        <w:rPr>
          <w:lang w:val="da-DK"/>
        </w:rPr>
      </w:pPr>
      <w:r w:rsidRPr="000555C8">
        <w:rPr>
          <w:lang w:val="da-DK"/>
        </w:rPr>
        <w:t xml:space="preserve">Sammenhængen mellem </w:t>
      </w:r>
      <w:r w:rsidR="00BF4B75">
        <w:rPr>
          <w:lang w:val="da-DK"/>
        </w:rPr>
        <w:t>Webapplikationen</w:t>
      </w:r>
      <w:r w:rsidRPr="000555C8">
        <w:rPr>
          <w:lang w:val="da-DK"/>
        </w:rPr>
        <w:t xml:space="preserve"> og </w:t>
      </w:r>
      <w:r w:rsidR="003C10EF" w:rsidRPr="000555C8">
        <w:rPr>
          <w:lang w:val="da-DK"/>
        </w:rPr>
        <w:t>Web-serve</w:t>
      </w:r>
      <w:r w:rsidR="003C10EF">
        <w:rPr>
          <w:lang w:val="da-DK"/>
        </w:rPr>
        <w:t>ren</w:t>
      </w:r>
      <w:r w:rsidR="00BF4B75">
        <w:rPr>
          <w:lang w:val="da-DK"/>
        </w:rPr>
        <w:t xml:space="preserve"> </w:t>
      </w:r>
      <w:r w:rsidRPr="000555C8">
        <w:rPr>
          <w:lang w:val="da-DK"/>
        </w:rPr>
        <w:t xml:space="preserve">kan beskrives som en </w:t>
      </w:r>
      <w:r w:rsidR="00E23257" w:rsidRPr="000555C8">
        <w:rPr>
          <w:lang w:val="da-DK"/>
        </w:rPr>
        <w:t>MVC-løsning</w:t>
      </w:r>
      <w:r w:rsidRPr="000555C8">
        <w:rPr>
          <w:lang w:val="da-DK"/>
        </w:rPr>
        <w:t xml:space="preserve">, hvor Webapplikationen fungere som view og </w:t>
      </w:r>
      <w:r w:rsidR="00E23257" w:rsidRPr="000555C8">
        <w:rPr>
          <w:lang w:val="da-DK"/>
        </w:rPr>
        <w:t>Web-serveren</w:t>
      </w:r>
      <w:r w:rsidRPr="000555C8">
        <w:rPr>
          <w:lang w:val="da-DK"/>
        </w:rPr>
        <w:t xml:space="preserve"> som Model-Controller. Dog er dette en grov simplificering</w:t>
      </w:r>
      <w:r w:rsidR="003C10EF">
        <w:rPr>
          <w:lang w:val="da-DK"/>
        </w:rPr>
        <w:t xml:space="preserve"> af interaktionen, men beskriver forholdet mellem de forskellige parter</w:t>
      </w:r>
      <w:r w:rsidRPr="000555C8">
        <w:rPr>
          <w:lang w:val="da-DK"/>
        </w:rPr>
        <w:t>. Web</w:t>
      </w:r>
      <w:r w:rsidR="003C10EF">
        <w:rPr>
          <w:lang w:val="da-DK"/>
        </w:rPr>
        <w:t>a</w:t>
      </w:r>
      <w:r w:rsidRPr="000555C8">
        <w:rPr>
          <w:lang w:val="da-DK"/>
        </w:rPr>
        <w:t xml:space="preserve">pplikationen skal kommunikere med </w:t>
      </w:r>
      <w:r w:rsidR="00E23257" w:rsidRPr="000555C8">
        <w:rPr>
          <w:lang w:val="da-DK"/>
        </w:rPr>
        <w:t>Web-serveren</w:t>
      </w:r>
      <w:r w:rsidRPr="000555C8">
        <w:rPr>
          <w:lang w:val="da-DK"/>
        </w:rPr>
        <w:t xml:space="preserve">, som ikke kun er en enkelt server, men en samling af dem som arbejder parallelt, kaldet et cluster. Dette cluster </w:t>
      </w:r>
      <w:r w:rsidR="00E23257" w:rsidRPr="000555C8">
        <w:rPr>
          <w:lang w:val="da-DK"/>
        </w:rPr>
        <w:t>fungerer</w:t>
      </w:r>
      <w:r w:rsidRPr="000555C8">
        <w:rPr>
          <w:lang w:val="da-DK"/>
        </w:rPr>
        <w:t xml:space="preserve"> som en </w:t>
      </w:r>
      <w:r w:rsidR="00E23257" w:rsidRPr="000555C8">
        <w:rPr>
          <w:lang w:val="da-DK"/>
        </w:rPr>
        <w:t>web-server</w:t>
      </w:r>
      <w:r w:rsidRPr="000555C8">
        <w:rPr>
          <w:lang w:val="da-DK"/>
        </w:rPr>
        <w:t>, og Web</w:t>
      </w:r>
      <w:r w:rsidR="004B31EC">
        <w:rPr>
          <w:lang w:val="da-DK"/>
        </w:rPr>
        <w:t>a</w:t>
      </w:r>
      <w:r w:rsidRPr="000555C8">
        <w:rPr>
          <w:lang w:val="da-DK"/>
        </w:rPr>
        <w:t>pplikationen ved ikke bedre.</w:t>
      </w:r>
      <w:r w:rsidR="004B31EC">
        <w:rPr>
          <w:lang w:val="da-DK"/>
        </w:rPr>
        <w:t xml:space="preserve"> Dette er valgt for at give muligheden for at arbejde parallelt på de forskellige services, samt at fremstille serveren efter Domæne-Drevet-Design (DDD), hvilket grupperer funktionalitet efter relevans for forretningsdomænet: krav og kontekst.</w:t>
      </w:r>
    </w:p>
    <w:p w:rsidR="0074400F" w:rsidRPr="000555C8" w:rsidRDefault="00E23257">
      <w:pPr>
        <w:pStyle w:val="BodyText"/>
        <w:rPr>
          <w:lang w:val="da-DK"/>
        </w:rPr>
      </w:pPr>
      <w:r w:rsidRPr="000555C8">
        <w:rPr>
          <w:lang w:val="da-DK"/>
        </w:rPr>
        <w:t>Web-serveren</w:t>
      </w:r>
      <w:r w:rsidR="00CF7A83" w:rsidRPr="000555C8">
        <w:rPr>
          <w:lang w:val="da-DK"/>
        </w:rPr>
        <w:t xml:space="preserve"> har en primær funktion: At behandle anmodninger med passende forretningslogik. Adgangen til denne forretningslogik foregår igennem forskellige </w:t>
      </w:r>
      <w:r w:rsidRPr="000555C8">
        <w:rPr>
          <w:lang w:val="da-DK"/>
        </w:rPr>
        <w:t>adresser</w:t>
      </w:r>
      <w:r w:rsidR="00CF7A83" w:rsidRPr="000555C8">
        <w:rPr>
          <w:lang w:val="da-DK"/>
        </w:rPr>
        <w:t xml:space="preserve"> på </w:t>
      </w:r>
      <w:r w:rsidRPr="000555C8">
        <w:rPr>
          <w:lang w:val="da-DK"/>
        </w:rPr>
        <w:t>Web-serveren</w:t>
      </w:r>
      <w:r w:rsidR="00CF7A83" w:rsidRPr="000555C8">
        <w:rPr>
          <w:lang w:val="da-DK"/>
        </w:rPr>
        <w:t xml:space="preserve">. Disse </w:t>
      </w:r>
      <w:r w:rsidRPr="000555C8">
        <w:rPr>
          <w:lang w:val="da-DK"/>
        </w:rPr>
        <w:t>adresser</w:t>
      </w:r>
      <w:r w:rsidR="00CF7A83" w:rsidRPr="000555C8">
        <w:rPr>
          <w:lang w:val="da-DK"/>
        </w:rPr>
        <w:t xml:space="preserve"> </w:t>
      </w:r>
      <w:r w:rsidRPr="000555C8">
        <w:rPr>
          <w:lang w:val="da-DK"/>
        </w:rPr>
        <w:t>udgår</w:t>
      </w:r>
      <w:r w:rsidR="00CF7A83" w:rsidRPr="000555C8">
        <w:rPr>
          <w:lang w:val="da-DK"/>
        </w:rPr>
        <w:t xml:space="preserve"> den udstillede </w:t>
      </w:r>
      <w:r w:rsidRPr="000555C8">
        <w:rPr>
          <w:lang w:val="da-DK"/>
        </w:rPr>
        <w:t>Web-server</w:t>
      </w:r>
      <w:r w:rsidR="00CF7A83" w:rsidRPr="000555C8">
        <w:rPr>
          <w:lang w:val="da-DK"/>
        </w:rPr>
        <w:t xml:space="preserve"> API. Det skal siges at </w:t>
      </w:r>
      <w:r w:rsidRPr="000555C8">
        <w:rPr>
          <w:lang w:val="da-DK"/>
        </w:rPr>
        <w:t>Web-serveren</w:t>
      </w:r>
      <w:r w:rsidR="00CF7A83" w:rsidRPr="000555C8">
        <w:rPr>
          <w:lang w:val="da-DK"/>
        </w:rPr>
        <w:t xml:space="preserve"> og Converge-Cluster er andet til samme formål, dog hvor </w:t>
      </w:r>
      <w:r w:rsidRPr="000555C8">
        <w:rPr>
          <w:lang w:val="da-DK"/>
        </w:rPr>
        <w:t>Web-serveren</w:t>
      </w:r>
      <w:r w:rsidR="00CF7A83" w:rsidRPr="000555C8">
        <w:rPr>
          <w:lang w:val="da-DK"/>
        </w:rPr>
        <w:t xml:space="preserve"> beskriver selve ideen fra et overbliks perspektiv, og Converge-Cluster for det egentlige produkt.</w:t>
      </w:r>
    </w:p>
    <w:p w:rsidR="0074400F" w:rsidRPr="000555C8" w:rsidRDefault="00CF7A83">
      <w:pPr>
        <w:pStyle w:val="BodyText"/>
        <w:rPr>
          <w:lang w:val="da-DK"/>
        </w:rPr>
      </w:pPr>
      <w:r w:rsidRPr="000555C8">
        <w:rPr>
          <w:lang w:val="da-DK"/>
        </w:rPr>
        <w:t xml:space="preserve">Derudover vil </w:t>
      </w:r>
      <w:r w:rsidR="00E23257" w:rsidRPr="000555C8">
        <w:rPr>
          <w:lang w:val="da-DK"/>
        </w:rPr>
        <w:t>Web-serveren</w:t>
      </w:r>
      <w:r w:rsidRPr="000555C8">
        <w:rPr>
          <w:lang w:val="da-DK"/>
        </w:rPr>
        <w:t xml:space="preserve"> ved behandling af anmodninger gemme resultater i et </w:t>
      </w:r>
      <w:r w:rsidR="00E23257" w:rsidRPr="000555C8">
        <w:rPr>
          <w:lang w:val="da-DK"/>
        </w:rPr>
        <w:t>permitteringslag</w:t>
      </w:r>
      <w:r w:rsidRPr="000555C8">
        <w:rPr>
          <w:lang w:val="da-DK"/>
        </w:rPr>
        <w:t xml:space="preserve">, enten som filer eller rækker i en database. </w:t>
      </w:r>
      <w:r w:rsidR="00E23257" w:rsidRPr="000555C8">
        <w:rPr>
          <w:lang w:val="da-DK"/>
        </w:rPr>
        <w:t>Denne information</w:t>
      </w:r>
      <w:r w:rsidRPr="000555C8">
        <w:rPr>
          <w:lang w:val="da-DK"/>
        </w:rPr>
        <w:t xml:space="preserve"> skal kunne hentes til den funktion der har brugt for det, og som har adgang. De forskellige services (selvstændige applikationer) i </w:t>
      </w:r>
      <w:r w:rsidR="00E23257" w:rsidRPr="000555C8">
        <w:rPr>
          <w:lang w:val="da-DK"/>
        </w:rPr>
        <w:t>Web-serveren</w:t>
      </w:r>
      <w:r w:rsidRPr="000555C8">
        <w:rPr>
          <w:lang w:val="da-DK"/>
        </w:rPr>
        <w:t xml:space="preserve">, så er der </w:t>
      </w:r>
      <m:oMath>
        <m:r>
          <w:rPr>
            <w:rFonts w:ascii="Cambria Math" w:hAnsi="Cambria Math"/>
            <w:lang w:val="da-DK"/>
          </w:rPr>
          <m:t>n</m:t>
        </m:r>
      </m:oMath>
      <w:r w:rsidRPr="000555C8">
        <w:rPr>
          <w:lang w:val="da-DK"/>
        </w:rPr>
        <w:t xml:space="preserve"> lag: Et samlingslag, Et præsentationslag (API), et forretningslag (forretningslogik), og et dataadgangslag. Disse tre </w:t>
      </w:r>
      <w:r w:rsidRPr="000555C8">
        <w:rPr>
          <w:lang w:val="da-DK"/>
        </w:rPr>
        <w:lastRenderedPageBreak/>
        <w:t>lag placeres i en teknologisk sammenhæng, hvor ASP.NET Core platformen er valgt. Denne platform har programmerbar routing, der samler alle kald til de individuelle services.</w:t>
      </w:r>
    </w:p>
    <w:p w:rsidR="0074400F" w:rsidRPr="000555C8" w:rsidRDefault="00CF7A83">
      <w:pPr>
        <w:pStyle w:val="BodyText"/>
        <w:rPr>
          <w:lang w:val="da-DK"/>
        </w:rPr>
      </w:pPr>
      <w:r w:rsidRPr="000555C8">
        <w:rPr>
          <w:lang w:val="da-DK"/>
        </w:rPr>
        <w:t xml:space="preserve">Resten af afsnittet indeholder uddrag fra </w:t>
      </w:r>
      <w:r w:rsidR="00E23257" w:rsidRPr="000555C8">
        <w:rPr>
          <w:lang w:val="da-DK"/>
        </w:rPr>
        <w:t>dokumentation.</w:t>
      </w:r>
    </w:p>
    <w:p w:rsidR="0074400F" w:rsidRPr="000555C8" w:rsidRDefault="00CF7A83">
      <w:pPr>
        <w:pStyle w:val="BodyText"/>
        <w:rPr>
          <w:lang w:val="da-DK"/>
        </w:rPr>
      </w:pPr>
      <w:r w:rsidRPr="000555C8">
        <w:rPr>
          <w:b/>
          <w:lang w:val="da-DK"/>
        </w:rPr>
        <w:t>Samlingslaget</w:t>
      </w:r>
      <w:r w:rsidRPr="000555C8">
        <w:rPr>
          <w:lang w:val="da-DK"/>
        </w:rPr>
        <w:t xml:space="preserve"> samler de underlæggende applikationer under en udgang, dette gør det muligt for Web</w:t>
      </w:r>
      <w:r w:rsidR="00E23257">
        <w:rPr>
          <w:lang w:val="da-DK"/>
        </w:rPr>
        <w:t>-a</w:t>
      </w:r>
      <w:r w:rsidRPr="000555C8">
        <w:rPr>
          <w:lang w:val="da-DK"/>
        </w:rPr>
        <w:t xml:space="preserve">ppen at nemt kunne skifte mellem de forskellige services og </w:t>
      </w:r>
      <w:r w:rsidR="00E23257" w:rsidRPr="000555C8">
        <w:rPr>
          <w:lang w:val="da-DK"/>
        </w:rPr>
        <w:t>end points</w:t>
      </w:r>
      <w:r w:rsidRPr="000555C8">
        <w:rPr>
          <w:lang w:val="da-DK"/>
        </w:rPr>
        <w:t>. Samlingslaget må ikke indeholde forretningslogik, og skal bare beskytte de bagvedlæggende services.</w:t>
      </w:r>
    </w:p>
    <w:p w:rsidR="0074400F" w:rsidRPr="000555C8" w:rsidRDefault="00CF7A83">
      <w:pPr>
        <w:pStyle w:val="BodyText"/>
        <w:rPr>
          <w:lang w:val="da-DK"/>
        </w:rPr>
      </w:pPr>
      <w:r w:rsidRPr="000555C8">
        <w:rPr>
          <w:b/>
          <w:lang w:val="da-DK"/>
        </w:rPr>
        <w:t>Præsentationslaget</w:t>
      </w:r>
      <w:r w:rsidRPr="000555C8">
        <w:rPr>
          <w:lang w:val="da-DK"/>
        </w:rPr>
        <w:t xml:space="preserve"> præsenterer et JSON API til omverdenen. Dette API forventes at modtage JSON indpakket data ved anmodninger, og ingen data ved forespørgsler. </w:t>
      </w:r>
      <w:r w:rsidR="00E23257" w:rsidRPr="000555C8">
        <w:rPr>
          <w:lang w:val="da-DK"/>
        </w:rPr>
        <w:t>Præsentationslaget</w:t>
      </w:r>
      <w:r w:rsidRPr="000555C8">
        <w:rPr>
          <w:lang w:val="da-DK"/>
        </w:rPr>
        <w:t xml:space="preserve"> er tyndt og indeholder kun lige nok data til at </w:t>
      </w:r>
      <w:r w:rsidR="00E23257" w:rsidRPr="000555C8">
        <w:rPr>
          <w:lang w:val="da-DK"/>
        </w:rPr>
        <w:t>verificere</w:t>
      </w:r>
      <w:r w:rsidRPr="000555C8">
        <w:rPr>
          <w:lang w:val="da-DK"/>
        </w:rPr>
        <w:t xml:space="preserve"> indholdet, samt at verificere klienters anmodningsrettigheder. Det forventes at hvis en anmodning er valideret, vil den blive sendt videre til forretningslaget, hvilket kan håndtere dette. Alt i alt vil det sige at data kan modtages og returneres i dette lag, men kun det overfladiske er valideret, resten er bestemt i forretningslaget.</w:t>
      </w:r>
    </w:p>
    <w:p w:rsidR="0074400F" w:rsidRPr="000555C8" w:rsidRDefault="00CF7A83">
      <w:pPr>
        <w:pStyle w:val="BodyText"/>
        <w:rPr>
          <w:lang w:val="da-DK"/>
        </w:rPr>
      </w:pPr>
      <w:r w:rsidRPr="000555C8">
        <w:rPr>
          <w:b/>
          <w:lang w:val="da-DK"/>
        </w:rPr>
        <w:t>Forretningslaget</w:t>
      </w:r>
      <w:r w:rsidRPr="000555C8">
        <w:rPr>
          <w:lang w:val="da-DK"/>
        </w:rPr>
        <w:t xml:space="preserve"> indeholder services, der </w:t>
      </w:r>
      <w:r w:rsidR="00E23257" w:rsidRPr="000555C8">
        <w:rPr>
          <w:lang w:val="da-DK"/>
        </w:rPr>
        <w:t>agerer</w:t>
      </w:r>
      <w:r w:rsidRPr="000555C8">
        <w:rPr>
          <w:lang w:val="da-DK"/>
        </w:rPr>
        <w:t xml:space="preserve"> på klienters forespørgsler i systemets domæne, her bliver forespørgsler håndteret baseret på forretningslogik. Dette kan f.eks. være kommunikation til andre services, for at få deres </w:t>
      </w:r>
      <w:r w:rsidR="00E23257" w:rsidRPr="000555C8">
        <w:rPr>
          <w:lang w:val="da-DK"/>
        </w:rPr>
        <w:t>ressourcer</w:t>
      </w:r>
      <w:r w:rsidRPr="000555C8">
        <w:rPr>
          <w:lang w:val="da-DK"/>
        </w:rPr>
        <w:t xml:space="preserve"> eller videresende </w:t>
      </w:r>
      <w:r w:rsidR="00E23257">
        <w:rPr>
          <w:lang w:val="da-DK"/>
        </w:rPr>
        <w:t>begivenheder</w:t>
      </w:r>
      <w:r w:rsidRPr="000555C8">
        <w:rPr>
          <w:lang w:val="da-DK"/>
        </w:rPr>
        <w:t xml:space="preserve"> til interesserede parter.</w:t>
      </w:r>
    </w:p>
    <w:p w:rsidR="0074400F" w:rsidRPr="000555C8" w:rsidRDefault="00CF7A83">
      <w:pPr>
        <w:pStyle w:val="BodyText"/>
        <w:rPr>
          <w:lang w:val="da-DK"/>
        </w:rPr>
      </w:pPr>
      <w:r w:rsidRPr="000555C8">
        <w:rPr>
          <w:b/>
          <w:lang w:val="da-DK"/>
        </w:rPr>
        <w:t>Dataadgangslaget</w:t>
      </w:r>
      <w:r w:rsidRPr="000555C8">
        <w:rPr>
          <w:lang w:val="da-DK"/>
        </w:rPr>
        <w:t xml:space="preserve"> er bygget op omkring 2 forskellige services, enten en Http klient eller en databaseadgangsklient. Til en httpklient er der brugt et fælles bibliotek der kan tilgå systemets </w:t>
      </w:r>
      <w:r w:rsidR="00E23257" w:rsidRPr="000555C8">
        <w:rPr>
          <w:lang w:val="da-DK"/>
        </w:rPr>
        <w:t>ressourcer</w:t>
      </w:r>
      <w:r w:rsidRPr="000555C8">
        <w:rPr>
          <w:lang w:val="da-DK"/>
        </w:rPr>
        <w:t xml:space="preserve">, dette gør at to forskellige services kan tale sammen, selvom man skriver C# kode. Til en databaseadgangsklient er der brugt repositories, ved et repository beskriver man hvordan databasen skal </w:t>
      </w:r>
      <w:r w:rsidR="00E23257" w:rsidRPr="000555C8">
        <w:rPr>
          <w:lang w:val="da-DK"/>
        </w:rPr>
        <w:t>tilgås</w:t>
      </w:r>
      <w:r w:rsidRPr="000555C8">
        <w:rPr>
          <w:lang w:val="da-DK"/>
        </w:rPr>
        <w:t xml:space="preserve">. Repositories udgiver en grænseflade som er implementeret med </w:t>
      </w:r>
      <w:r w:rsidR="00E23257" w:rsidRPr="000555C8">
        <w:rPr>
          <w:lang w:val="da-DK"/>
        </w:rPr>
        <w:t>den klient</w:t>
      </w:r>
      <w:r w:rsidRPr="000555C8">
        <w:rPr>
          <w:lang w:val="da-DK"/>
        </w:rPr>
        <w:t xml:space="preserve"> kode der skal til for at kommunikere med database. I dette tilfælde er MongoDBClient brugt, pga. </w:t>
      </w:r>
      <w:r w:rsidR="00E23257" w:rsidRPr="000555C8">
        <w:rPr>
          <w:lang w:val="da-DK"/>
        </w:rPr>
        <w:t>databasetypen</w:t>
      </w:r>
      <w:r w:rsidRPr="000555C8">
        <w:rPr>
          <w:lang w:val="da-DK"/>
        </w:rPr>
        <w:t xml:space="preserve"> som er </w:t>
      </w:r>
      <w:r w:rsidR="00E23257" w:rsidRPr="000555C8">
        <w:rPr>
          <w:lang w:val="da-DK"/>
        </w:rPr>
        <w:t>MongoDB</w:t>
      </w:r>
      <w:r w:rsidRPr="000555C8">
        <w:rPr>
          <w:lang w:val="da-DK"/>
        </w:rPr>
        <w:t>.</w:t>
      </w:r>
    </w:p>
    <w:p w:rsidR="0074400F" w:rsidRPr="000555C8" w:rsidRDefault="00CF7A83">
      <w:pPr>
        <w:pStyle w:val="BodyText"/>
        <w:rPr>
          <w:lang w:val="da-DK"/>
        </w:rPr>
      </w:pPr>
      <w:r w:rsidRPr="000555C8">
        <w:rPr>
          <w:lang w:val="da-DK"/>
        </w:rPr>
        <w:t xml:space="preserve">Server applikationen skal agere som en fælles front, men have forskellige komponenter i maven. Nogle som </w:t>
      </w:r>
      <w:r w:rsidR="00E23257" w:rsidRPr="000555C8">
        <w:rPr>
          <w:lang w:val="da-DK"/>
        </w:rPr>
        <w:t>præsenterer</w:t>
      </w:r>
      <w:r w:rsidRPr="000555C8">
        <w:rPr>
          <w:lang w:val="da-DK"/>
        </w:rPr>
        <w:t xml:space="preserve"> et nemt at bruge grænseflade, og andre lidt mere komplekse som bruges inde i selve systemet. I dette tilfælde kan det f.eks. være til Users Service. Hvilket er en af byggestenene for systemet, det beskriver noget om brugeren og indeholder et id som bruges i næsten alle andre services. Users service bliver f.eks. brugt af authentication</w:t>
      </w:r>
      <w:r w:rsidR="00E23257">
        <w:rPr>
          <w:lang w:val="da-DK"/>
        </w:rPr>
        <w:t>-</w:t>
      </w:r>
      <w:r w:rsidRPr="000555C8">
        <w:rPr>
          <w:lang w:val="da-DK"/>
        </w:rPr>
        <w:t xml:space="preserve">service som skal udstede et API til registrering og login. Dvs. at Users service primært er længere nede i </w:t>
      </w:r>
      <w:r w:rsidR="00E23257" w:rsidRPr="000555C8">
        <w:rPr>
          <w:lang w:val="da-DK"/>
        </w:rPr>
        <w:t>hierarkiet</w:t>
      </w:r>
      <w:r w:rsidRPr="000555C8">
        <w:rPr>
          <w:lang w:val="da-DK"/>
        </w:rPr>
        <w:t xml:space="preserve"> end authentication</w:t>
      </w:r>
      <w:r w:rsidR="00E23257">
        <w:rPr>
          <w:lang w:val="da-DK"/>
        </w:rPr>
        <w:t>-</w:t>
      </w:r>
      <w:r w:rsidRPr="000555C8">
        <w:rPr>
          <w:lang w:val="da-DK"/>
        </w:rPr>
        <w:t>service.</w:t>
      </w:r>
    </w:p>
    <w:p w:rsidR="0074400F" w:rsidRPr="000555C8" w:rsidRDefault="00CF7A83">
      <w:pPr>
        <w:pStyle w:val="Heading1"/>
        <w:rPr>
          <w:lang w:val="da-DK"/>
        </w:rPr>
      </w:pPr>
      <w:bookmarkStart w:id="41" w:name="design"/>
      <w:r w:rsidRPr="000555C8">
        <w:rPr>
          <w:lang w:val="da-DK"/>
        </w:rPr>
        <w:t>Design</w:t>
      </w:r>
      <w:bookmarkEnd w:id="41"/>
    </w:p>
    <w:p w:rsidR="0074400F" w:rsidRPr="000555C8" w:rsidRDefault="00CF7A83">
      <w:pPr>
        <w:pStyle w:val="FirstParagraph"/>
        <w:rPr>
          <w:lang w:val="da-DK"/>
        </w:rPr>
      </w:pPr>
      <w:r w:rsidRPr="000555C8">
        <w:rPr>
          <w:lang w:val="da-DK"/>
        </w:rPr>
        <w:t>I dette afsnit vil der være en gennemgang af projektets individuelle moduler, samt en beskrivelse af de overvejelser og valg der er blevet taget i forhold til Converge platformen.</w:t>
      </w:r>
    </w:p>
    <w:p w:rsidR="0074400F" w:rsidRPr="000555C8" w:rsidRDefault="00CF7A83">
      <w:pPr>
        <w:pStyle w:val="Heading2"/>
        <w:rPr>
          <w:lang w:val="da-DK"/>
        </w:rPr>
      </w:pPr>
      <w:bookmarkStart w:id="42" w:name="converge-spa"/>
      <w:r w:rsidRPr="000555C8">
        <w:rPr>
          <w:lang w:val="da-DK"/>
        </w:rPr>
        <w:lastRenderedPageBreak/>
        <w:t>Converge SPA</w:t>
      </w:r>
      <w:bookmarkEnd w:id="42"/>
    </w:p>
    <w:p w:rsidR="0074400F" w:rsidRDefault="00CF7A83">
      <w:pPr>
        <w:pStyle w:val="FirstParagraph"/>
        <w:rPr>
          <w:lang w:val="da-DK"/>
        </w:rPr>
      </w:pPr>
      <w:r w:rsidRPr="000555C8">
        <w:rPr>
          <w:lang w:val="da-DK"/>
        </w:rPr>
        <w:t xml:space="preserve">Dette afsnit vil indeholde en beskrivelse af designet for Converge applikationen. Der kan læses mere uddybende om dette i afsnit i </w:t>
      </w:r>
      <w:r w:rsidR="00D65050">
        <w:rPr>
          <w:lang w:val="da-DK"/>
        </w:rPr>
        <w:t>dokumentation</w:t>
      </w:r>
      <w:r w:rsidRPr="000555C8">
        <w:rPr>
          <w:lang w:val="da-DK"/>
        </w:rPr>
        <w:t>.</w:t>
      </w:r>
    </w:p>
    <w:p w:rsidR="00D65050" w:rsidRDefault="00D65050" w:rsidP="00D65050">
      <w:pPr>
        <w:pStyle w:val="BodyText"/>
        <w:rPr>
          <w:lang w:val="da-DK"/>
        </w:rPr>
      </w:pPr>
      <w:r>
        <w:rPr>
          <w:lang w:val="da-DK"/>
        </w:rPr>
        <w:t>Converge-SPA er implementeringen af tidligere nævnt Webapplikation og er fremstillet ved rangerer komponenter efter de forskellige domæner fra domænemodellen, her kan ses i pakke-diagrammet, hvordan de forskellige komponenter er grupperet, samt I hvilket hierarki de hører til.</w:t>
      </w:r>
    </w:p>
    <w:p w:rsidR="00D65050" w:rsidRDefault="00D65050" w:rsidP="00D65050">
      <w:pPr>
        <w:pStyle w:val="BodyText"/>
        <w:rPr>
          <w:lang w:val="da-DK"/>
        </w:rPr>
      </w:pPr>
      <w:r>
        <w:rPr>
          <w:lang w:val="da-DK"/>
        </w:rPr>
        <w:t>For at tilbyde brugeren flere forskellige sider, er der brugt en speciel komponent kaldet en page. Pagen er roden for en vis funktionalitet, om det er til login, kollaboration osv. Under denne page, bruges der et layout, hvilket er en opsætning der går igen side for side. Denne opsætning viser f.eks. en navigationsbar til brugeren, så brugeren nemt kan navigere mellem de forskellige funktionaliteter. Selve applikationen er delt op i to parter, et hvor brugeren er logget ind og et hvor brugeren ikke er. Derfor er der definere to forskellige opsætninger, et hvor brugeren har adgang til login og registrering, og et hvor brugeren har adgang til bruger specifikt funktionalitet.</w:t>
      </w:r>
    </w:p>
    <w:p w:rsidR="0074400F" w:rsidRDefault="00D65050" w:rsidP="00965164">
      <w:pPr>
        <w:pStyle w:val="BodyText"/>
        <w:rPr>
          <w:lang w:val="da-DK"/>
        </w:rPr>
      </w:pPr>
      <w:r>
        <w:rPr>
          <w:lang w:val="da-DK"/>
        </w:rPr>
        <w:t xml:space="preserve">Til at styre tilstanden i applikationen er der brugt et Flux mønster, hvilket definerer en ekstern database i applikationen til at persistere brugerens adfærd og data mellem de forskellige sider. Det giver f.eks. muligheden for at brugeren dynamisk kan indlæse data fra web-serveren uden bruger oplevelsen bliver </w:t>
      </w:r>
      <w:r w:rsidR="00965164">
        <w:rPr>
          <w:lang w:val="da-DK"/>
        </w:rPr>
        <w:t>begrænset</w:t>
      </w:r>
      <w:r>
        <w:rPr>
          <w:lang w:val="da-DK"/>
        </w:rPr>
        <w:t xml:space="preserve"> at bruge sådan et mønster er ikke nødvendigt for fuldførelsen af Converge-SPA, men gør koden lettere at vedligeholde, og undgå et problem der opstår ved komponent-baseret design kaldet event-bubbling.</w:t>
      </w:r>
    </w:p>
    <w:p w:rsidR="00965164" w:rsidRDefault="00965164" w:rsidP="00965164">
      <w:pPr>
        <w:pStyle w:val="BodyText"/>
        <w:rPr>
          <w:lang w:val="da-DK"/>
        </w:rPr>
      </w:pPr>
      <w:r>
        <w:rPr>
          <w:lang w:val="da-DK"/>
        </w:rPr>
        <w:t>Til at få adgang til Converge-cluster er der brugt web-browserens fetch Api, for at give adgang til dette Api er der brugt Axios, hvilket tilbyder et asynkront request, response model. Sammen med Redux (implementering af Flux), gør det at brugerens grænseflade dynamisk kan opdateres via. Asynkrone metoder. Brugerens brugeroplevelse bliver altså ikke låst mens data fra Converge-cluster hentes, eller opdateres.</w:t>
      </w:r>
    </w:p>
    <w:p w:rsidR="00965164" w:rsidRPr="00965164" w:rsidRDefault="00965164" w:rsidP="00965164">
      <w:pPr>
        <w:pStyle w:val="BodyText"/>
        <w:rPr>
          <w:lang w:val="da-DK"/>
        </w:rPr>
      </w:pPr>
      <w:r w:rsidRPr="00965164">
        <w:rPr>
          <w:lang w:val="da-DK"/>
        </w:rPr>
        <w:t>Til at tilbyde brugeren e</w:t>
      </w:r>
      <w:r>
        <w:rPr>
          <w:lang w:val="da-DK"/>
        </w:rPr>
        <w:t>n responsiv oplevelse, så Converge-SPA ser pænt ud og fungere på både pc, tablet og smartphone er Material-UI anvendt, hvilket implementerer Googles Material Design standarder.</w:t>
      </w:r>
    </w:p>
    <w:p w:rsidR="0074400F" w:rsidRPr="00965164" w:rsidRDefault="00CF7A83">
      <w:pPr>
        <w:pStyle w:val="Heading2"/>
        <w:rPr>
          <w:lang w:val="da-DK"/>
        </w:rPr>
      </w:pPr>
      <w:bookmarkStart w:id="43" w:name="converge-cluster"/>
      <w:r w:rsidRPr="00965164">
        <w:rPr>
          <w:lang w:val="da-DK"/>
        </w:rPr>
        <w:t>Converge-Cluster</w:t>
      </w:r>
      <w:bookmarkEnd w:id="43"/>
    </w:p>
    <w:p w:rsidR="0074400F" w:rsidRPr="000555C8" w:rsidRDefault="00CF7A83">
      <w:pPr>
        <w:pStyle w:val="FirstParagraph"/>
        <w:rPr>
          <w:lang w:val="da-DK"/>
        </w:rPr>
      </w:pPr>
      <w:r w:rsidRPr="000555C8">
        <w:rPr>
          <w:lang w:val="da-DK"/>
        </w:rPr>
        <w:t xml:space="preserve">I dette afsnit beskrives designet af </w:t>
      </w:r>
      <w:r w:rsidR="00E23257" w:rsidRPr="000555C8">
        <w:rPr>
          <w:lang w:val="da-DK"/>
        </w:rPr>
        <w:t>Web-serveren</w:t>
      </w:r>
      <w:r w:rsidRPr="000555C8">
        <w:rPr>
          <w:lang w:val="da-DK"/>
        </w:rPr>
        <w:t xml:space="preserve"> eller nærmere implementeringen Converge-cluster. Afsnittet </w:t>
      </w:r>
      <w:r w:rsidR="00E23257" w:rsidRPr="000555C8">
        <w:rPr>
          <w:lang w:val="da-DK"/>
        </w:rPr>
        <w:t>præsenterer</w:t>
      </w:r>
      <w:r w:rsidRPr="000555C8">
        <w:rPr>
          <w:lang w:val="da-DK"/>
        </w:rPr>
        <w:t xml:space="preserve"> den overordnede opbygning af Converge-cluster efterfulgt af en kort beskrivelse af de individuelle </w:t>
      </w:r>
      <w:r w:rsidR="00E23257" w:rsidRPr="000555C8">
        <w:rPr>
          <w:lang w:val="da-DK"/>
        </w:rPr>
        <w:t>servicer</w:t>
      </w:r>
      <w:r w:rsidRPr="000555C8">
        <w:rPr>
          <w:lang w:val="da-DK"/>
        </w:rPr>
        <w:t xml:space="preserve">, der udgør Converge-cluster. For dybdegående detaljer henvises til </w:t>
      </w:r>
      <w:r w:rsidR="00E23257" w:rsidRPr="000555C8">
        <w:rPr>
          <w:lang w:val="da-DK"/>
        </w:rPr>
        <w:t>dokumentation.</w:t>
      </w:r>
    </w:p>
    <w:p w:rsidR="0074400F" w:rsidRPr="000555C8" w:rsidRDefault="00CF7A83">
      <w:pPr>
        <w:pStyle w:val="CaptionedFigure"/>
        <w:rPr>
          <w:lang w:val="da-DK"/>
        </w:rPr>
      </w:pPr>
      <w:bookmarkStart w:id="44" w:name="fig:component-converge-cluster"/>
      <w:r w:rsidRPr="000555C8">
        <w:rPr>
          <w:lang w:val="da-DK"/>
        </w:rPr>
        <w:t>Komponentdiagram for opbygningen af Converge-cluster</w:t>
      </w:r>
      <w:bookmarkEnd w:id="44"/>
    </w:p>
    <w:p w:rsidR="0074400F" w:rsidRPr="000555C8" w:rsidRDefault="00CF7A83">
      <w:pPr>
        <w:pStyle w:val="ImageCaption"/>
        <w:rPr>
          <w:lang w:val="da-DK"/>
        </w:rPr>
      </w:pPr>
      <w:r w:rsidRPr="000555C8">
        <w:rPr>
          <w:lang w:val="da-DK"/>
        </w:rPr>
        <w:t>Komponentdiagram for opbygningen af Converge-cluster</w:t>
      </w:r>
    </w:p>
    <w:p w:rsidR="0074400F" w:rsidRPr="000555C8" w:rsidRDefault="00CF7A83">
      <w:pPr>
        <w:pStyle w:val="BodyText"/>
        <w:rPr>
          <w:lang w:val="da-DK"/>
        </w:rPr>
      </w:pPr>
      <w:r w:rsidRPr="000555C8">
        <w:rPr>
          <w:lang w:val="da-DK"/>
        </w:rPr>
        <w:lastRenderedPageBreak/>
        <w:t>På figur  </w:t>
      </w:r>
      <w:hyperlink w:anchor="fig:component-converge-cluster">
        <w:r w:rsidRPr="000555C8">
          <w:rPr>
            <w:rStyle w:val="Hyperlink"/>
            <w:lang w:val="da-DK"/>
          </w:rPr>
          <w:t>10.1</w:t>
        </w:r>
      </w:hyperlink>
      <w:r w:rsidRPr="000555C8">
        <w:rPr>
          <w:lang w:val="da-DK"/>
        </w:rPr>
        <w:t xml:space="preserve"> vises et komponentdiagram over Converge-clusters overordnede struktur. Hver komponent har sin egen tilhørende database og applikations server. Hver database er MongoDB og hver applikations </w:t>
      </w:r>
      <w:r w:rsidR="00E23257" w:rsidRPr="000555C8">
        <w:rPr>
          <w:lang w:val="da-DK"/>
        </w:rPr>
        <w:t>run time</w:t>
      </w:r>
      <w:r w:rsidRPr="000555C8">
        <w:rPr>
          <w:lang w:val="da-DK"/>
        </w:rPr>
        <w:t xml:space="preserve"> er ASP.NET Core.</w:t>
      </w:r>
    </w:p>
    <w:p w:rsidR="0074400F" w:rsidRPr="000555C8" w:rsidRDefault="00CF7A83">
      <w:pPr>
        <w:pStyle w:val="BodyText"/>
        <w:rPr>
          <w:lang w:val="da-DK"/>
        </w:rPr>
      </w:pPr>
      <w:r w:rsidRPr="000555C8">
        <w:rPr>
          <w:lang w:val="da-DK"/>
        </w:rPr>
        <w:t xml:space="preserve">Disse services kan kalde hinanden og er tilgængelige igennem Samlingslaget præsenteret i arkitekturen for </w:t>
      </w:r>
      <w:r w:rsidR="00E23257" w:rsidRPr="000555C8">
        <w:rPr>
          <w:lang w:val="da-DK"/>
        </w:rPr>
        <w:t>Web-serveren</w:t>
      </w:r>
      <w:r w:rsidRPr="000555C8">
        <w:rPr>
          <w:lang w:val="da-DK"/>
        </w:rPr>
        <w:t>.</w:t>
      </w:r>
    </w:p>
    <w:p w:rsidR="0074400F" w:rsidRPr="000555C8" w:rsidRDefault="00CF7A83">
      <w:pPr>
        <w:pStyle w:val="BodyText"/>
        <w:rPr>
          <w:lang w:val="da-DK"/>
        </w:rPr>
      </w:pPr>
      <w:r w:rsidRPr="000555C8">
        <w:rPr>
          <w:lang w:val="da-DK"/>
        </w:rPr>
        <w:t xml:space="preserve">Hver service har en </w:t>
      </w:r>
      <w:r w:rsidR="00E23257" w:rsidRPr="000555C8">
        <w:rPr>
          <w:lang w:val="da-DK"/>
        </w:rPr>
        <w:t>lignede</w:t>
      </w:r>
      <w:r w:rsidRPr="000555C8">
        <w:rPr>
          <w:lang w:val="da-DK"/>
        </w:rPr>
        <w:t xml:space="preserve"> opbygning, i de grænseflader og pakker de har. Men har forskellige klasser alt efter hvilket domæne der er tale om. F.eks. users-service, har en </w:t>
      </w:r>
      <w:r w:rsidR="00E23257" w:rsidRPr="000555C8">
        <w:rPr>
          <w:lang w:val="da-DK"/>
        </w:rPr>
        <w:t>Users Controller</w:t>
      </w:r>
      <w:r w:rsidRPr="000555C8">
        <w:rPr>
          <w:lang w:val="da-DK"/>
        </w:rPr>
        <w:t xml:space="preserve"> til at agere som præsentationslag, et </w:t>
      </w:r>
      <w:r w:rsidR="00E23257" w:rsidRPr="000555C8">
        <w:rPr>
          <w:lang w:val="da-DK"/>
        </w:rPr>
        <w:t>Users Service</w:t>
      </w:r>
      <w:r w:rsidRPr="000555C8">
        <w:rPr>
          <w:lang w:val="da-DK"/>
        </w:rPr>
        <w:t xml:space="preserve"> til at fungere som forretningslag, og Users</w:t>
      </w:r>
      <w:r w:rsidR="00E23257">
        <w:rPr>
          <w:lang w:val="da-DK"/>
        </w:rPr>
        <w:t xml:space="preserve"> </w:t>
      </w:r>
      <w:r w:rsidRPr="000555C8">
        <w:rPr>
          <w:lang w:val="da-DK"/>
        </w:rPr>
        <w:t>Repository som fungere som dataadgangslag.</w:t>
      </w:r>
    </w:p>
    <w:p w:rsidR="0074400F" w:rsidRPr="000555C8" w:rsidRDefault="00CF7A83">
      <w:pPr>
        <w:pStyle w:val="CaptionedFigure"/>
        <w:rPr>
          <w:lang w:val="da-DK"/>
        </w:rPr>
      </w:pPr>
      <w:bookmarkStart w:id="45" w:name="fig:conceptual-class-service"/>
      <w:r w:rsidRPr="000555C8">
        <w:rPr>
          <w:lang w:val="da-DK"/>
        </w:rPr>
        <w:t>Konceptuelt klassediagram for en service</w:t>
      </w:r>
      <w:bookmarkEnd w:id="45"/>
    </w:p>
    <w:p w:rsidR="0074400F" w:rsidRPr="000555C8" w:rsidRDefault="00CF7A83">
      <w:pPr>
        <w:pStyle w:val="ImageCaption"/>
        <w:rPr>
          <w:lang w:val="da-DK"/>
        </w:rPr>
      </w:pPr>
      <w:r w:rsidRPr="000555C8">
        <w:rPr>
          <w:lang w:val="da-DK"/>
        </w:rPr>
        <w:t>Konceptuelt klassediagram for en service</w:t>
      </w:r>
    </w:p>
    <w:p w:rsidR="0074400F" w:rsidRPr="000555C8" w:rsidRDefault="00CF7A83">
      <w:pPr>
        <w:pStyle w:val="BodyText"/>
        <w:rPr>
          <w:lang w:val="da-DK"/>
        </w:rPr>
      </w:pPr>
      <w:r w:rsidRPr="000555C8">
        <w:rPr>
          <w:lang w:val="da-DK"/>
        </w:rPr>
        <w:t>På figur </w:t>
      </w:r>
      <w:hyperlink w:anchor="fig:conceptual-class-service">
        <w:r w:rsidRPr="000555C8">
          <w:rPr>
            <w:rStyle w:val="Hyperlink"/>
            <w:lang w:val="da-DK"/>
          </w:rPr>
          <w:t>10.2</w:t>
        </w:r>
      </w:hyperlink>
      <w:r w:rsidRPr="000555C8">
        <w:rPr>
          <w:lang w:val="da-DK"/>
        </w:rPr>
        <w:t xml:space="preserve"> kan det bemærkes at opbygningen for en service passer med eksemplet nævnt tidligere med users-service. I de følgende afsnit vil de gæn</w:t>
      </w:r>
      <w:r w:rsidR="00E23257">
        <w:rPr>
          <w:lang w:val="da-DK"/>
        </w:rPr>
        <w:t>g</w:t>
      </w:r>
      <w:r w:rsidRPr="000555C8">
        <w:rPr>
          <w:lang w:val="da-DK"/>
        </w:rPr>
        <w:t xml:space="preserve">se elementer for den </w:t>
      </w:r>
      <w:r w:rsidR="00E23257" w:rsidRPr="000555C8">
        <w:rPr>
          <w:lang w:val="da-DK"/>
        </w:rPr>
        <w:t>konceptuelle</w:t>
      </w:r>
      <w:r w:rsidRPr="000555C8">
        <w:rPr>
          <w:lang w:val="da-DK"/>
        </w:rPr>
        <w:t xml:space="preserve"> klasse blive beskrevet.</w:t>
      </w:r>
    </w:p>
    <w:p w:rsidR="0074400F" w:rsidRPr="000555C8" w:rsidRDefault="00CF7A83">
      <w:pPr>
        <w:pStyle w:val="Heading3"/>
        <w:rPr>
          <w:lang w:val="da-DK"/>
        </w:rPr>
      </w:pPr>
      <w:bookmarkStart w:id="46" w:name="startup"/>
      <w:r w:rsidRPr="000555C8">
        <w:rPr>
          <w:lang w:val="da-DK"/>
        </w:rPr>
        <w:t>Startup</w:t>
      </w:r>
      <w:bookmarkEnd w:id="46"/>
    </w:p>
    <w:p w:rsidR="0074400F" w:rsidRPr="000555C8" w:rsidRDefault="00CF7A83">
      <w:pPr>
        <w:pStyle w:val="FirstParagraph"/>
        <w:rPr>
          <w:lang w:val="da-DK"/>
        </w:rPr>
      </w:pPr>
      <w:r w:rsidRPr="000555C8">
        <w:rPr>
          <w:lang w:val="da-DK"/>
        </w:rPr>
        <w:t>Startup indeholder opsætningen for ASP.NET Core konfigurationen. Startup er den klasse der beskriver hvordan applikationen skal startes op, og hvordan hvert kald skal håndteres. Dette sker henholdsvist i to metoder:</w:t>
      </w:r>
    </w:p>
    <w:p w:rsidR="0074400F" w:rsidRPr="000555C8" w:rsidRDefault="00CF7A83">
      <w:pPr>
        <w:numPr>
          <w:ilvl w:val="0"/>
          <w:numId w:val="7"/>
        </w:numPr>
        <w:rPr>
          <w:lang w:val="da-DK"/>
        </w:rPr>
      </w:pPr>
      <w:r w:rsidRPr="000555C8">
        <w:rPr>
          <w:b/>
          <w:lang w:val="da-DK"/>
        </w:rPr>
        <w:t>Configure</w:t>
      </w:r>
      <w:r w:rsidRPr="000555C8">
        <w:rPr>
          <w:lang w:val="da-DK"/>
        </w:rPr>
        <w:t xml:space="preserve"> opsætter anmodningspipeline og bliver kørt for hver anmodning.</w:t>
      </w:r>
    </w:p>
    <w:p w:rsidR="0074400F" w:rsidRPr="000555C8" w:rsidRDefault="00CF7A83">
      <w:pPr>
        <w:numPr>
          <w:ilvl w:val="0"/>
          <w:numId w:val="7"/>
        </w:numPr>
        <w:rPr>
          <w:lang w:val="da-DK"/>
        </w:rPr>
      </w:pPr>
      <w:r w:rsidRPr="000555C8">
        <w:rPr>
          <w:b/>
          <w:lang w:val="da-DK"/>
        </w:rPr>
        <w:t>ConfigureServices</w:t>
      </w:r>
      <w:r w:rsidRPr="000555C8">
        <w:rPr>
          <w:lang w:val="da-DK"/>
        </w:rPr>
        <w:t xml:space="preserve"> opsætter de komponenter hver anmodning skal have adgang til, om det er til database eller </w:t>
      </w:r>
      <w:r w:rsidR="00D91C9E" w:rsidRPr="000555C8">
        <w:rPr>
          <w:lang w:val="da-DK"/>
        </w:rPr>
        <w:t>autentifikation</w:t>
      </w:r>
      <w:r w:rsidRPr="000555C8">
        <w:rPr>
          <w:lang w:val="da-DK"/>
        </w:rPr>
        <w:t xml:space="preserve"> osv.</w:t>
      </w:r>
    </w:p>
    <w:p w:rsidR="0074400F" w:rsidRPr="000555C8" w:rsidRDefault="00CF7A83">
      <w:pPr>
        <w:pStyle w:val="FirstParagraph"/>
        <w:rPr>
          <w:lang w:val="da-DK"/>
        </w:rPr>
      </w:pPr>
      <w:r w:rsidRPr="000555C8">
        <w:rPr>
          <w:lang w:val="da-DK"/>
        </w:rPr>
        <w:t xml:space="preserve">Startup er den klasse som udvikleren </w:t>
      </w:r>
      <w:r w:rsidR="00D91C9E" w:rsidRPr="000555C8">
        <w:rPr>
          <w:lang w:val="da-DK"/>
        </w:rPr>
        <w:t>manipulerer</w:t>
      </w:r>
      <w:r w:rsidRPr="000555C8">
        <w:rPr>
          <w:lang w:val="da-DK"/>
        </w:rPr>
        <w:t xml:space="preserve"> til at konfigurere ASP.NET Core. Ved compile-time bliver frameworkets vigtigste dele opsat, såsom routing og </w:t>
      </w:r>
      <w:r w:rsidR="00D91C9E" w:rsidRPr="000555C8">
        <w:rPr>
          <w:lang w:val="da-DK"/>
        </w:rPr>
        <w:t>initialisere</w:t>
      </w:r>
      <w:r w:rsidRPr="000555C8">
        <w:rPr>
          <w:lang w:val="da-DK"/>
        </w:rPr>
        <w:t xml:space="preserve"> af diverse klasser såsom services.</w:t>
      </w:r>
    </w:p>
    <w:p w:rsidR="0074400F" w:rsidRPr="000555C8" w:rsidRDefault="00CF7A83">
      <w:pPr>
        <w:pStyle w:val="Heading3"/>
        <w:rPr>
          <w:lang w:val="da-DK"/>
        </w:rPr>
      </w:pPr>
      <w:bookmarkStart w:id="47" w:name="controller"/>
      <w:r w:rsidRPr="000555C8">
        <w:rPr>
          <w:lang w:val="da-DK"/>
        </w:rPr>
        <w:t>Controller</w:t>
      </w:r>
      <w:bookmarkEnd w:id="47"/>
    </w:p>
    <w:p w:rsidR="0074400F" w:rsidRPr="000555C8" w:rsidRDefault="00CF7A83">
      <w:pPr>
        <w:pStyle w:val="FirstParagraph"/>
        <w:rPr>
          <w:lang w:val="da-DK"/>
        </w:rPr>
      </w:pPr>
      <w:r w:rsidRPr="000555C8">
        <w:rPr>
          <w:lang w:val="da-DK"/>
        </w:rPr>
        <w:t xml:space="preserve">Controller er grænsefladen mellem omverdenen og forretningslaget, og omhandler som regel logik til at omdanne klientdomænet til systemdomænet, samt at </w:t>
      </w:r>
      <w:r w:rsidR="00D91C9E" w:rsidRPr="000555C8">
        <w:rPr>
          <w:lang w:val="da-DK"/>
        </w:rPr>
        <w:t>validere</w:t>
      </w:r>
      <w:r w:rsidRPr="000555C8">
        <w:rPr>
          <w:lang w:val="da-DK"/>
        </w:rPr>
        <w:t xml:space="preserve"> indholdet af anmodningen. Controlleren sørger for at klienten får den bedste oplevelse ved at sende data tilbage, om det var </w:t>
      </w:r>
      <w:r w:rsidR="00D91C9E" w:rsidRPr="000555C8">
        <w:rPr>
          <w:lang w:val="da-DK"/>
        </w:rPr>
        <w:t>en succesfuld anmodning</w:t>
      </w:r>
      <w:r w:rsidRPr="000555C8">
        <w:rPr>
          <w:lang w:val="da-DK"/>
        </w:rPr>
        <w:t xml:space="preserve"> eller en fejl, så håndtere Controlleren dette. Samtidig konfigureres Controlleren også til at bestemme hvem der skal have adgang til den </w:t>
      </w:r>
      <w:r w:rsidR="00D91C9E" w:rsidRPr="000555C8">
        <w:rPr>
          <w:lang w:val="da-DK"/>
        </w:rPr>
        <w:t>gængse</w:t>
      </w:r>
      <w:r w:rsidRPr="000555C8">
        <w:rPr>
          <w:lang w:val="da-DK"/>
        </w:rPr>
        <w:t xml:space="preserve"> </w:t>
      </w:r>
      <w:r w:rsidR="00D91C9E" w:rsidRPr="000555C8">
        <w:rPr>
          <w:lang w:val="da-DK"/>
        </w:rPr>
        <w:t>ressource</w:t>
      </w:r>
      <w:r w:rsidRPr="000555C8">
        <w:rPr>
          <w:lang w:val="da-DK"/>
        </w:rPr>
        <w:t xml:space="preserve">, dette gøres ved at validere en JWT-token og eventuelt en </w:t>
      </w:r>
      <w:r w:rsidR="00964801">
        <w:rPr>
          <w:lang w:val="da-DK"/>
        </w:rPr>
        <w:t>r</w:t>
      </w:r>
      <w:r w:rsidR="00964801" w:rsidRPr="000555C8">
        <w:rPr>
          <w:lang w:val="da-DK"/>
        </w:rPr>
        <w:t>essources</w:t>
      </w:r>
      <w:r w:rsidRPr="000555C8">
        <w:rPr>
          <w:lang w:val="da-DK"/>
        </w:rPr>
        <w:t xml:space="preserve"> tilknyttede bruger id.</w:t>
      </w:r>
    </w:p>
    <w:p w:rsidR="0074400F" w:rsidRPr="000555C8" w:rsidRDefault="00CF7A83">
      <w:pPr>
        <w:pStyle w:val="Heading3"/>
        <w:rPr>
          <w:lang w:val="da-DK"/>
        </w:rPr>
      </w:pPr>
      <w:bookmarkStart w:id="48" w:name="service"/>
      <w:r w:rsidRPr="000555C8">
        <w:rPr>
          <w:lang w:val="da-DK"/>
        </w:rPr>
        <w:t>Service</w:t>
      </w:r>
      <w:bookmarkEnd w:id="48"/>
    </w:p>
    <w:p w:rsidR="0074400F" w:rsidRPr="000555C8" w:rsidRDefault="00CF7A83">
      <w:pPr>
        <w:pStyle w:val="FirstParagraph"/>
        <w:rPr>
          <w:lang w:val="da-DK"/>
        </w:rPr>
      </w:pPr>
      <w:r w:rsidRPr="000555C8">
        <w:rPr>
          <w:lang w:val="da-DK"/>
        </w:rPr>
        <w:t xml:space="preserve">En service er forretningslaget og bestemmer flowet for en anmodning, om hvordan anmodning skal lykkedes og i hvilken rækkefølge, eller hvordan det skal fejle, i et </w:t>
      </w:r>
      <w:r w:rsidRPr="000555C8">
        <w:rPr>
          <w:lang w:val="da-DK"/>
        </w:rPr>
        <w:lastRenderedPageBreak/>
        <w:t xml:space="preserve">fejlscenarie. Servicen har adgang til både </w:t>
      </w:r>
      <w:r w:rsidR="00964801" w:rsidRPr="000555C8">
        <w:rPr>
          <w:lang w:val="da-DK"/>
        </w:rPr>
        <w:t>Http Klienter</w:t>
      </w:r>
      <w:r w:rsidRPr="000555C8">
        <w:rPr>
          <w:lang w:val="da-DK"/>
        </w:rPr>
        <w:t xml:space="preserve"> og Database</w:t>
      </w:r>
      <w:r w:rsidR="00964801">
        <w:rPr>
          <w:lang w:val="da-DK"/>
        </w:rPr>
        <w:t xml:space="preserve"> </w:t>
      </w:r>
      <w:r w:rsidRPr="000555C8">
        <w:rPr>
          <w:lang w:val="da-DK"/>
        </w:rPr>
        <w:t>Repositories til adgang til enten andre services, eller til den tilknyttede database.</w:t>
      </w:r>
    </w:p>
    <w:p w:rsidR="0074400F" w:rsidRPr="000555C8" w:rsidRDefault="00CF7A83">
      <w:pPr>
        <w:pStyle w:val="Heading3"/>
        <w:rPr>
          <w:lang w:val="da-DK"/>
        </w:rPr>
      </w:pPr>
      <w:bookmarkStart w:id="49" w:name="httpclient"/>
      <w:r w:rsidRPr="000555C8">
        <w:rPr>
          <w:lang w:val="da-DK"/>
        </w:rPr>
        <w:t>HttpClient</w:t>
      </w:r>
      <w:bookmarkEnd w:id="49"/>
    </w:p>
    <w:p w:rsidR="0074400F" w:rsidRPr="000555C8" w:rsidRDefault="00CF7A83">
      <w:pPr>
        <w:pStyle w:val="FirstParagraph"/>
        <w:rPr>
          <w:lang w:val="da-DK"/>
        </w:rPr>
      </w:pPr>
      <w:r w:rsidRPr="000555C8">
        <w:rPr>
          <w:lang w:val="da-DK"/>
        </w:rPr>
        <w:t xml:space="preserve">En HttpClient bestemmer hvordan man fra C# kan tilgå et Web API med JSON fra en service til en anden. Dette gøres ved at kalde et API på samme måde som f.eks. Web Applikationen Converge-SPA ville, dette sker dog indenfor clusteret så </w:t>
      </w:r>
      <w:r w:rsidR="00964801" w:rsidRPr="000555C8">
        <w:rPr>
          <w:lang w:val="da-DK"/>
        </w:rPr>
        <w:t>dataene</w:t>
      </w:r>
      <w:r w:rsidRPr="000555C8">
        <w:rPr>
          <w:lang w:val="da-DK"/>
        </w:rPr>
        <w:t xml:space="preserve"> er ikke nødvendigvis beskyttet af TLS (HTTPS). Dette er valgt grundet kompleksitet og performance.</w:t>
      </w:r>
    </w:p>
    <w:p w:rsidR="0074400F" w:rsidRPr="000555C8" w:rsidRDefault="00CF7A83">
      <w:pPr>
        <w:pStyle w:val="Heading3"/>
        <w:rPr>
          <w:lang w:val="da-DK"/>
        </w:rPr>
      </w:pPr>
      <w:bookmarkStart w:id="50" w:name="repository"/>
      <w:r w:rsidRPr="000555C8">
        <w:rPr>
          <w:lang w:val="da-DK"/>
        </w:rPr>
        <w:t>Repository</w:t>
      </w:r>
      <w:bookmarkEnd w:id="50"/>
    </w:p>
    <w:p w:rsidR="0074400F" w:rsidRPr="000555C8" w:rsidRDefault="00CF7A83">
      <w:pPr>
        <w:pStyle w:val="FirstParagraph"/>
        <w:rPr>
          <w:lang w:val="da-DK"/>
        </w:rPr>
      </w:pPr>
      <w:r w:rsidRPr="000555C8">
        <w:rPr>
          <w:lang w:val="da-DK"/>
        </w:rPr>
        <w:t xml:space="preserve">Et Repository er en klasse der har adgang til en Database eller anden persisteringstype, og har et interface som det udsteder som grænseflade, men </w:t>
      </w:r>
      <w:r w:rsidR="00964801" w:rsidRPr="000555C8">
        <w:rPr>
          <w:lang w:val="da-DK"/>
        </w:rPr>
        <w:t>en implementering</w:t>
      </w:r>
      <w:r w:rsidRPr="000555C8">
        <w:rPr>
          <w:lang w:val="da-DK"/>
        </w:rPr>
        <w:t xml:space="preserve"> der afhænger af den type database brugt. Dvs. at grænsefladen er uafhængigt af selve databasen, men selve implementeringen ikke er. Dette gør det muligt at instantiere dette lag hvor nødvendigt, f.eks. ved unit eller integrations tests.</w:t>
      </w:r>
    </w:p>
    <w:p w:rsidR="0074400F" w:rsidRPr="000555C8" w:rsidRDefault="00CF7A83">
      <w:pPr>
        <w:pStyle w:val="BodyText"/>
        <w:rPr>
          <w:lang w:val="da-DK"/>
        </w:rPr>
      </w:pPr>
      <w:r w:rsidRPr="000555C8">
        <w:rPr>
          <w:lang w:val="da-DK"/>
        </w:rPr>
        <w:t xml:space="preserve">Disse er bare nogle af klasser brugt, men beskriver den </w:t>
      </w:r>
      <w:r w:rsidR="00964801" w:rsidRPr="000555C8">
        <w:rPr>
          <w:lang w:val="da-DK"/>
        </w:rPr>
        <w:t>generelle</w:t>
      </w:r>
      <w:r w:rsidRPr="000555C8">
        <w:rPr>
          <w:lang w:val="da-DK"/>
        </w:rPr>
        <w:t xml:space="preserve"> struktur for applikationen.</w:t>
      </w:r>
    </w:p>
    <w:p w:rsidR="0074400F" w:rsidRPr="000555C8" w:rsidRDefault="00CF7A83">
      <w:pPr>
        <w:pStyle w:val="Heading2"/>
        <w:rPr>
          <w:lang w:val="da-DK"/>
        </w:rPr>
      </w:pPr>
      <w:bookmarkStart w:id="51" w:name="services"/>
      <w:r w:rsidRPr="000555C8">
        <w:rPr>
          <w:lang w:val="da-DK"/>
        </w:rPr>
        <w:t>Services</w:t>
      </w:r>
      <w:bookmarkEnd w:id="51"/>
    </w:p>
    <w:p w:rsidR="0074400F" w:rsidRPr="000555C8" w:rsidRDefault="00CF7A83">
      <w:pPr>
        <w:pStyle w:val="FirstParagraph"/>
        <w:rPr>
          <w:lang w:val="da-DK"/>
        </w:rPr>
      </w:pPr>
      <w:r w:rsidRPr="000555C8">
        <w:rPr>
          <w:lang w:val="da-DK"/>
        </w:rPr>
        <w:t>I de følgende afsnit vil de forskellige services blive beskrevet i alfabetisk rækkefølge.</w:t>
      </w:r>
    </w:p>
    <w:p w:rsidR="0074400F" w:rsidRPr="000555C8" w:rsidRDefault="00CF7A83">
      <w:pPr>
        <w:pStyle w:val="Heading3"/>
        <w:rPr>
          <w:lang w:val="da-DK"/>
        </w:rPr>
      </w:pPr>
      <w:bookmarkStart w:id="52" w:name="sec:audit-service"/>
      <w:r w:rsidRPr="000555C8">
        <w:rPr>
          <w:lang w:val="da-DK"/>
        </w:rPr>
        <w:t>Audit</w:t>
      </w:r>
      <w:bookmarkEnd w:id="52"/>
    </w:p>
    <w:p w:rsidR="0074400F" w:rsidRPr="000555C8" w:rsidRDefault="00CF7A83">
      <w:pPr>
        <w:pStyle w:val="FirstParagraph"/>
        <w:rPr>
          <w:lang w:val="da-DK"/>
        </w:rPr>
      </w:pPr>
      <w:r w:rsidRPr="000555C8">
        <w:rPr>
          <w:lang w:val="da-DK"/>
        </w:rPr>
        <w:t>Audit service er en service der indeholder et paper-trail for brugerens adfærd. Dvs. at hvis en bruger initierer en betaling, vil det blive vist på personens audit. Dette gør det muligt at opnå auditability, så personer kan blive bekræftet i deres handlinger.</w:t>
      </w:r>
    </w:p>
    <w:p w:rsidR="0074400F" w:rsidRPr="000555C8" w:rsidRDefault="00CF7A83">
      <w:pPr>
        <w:pStyle w:val="Heading3"/>
        <w:rPr>
          <w:lang w:val="da-DK"/>
        </w:rPr>
      </w:pPr>
      <w:bookmarkStart w:id="53" w:name="sec:authentication-service"/>
      <w:r w:rsidRPr="000555C8">
        <w:rPr>
          <w:lang w:val="da-DK"/>
        </w:rPr>
        <w:t>Authentication</w:t>
      </w:r>
      <w:bookmarkEnd w:id="53"/>
    </w:p>
    <w:p w:rsidR="0074400F" w:rsidRPr="000555C8" w:rsidRDefault="00CF7A83">
      <w:pPr>
        <w:pStyle w:val="FirstParagraph"/>
        <w:rPr>
          <w:lang w:val="da-DK"/>
        </w:rPr>
      </w:pPr>
      <w:r w:rsidRPr="000555C8">
        <w:rPr>
          <w:lang w:val="da-DK"/>
        </w:rPr>
        <w:t xml:space="preserve">Authentication service er en service der gør det muligt at blive registeret som bruger i systemet, og logge ind og modtage et JWT token. Authentication service bruges ved </w:t>
      </w:r>
      <w:r w:rsidR="00964801" w:rsidRPr="000555C8">
        <w:rPr>
          <w:lang w:val="da-DK"/>
        </w:rPr>
        <w:t>registrering</w:t>
      </w:r>
      <w:r w:rsidRPr="000555C8">
        <w:rPr>
          <w:lang w:val="da-DK"/>
        </w:rPr>
        <w:t xml:space="preserve"> og login. Hvilket gør det muligt at bruge JWT token til at tilgå person specifikke </w:t>
      </w:r>
      <w:r w:rsidR="00964801" w:rsidRPr="000555C8">
        <w:rPr>
          <w:lang w:val="da-DK"/>
        </w:rPr>
        <w:t>ressourcer</w:t>
      </w:r>
      <w:r w:rsidRPr="000555C8">
        <w:rPr>
          <w:lang w:val="da-DK"/>
        </w:rPr>
        <w:t xml:space="preserve"> i andre services. Dette er gjort ved at have en delt hemmelighed mellem de andre services, så personens token kan blive </w:t>
      </w:r>
      <w:r w:rsidR="00964801" w:rsidRPr="000555C8">
        <w:rPr>
          <w:lang w:val="da-DK"/>
        </w:rPr>
        <w:t>verificeret</w:t>
      </w:r>
      <w:r w:rsidRPr="000555C8">
        <w:rPr>
          <w:lang w:val="da-DK"/>
        </w:rPr>
        <w:t xml:space="preserve"> og godkendt. Denne token indeholder brugeres ID, hvilket kan hentes fra de andre services.</w:t>
      </w:r>
    </w:p>
    <w:p w:rsidR="0074400F" w:rsidRPr="000555C8" w:rsidRDefault="00CF7A83">
      <w:pPr>
        <w:pStyle w:val="Heading3"/>
        <w:rPr>
          <w:lang w:val="da-DK"/>
        </w:rPr>
      </w:pPr>
      <w:bookmarkStart w:id="54" w:name="sec:biddings-service"/>
      <w:r w:rsidRPr="000555C8">
        <w:rPr>
          <w:lang w:val="da-DK"/>
        </w:rPr>
        <w:t>Biddings</w:t>
      </w:r>
      <w:bookmarkEnd w:id="54"/>
    </w:p>
    <w:p w:rsidR="0074400F" w:rsidRPr="000555C8" w:rsidRDefault="00CF7A83">
      <w:pPr>
        <w:pStyle w:val="FirstParagraph"/>
        <w:rPr>
          <w:lang w:val="da-DK"/>
        </w:rPr>
      </w:pPr>
      <w:r w:rsidRPr="000555C8">
        <w:rPr>
          <w:lang w:val="da-DK"/>
        </w:rPr>
        <w:t xml:space="preserve">Biddings service er en service der indeholder de bud forskellige freelancere har lagt på et givent projekt. Disse bud er transiente og afhænger af </w:t>
      </w:r>
      <w:r w:rsidR="00964801" w:rsidRPr="000555C8">
        <w:rPr>
          <w:lang w:val="da-DK"/>
        </w:rPr>
        <w:t>projekts</w:t>
      </w:r>
      <w:r w:rsidRPr="000555C8">
        <w:rPr>
          <w:lang w:val="da-DK"/>
        </w:rPr>
        <w:t xml:space="preserve"> service  </w:t>
      </w:r>
      <w:hyperlink w:anchor="sec:projects-service">
        <w:r w:rsidRPr="000555C8">
          <w:rPr>
            <w:rStyle w:val="Hyperlink"/>
            <w:lang w:val="da-DK"/>
          </w:rPr>
          <w:t>10.3.10</w:t>
        </w:r>
      </w:hyperlink>
      <w:r w:rsidRPr="000555C8">
        <w:rPr>
          <w:lang w:val="da-DK"/>
        </w:rPr>
        <w:t xml:space="preserve">. Når en freelancer er valgt gennem sit bud, vil det ikke længere være muligt at oprette bud til det </w:t>
      </w:r>
      <w:r w:rsidR="00964801" w:rsidRPr="000555C8">
        <w:rPr>
          <w:lang w:val="da-DK"/>
        </w:rPr>
        <w:t>pågældende</w:t>
      </w:r>
      <w:r w:rsidRPr="000555C8">
        <w:rPr>
          <w:lang w:val="da-DK"/>
        </w:rPr>
        <w:t xml:space="preserve"> projekt.</w:t>
      </w:r>
    </w:p>
    <w:p w:rsidR="0074400F" w:rsidRPr="000555C8" w:rsidRDefault="00CF7A83">
      <w:pPr>
        <w:pStyle w:val="Heading3"/>
        <w:rPr>
          <w:lang w:val="da-DK"/>
        </w:rPr>
      </w:pPr>
      <w:bookmarkStart w:id="55" w:name="sec:broker-service"/>
      <w:r w:rsidRPr="000555C8">
        <w:rPr>
          <w:lang w:val="da-DK"/>
        </w:rPr>
        <w:lastRenderedPageBreak/>
        <w:t>Broker</w:t>
      </w:r>
      <w:bookmarkEnd w:id="55"/>
    </w:p>
    <w:p w:rsidR="0074400F" w:rsidRPr="000555C8" w:rsidRDefault="00CF7A83">
      <w:pPr>
        <w:pStyle w:val="FirstParagraph"/>
        <w:rPr>
          <w:lang w:val="da-DK"/>
        </w:rPr>
      </w:pPr>
      <w:r w:rsidRPr="000555C8">
        <w:rPr>
          <w:lang w:val="da-DK"/>
        </w:rPr>
        <w:t xml:space="preserve">Broker service </w:t>
      </w:r>
      <w:r w:rsidR="00964801" w:rsidRPr="000555C8">
        <w:rPr>
          <w:lang w:val="da-DK"/>
        </w:rPr>
        <w:t>håndterer</w:t>
      </w:r>
      <w:r w:rsidRPr="000555C8">
        <w:rPr>
          <w:lang w:val="da-DK"/>
        </w:rPr>
        <w:t xml:space="preserve"> det endelige resultat fra et projekt. Denne broker gør det muligt at uploade diverse dokumenter og anmode om betaling for det udførte arbejde. Derefter kommer projektet i en tilstand hvor employeren kan betale i bytte for det indleverede materiale. Denne service er afhængig af </w:t>
      </w:r>
      <w:r w:rsidR="00964801" w:rsidRPr="000555C8">
        <w:rPr>
          <w:lang w:val="da-DK"/>
        </w:rPr>
        <w:t>kollaboration</w:t>
      </w:r>
      <w:r w:rsidRPr="000555C8">
        <w:rPr>
          <w:lang w:val="da-DK"/>
        </w:rPr>
        <w:t xml:space="preserve"> service  </w:t>
      </w:r>
      <w:hyperlink w:anchor="sec:collaboration-service">
        <w:r w:rsidRPr="000555C8">
          <w:rPr>
            <w:rStyle w:val="Hyperlink"/>
            <w:lang w:val="da-DK"/>
          </w:rPr>
          <w:t>10.3.6</w:t>
        </w:r>
      </w:hyperlink>
      <w:r w:rsidRPr="000555C8">
        <w:rPr>
          <w:lang w:val="da-DK"/>
        </w:rPr>
        <w:t xml:space="preserve"> for at kunne notificere de </w:t>
      </w:r>
      <w:r w:rsidR="00964801" w:rsidRPr="000555C8">
        <w:rPr>
          <w:lang w:val="da-DK"/>
        </w:rPr>
        <w:t>involverede</w:t>
      </w:r>
      <w:r w:rsidRPr="000555C8">
        <w:rPr>
          <w:lang w:val="da-DK"/>
        </w:rPr>
        <w:t xml:space="preserve"> brugere, henholdsvis freelancer og employer.</w:t>
      </w:r>
    </w:p>
    <w:p w:rsidR="0074400F" w:rsidRPr="000555C8" w:rsidRDefault="00CF7A83">
      <w:pPr>
        <w:pStyle w:val="Heading3"/>
        <w:rPr>
          <w:lang w:val="da-DK"/>
        </w:rPr>
      </w:pPr>
      <w:bookmarkStart w:id="56" w:name="sec:chat-service"/>
      <w:r w:rsidRPr="000555C8">
        <w:rPr>
          <w:lang w:val="da-DK"/>
        </w:rPr>
        <w:t>Chat</w:t>
      </w:r>
      <w:bookmarkEnd w:id="56"/>
    </w:p>
    <w:p w:rsidR="0074400F" w:rsidRPr="000555C8" w:rsidRDefault="00CF7A83">
      <w:pPr>
        <w:pStyle w:val="FirstParagraph"/>
        <w:rPr>
          <w:lang w:val="da-DK"/>
        </w:rPr>
      </w:pPr>
      <w:r w:rsidRPr="000555C8">
        <w:rPr>
          <w:lang w:val="da-DK"/>
        </w:rPr>
        <w:t xml:space="preserve">Chat service </w:t>
      </w:r>
      <w:r w:rsidR="00964801" w:rsidRPr="000555C8">
        <w:rPr>
          <w:lang w:val="da-DK"/>
        </w:rPr>
        <w:t>implementerer</w:t>
      </w:r>
      <w:r w:rsidRPr="000555C8">
        <w:rPr>
          <w:lang w:val="da-DK"/>
        </w:rPr>
        <w:t xml:space="preserve"> en mindre version af en Messenger type chat, hvor to brugere kan skrive frem og tilbage mellem hinanden.</w:t>
      </w:r>
    </w:p>
    <w:p w:rsidR="0074400F" w:rsidRPr="000555C8" w:rsidRDefault="00CF7A83">
      <w:pPr>
        <w:pStyle w:val="Heading3"/>
        <w:rPr>
          <w:lang w:val="da-DK"/>
        </w:rPr>
      </w:pPr>
      <w:bookmarkStart w:id="57" w:name="sec:collaboration-service"/>
      <w:r w:rsidRPr="000555C8">
        <w:rPr>
          <w:lang w:val="da-DK"/>
        </w:rPr>
        <w:t>Collaboration</w:t>
      </w:r>
      <w:bookmarkEnd w:id="57"/>
    </w:p>
    <w:p w:rsidR="0074400F" w:rsidRPr="000555C8" w:rsidRDefault="00CF7A83">
      <w:pPr>
        <w:pStyle w:val="FirstParagraph"/>
        <w:rPr>
          <w:lang w:val="da-DK"/>
        </w:rPr>
      </w:pPr>
      <w:r w:rsidRPr="000555C8">
        <w:rPr>
          <w:lang w:val="da-DK"/>
        </w:rPr>
        <w:t xml:space="preserve">Collaboration service er en tynd skal omkring domænet </w:t>
      </w:r>
      <w:r w:rsidR="00964801" w:rsidRPr="000555C8">
        <w:rPr>
          <w:lang w:val="da-DK"/>
        </w:rPr>
        <w:t>kollaboration</w:t>
      </w:r>
      <w:r w:rsidRPr="000555C8">
        <w:rPr>
          <w:lang w:val="da-DK"/>
        </w:rPr>
        <w:t>. Dvs. at brugerne, kan ligge hvad som helst ind i servicen ud fra det interface udstedt, det skal dog være JSON. Converge-SPA kan derfor vælge hvilken type begivenheder den vil tillade mellem henholdsvis freelancer og employer. Dette gør det muligt at genbruge den samme service til nemt at kunne sende både fil referencer, betaling og simple beskeder til et projekt. Collaboration service går efter less</w:t>
      </w:r>
      <w:r w:rsidR="00964801">
        <w:rPr>
          <w:lang w:val="da-DK"/>
        </w:rPr>
        <w:t>-</w:t>
      </w:r>
      <w:r w:rsidRPr="000555C8">
        <w:rPr>
          <w:lang w:val="da-DK"/>
        </w:rPr>
        <w:t>is</w:t>
      </w:r>
      <w:r w:rsidR="00964801">
        <w:rPr>
          <w:lang w:val="da-DK"/>
        </w:rPr>
        <w:t>-</w:t>
      </w:r>
      <w:r w:rsidRPr="000555C8">
        <w:rPr>
          <w:lang w:val="da-DK"/>
        </w:rPr>
        <w:t xml:space="preserve">more, ved at implementere den simpleste </w:t>
      </w:r>
      <w:r w:rsidR="00964801" w:rsidRPr="000555C8">
        <w:rPr>
          <w:lang w:val="da-DK"/>
        </w:rPr>
        <w:t>validering</w:t>
      </w:r>
      <w:r w:rsidRPr="000555C8">
        <w:rPr>
          <w:lang w:val="da-DK"/>
        </w:rPr>
        <w:t xml:space="preserve"> muligt for et JSON </w:t>
      </w:r>
      <w:r w:rsidR="00964801" w:rsidRPr="000555C8">
        <w:rPr>
          <w:lang w:val="da-DK"/>
        </w:rPr>
        <w:t>Api</w:t>
      </w:r>
      <w:r w:rsidRPr="000555C8">
        <w:rPr>
          <w:lang w:val="da-DK"/>
        </w:rPr>
        <w:t xml:space="preserve">. Grundet at funktionalitet skal være så dynamisk som muligt. Dette har dog en ulempe for en Web Klient. Men det ville være trivielt at lave en ny service som et interface for dette, for at </w:t>
      </w:r>
      <w:r w:rsidR="00964801">
        <w:rPr>
          <w:lang w:val="da-DK"/>
        </w:rPr>
        <w:t>blandt andet</w:t>
      </w:r>
      <w:r w:rsidRPr="000555C8">
        <w:rPr>
          <w:lang w:val="da-DK"/>
        </w:rPr>
        <w:t xml:space="preserve"> give det et mere konkret interface. Collaboration er en af de mest primitive byggeblokke for systemet, og skal med videre udvikling gemmes længere og længere ned i systemet.</w:t>
      </w:r>
    </w:p>
    <w:p w:rsidR="0074400F" w:rsidRPr="000555C8" w:rsidRDefault="00CF7A83">
      <w:pPr>
        <w:pStyle w:val="Heading3"/>
        <w:rPr>
          <w:lang w:val="da-DK"/>
        </w:rPr>
      </w:pPr>
      <w:bookmarkStart w:id="58" w:name="sec:files-service"/>
      <w:r w:rsidRPr="000555C8">
        <w:rPr>
          <w:lang w:val="da-DK"/>
        </w:rPr>
        <w:t>Files</w:t>
      </w:r>
      <w:bookmarkEnd w:id="58"/>
    </w:p>
    <w:p w:rsidR="0074400F" w:rsidRPr="000555C8" w:rsidRDefault="00CF7A83">
      <w:pPr>
        <w:pStyle w:val="FirstParagraph"/>
        <w:rPr>
          <w:lang w:val="da-DK"/>
        </w:rPr>
      </w:pPr>
      <w:r w:rsidRPr="000555C8">
        <w:rPr>
          <w:lang w:val="da-DK"/>
        </w:rPr>
        <w:t xml:space="preserve">Files service </w:t>
      </w:r>
      <w:r w:rsidR="00964801" w:rsidRPr="000555C8">
        <w:rPr>
          <w:lang w:val="da-DK"/>
        </w:rPr>
        <w:t>håndterer</w:t>
      </w:r>
      <w:r w:rsidRPr="000555C8">
        <w:rPr>
          <w:lang w:val="da-DK"/>
        </w:rPr>
        <w:t xml:space="preserve"> upload af filer, og kommunikation til Google Storage Bucket. En reference i form af et media link vil blive gemt i en database, så de brugte filer kan ses, og de ubrugte slettes. Denne service bliver brugt af både Collaboration service  </w:t>
      </w:r>
      <w:hyperlink w:anchor="sec:collaboration-service">
        <w:r w:rsidRPr="000555C8">
          <w:rPr>
            <w:rStyle w:val="Hyperlink"/>
            <w:lang w:val="da-DK"/>
          </w:rPr>
          <w:t>10.3.6</w:t>
        </w:r>
      </w:hyperlink>
      <w:r w:rsidRPr="000555C8">
        <w:rPr>
          <w:lang w:val="da-DK"/>
        </w:rPr>
        <w:t xml:space="preserve"> og Profile service </w:t>
      </w:r>
    </w:p>
    <w:p w:rsidR="0074400F" w:rsidRPr="000555C8" w:rsidRDefault="00CF7A83">
      <w:pPr>
        <w:pStyle w:val="Heading3"/>
        <w:rPr>
          <w:lang w:val="da-DK"/>
        </w:rPr>
      </w:pPr>
      <w:bookmarkStart w:id="59" w:name="sec:payments-service"/>
      <w:r w:rsidRPr="000555C8">
        <w:rPr>
          <w:lang w:val="da-DK"/>
        </w:rPr>
        <w:t>Payments</w:t>
      </w:r>
      <w:bookmarkEnd w:id="59"/>
    </w:p>
    <w:p w:rsidR="0074400F" w:rsidRPr="000555C8" w:rsidRDefault="00CF7A83">
      <w:pPr>
        <w:pStyle w:val="FirstParagraph"/>
        <w:rPr>
          <w:lang w:val="da-DK"/>
        </w:rPr>
      </w:pPr>
      <w:r w:rsidRPr="000555C8">
        <w:rPr>
          <w:lang w:val="da-DK"/>
        </w:rPr>
        <w:t xml:space="preserve">Payments service er nok den tungeste service i </w:t>
      </w:r>
      <w:r w:rsidR="00964801" w:rsidRPr="000555C8">
        <w:rPr>
          <w:lang w:val="da-DK"/>
        </w:rPr>
        <w:t>Converge</w:t>
      </w:r>
      <w:r w:rsidRPr="000555C8">
        <w:rPr>
          <w:lang w:val="da-DK"/>
        </w:rPr>
        <w:t xml:space="preserve">-cluster og holder styr på hvilke konti er tilknyttet til tredjeparten Stripe, samt de betalinger tilhørende de forskellige konti. Payments service tilbyder også et Webhook til Stripe for at opdatere systemet internt, når en begivenhed for en </w:t>
      </w:r>
      <w:r w:rsidR="00964801" w:rsidRPr="000555C8">
        <w:rPr>
          <w:lang w:val="da-DK"/>
        </w:rPr>
        <w:t>konto</w:t>
      </w:r>
      <w:r w:rsidRPr="000555C8">
        <w:rPr>
          <w:lang w:val="da-DK"/>
        </w:rPr>
        <w:t xml:space="preserve"> sker.</w:t>
      </w:r>
    </w:p>
    <w:p w:rsidR="0074400F" w:rsidRPr="000555C8" w:rsidRDefault="00CF7A83">
      <w:pPr>
        <w:pStyle w:val="Heading3"/>
        <w:rPr>
          <w:lang w:val="da-DK"/>
        </w:rPr>
      </w:pPr>
      <w:bookmarkStart w:id="60" w:name="sec:profiles-service"/>
      <w:r w:rsidRPr="000555C8">
        <w:rPr>
          <w:lang w:val="da-DK"/>
        </w:rPr>
        <w:t>Profiles</w:t>
      </w:r>
      <w:bookmarkEnd w:id="60"/>
    </w:p>
    <w:p w:rsidR="0074400F" w:rsidRPr="000555C8" w:rsidRDefault="00CF7A83">
      <w:pPr>
        <w:pStyle w:val="FirstParagraph"/>
        <w:rPr>
          <w:lang w:val="da-DK"/>
        </w:rPr>
      </w:pPr>
      <w:r w:rsidRPr="000555C8">
        <w:rPr>
          <w:lang w:val="da-DK"/>
        </w:rPr>
        <w:t>Profiles service bruges til at indeholde information om selve profilen, det er alt fra referencer til tidligere erfaringer og jobs, samt en general portfolio.</w:t>
      </w:r>
    </w:p>
    <w:p w:rsidR="0074400F" w:rsidRPr="000555C8" w:rsidRDefault="00CF7A83">
      <w:pPr>
        <w:pStyle w:val="Heading3"/>
        <w:rPr>
          <w:lang w:val="da-DK"/>
        </w:rPr>
      </w:pPr>
      <w:bookmarkStart w:id="61" w:name="sec:projects-service"/>
      <w:r w:rsidRPr="000555C8">
        <w:rPr>
          <w:lang w:val="da-DK"/>
        </w:rPr>
        <w:lastRenderedPageBreak/>
        <w:t>Projects</w:t>
      </w:r>
      <w:bookmarkEnd w:id="61"/>
    </w:p>
    <w:p w:rsidR="0074400F" w:rsidRPr="000555C8" w:rsidRDefault="00CF7A83">
      <w:pPr>
        <w:pStyle w:val="FirstParagraph"/>
        <w:rPr>
          <w:lang w:val="da-DK"/>
        </w:rPr>
      </w:pPr>
      <w:r w:rsidRPr="000555C8">
        <w:rPr>
          <w:lang w:val="da-DK"/>
        </w:rPr>
        <w:t>Projects service bliver brugt til at indeholde information om det gældende projekt og er relativt simpel, det en indeholder bare et ID om hvilket projekt det er samt en employer som udbyder og en freelancer hvis et bud er valgt. Projects service ligner meget users service  </w:t>
      </w:r>
      <w:hyperlink w:anchor="sec:users-service">
        <w:r w:rsidRPr="000555C8">
          <w:rPr>
            <w:rStyle w:val="Hyperlink"/>
            <w:lang w:val="da-DK"/>
          </w:rPr>
          <w:t>10.3.11</w:t>
        </w:r>
      </w:hyperlink>
      <w:r w:rsidRPr="000555C8">
        <w:rPr>
          <w:lang w:val="da-DK"/>
        </w:rPr>
        <w:t xml:space="preserve"> pga. den simplicitet grænsefladen har.</w:t>
      </w:r>
    </w:p>
    <w:p w:rsidR="0074400F" w:rsidRPr="000555C8" w:rsidRDefault="00CF7A83">
      <w:pPr>
        <w:pStyle w:val="Heading3"/>
        <w:rPr>
          <w:lang w:val="da-DK"/>
        </w:rPr>
      </w:pPr>
      <w:bookmarkStart w:id="62" w:name="sec:users-service"/>
      <w:r w:rsidRPr="000555C8">
        <w:rPr>
          <w:lang w:val="da-DK"/>
        </w:rPr>
        <w:t>Users</w:t>
      </w:r>
      <w:bookmarkEnd w:id="62"/>
    </w:p>
    <w:p w:rsidR="0074400F" w:rsidRPr="000555C8" w:rsidRDefault="00CF7A83">
      <w:pPr>
        <w:pStyle w:val="FirstParagraph"/>
        <w:rPr>
          <w:lang w:val="da-DK"/>
        </w:rPr>
      </w:pPr>
      <w:r w:rsidRPr="000555C8">
        <w:rPr>
          <w:lang w:val="da-DK"/>
        </w:rPr>
        <w:t xml:space="preserve">Users service er en service der binder et ID sammen med noget personlig information om en bruger. f.eks. Et navn, </w:t>
      </w:r>
      <w:r w:rsidR="00964801" w:rsidRPr="000555C8">
        <w:rPr>
          <w:lang w:val="da-DK"/>
        </w:rPr>
        <w:t>e-mail</w:t>
      </w:r>
      <w:r w:rsidRPr="000555C8">
        <w:rPr>
          <w:lang w:val="da-DK"/>
        </w:rPr>
        <w:t xml:space="preserve"> osv. Users service sammen med Projects service bruges som Source of Truth, og hvis andre services er i tvivl, kan de spørge disse services om den gældende bruger og projekt eksistere og er gyldig.</w:t>
      </w:r>
    </w:p>
    <w:p w:rsidR="0074400F" w:rsidRPr="000555C8" w:rsidRDefault="00CF7A83">
      <w:pPr>
        <w:pStyle w:val="Heading1"/>
        <w:rPr>
          <w:lang w:val="da-DK"/>
        </w:rPr>
      </w:pPr>
      <w:bookmarkStart w:id="63" w:name="systemets-grænseflader"/>
      <w:r w:rsidRPr="000555C8">
        <w:rPr>
          <w:lang w:val="da-DK"/>
        </w:rPr>
        <w:t>Systemets grænseflader</w:t>
      </w:r>
      <w:bookmarkEnd w:id="63"/>
    </w:p>
    <w:p w:rsidR="0074400F" w:rsidRPr="000555C8" w:rsidRDefault="00CF7A83">
      <w:pPr>
        <w:pStyle w:val="FirstParagraph"/>
        <w:rPr>
          <w:lang w:val="da-DK"/>
        </w:rPr>
      </w:pPr>
      <w:r w:rsidRPr="000555C8">
        <w:rPr>
          <w:lang w:val="da-DK"/>
        </w:rPr>
        <w:t xml:space="preserve">Følgende afsnit omhandler brugergrænseflader af </w:t>
      </w:r>
      <w:r w:rsidR="00964801" w:rsidRPr="000555C8">
        <w:rPr>
          <w:lang w:val="da-DK"/>
        </w:rPr>
        <w:t>systemets</w:t>
      </w:r>
      <w:r w:rsidRPr="000555C8">
        <w:rPr>
          <w:lang w:val="da-DK"/>
        </w:rPr>
        <w:t xml:space="preserve"> moduler. Der vil være en </w:t>
      </w:r>
      <w:r w:rsidR="00964801" w:rsidRPr="000555C8">
        <w:rPr>
          <w:lang w:val="da-DK"/>
        </w:rPr>
        <w:t>beskrivelse</w:t>
      </w:r>
      <w:r w:rsidRPr="000555C8">
        <w:rPr>
          <w:lang w:val="da-DK"/>
        </w:rPr>
        <w:t xml:space="preserve"> af Converge applikationen brugergrænseflader, samt server applikationen, med fokus på de mange services som systemet består af.</w:t>
      </w:r>
    </w:p>
    <w:p w:rsidR="00965164" w:rsidRDefault="00CF7A83">
      <w:pPr>
        <w:pStyle w:val="Heading2"/>
        <w:rPr>
          <w:lang w:val="da-DK"/>
        </w:rPr>
      </w:pPr>
      <w:bookmarkStart w:id="64" w:name="converge-spa-1"/>
      <w:r w:rsidRPr="000555C8">
        <w:rPr>
          <w:lang w:val="da-DK"/>
        </w:rPr>
        <w:t>Converge SPA</w:t>
      </w:r>
      <w:bookmarkStart w:id="65" w:name="server-applikation-1"/>
      <w:bookmarkEnd w:id="64"/>
    </w:p>
    <w:p w:rsidR="00965164" w:rsidRDefault="00965164" w:rsidP="00965164">
      <w:pPr>
        <w:pStyle w:val="BodyText"/>
        <w:rPr>
          <w:lang w:val="da-DK"/>
        </w:rPr>
      </w:pPr>
      <w:r>
        <w:rPr>
          <w:lang w:val="da-DK"/>
        </w:rPr>
        <w:t xml:space="preserve">Grænsefladen til Converge-SPA er i form af et website, og bruger et dynamisk </w:t>
      </w:r>
      <w:proofErr w:type="spellStart"/>
      <w:r>
        <w:rPr>
          <w:lang w:val="da-DK"/>
        </w:rPr>
        <w:t>frontend</w:t>
      </w:r>
      <w:proofErr w:type="spellEnd"/>
      <w:r>
        <w:rPr>
          <w:lang w:val="da-DK"/>
        </w:rPr>
        <w:t xml:space="preserve"> bibliotek React til at tilbyde en Desktop lignende brugervenlighed. Normalt er websider statiske og vil ikke kunne reagere på brugerens interaktion uden at skulle genindlæse siden. React gør at det html hjemmesiden er bygget på kan opdateres igennem DOM-</w:t>
      </w:r>
      <w:proofErr w:type="spellStart"/>
      <w:r>
        <w:rPr>
          <w:lang w:val="da-DK"/>
        </w:rPr>
        <w:t>api</w:t>
      </w:r>
      <w:proofErr w:type="spellEnd"/>
      <w:r>
        <w:rPr>
          <w:lang w:val="da-DK"/>
        </w:rPr>
        <w:t>. Derfor skrives hele Converge-SPA i React.</w:t>
      </w:r>
    </w:p>
    <w:p w:rsidR="00D16AAD" w:rsidRDefault="00965164" w:rsidP="00965164">
      <w:pPr>
        <w:pStyle w:val="BodyText"/>
        <w:rPr>
          <w:lang w:val="da-DK"/>
        </w:rPr>
      </w:pPr>
      <w:r>
        <w:rPr>
          <w:lang w:val="da-DK"/>
        </w:rPr>
        <w:t xml:space="preserve">Selve grænsefladen blev designet i </w:t>
      </w:r>
      <w:r w:rsidR="005707B5">
        <w:rPr>
          <w:lang w:val="da-DK"/>
        </w:rPr>
        <w:t>F</w:t>
      </w:r>
      <w:r>
        <w:rPr>
          <w:lang w:val="da-DK"/>
        </w:rPr>
        <w:t>igma, før udviklingen begyndte, dette var for at tilbyde hurtige iterationer over hvilken funktionalitet der var vigtigt.</w:t>
      </w:r>
    </w:p>
    <w:p w:rsidR="00D16AAD" w:rsidRDefault="00D16AAD" w:rsidP="00965164">
      <w:pPr>
        <w:pStyle w:val="BodyText"/>
        <w:rPr>
          <w:lang w:val="da-DK"/>
        </w:rPr>
      </w:pPr>
      <w:r w:rsidRPr="00D16AAD">
        <w:rPr>
          <w:lang w:val="da-DK"/>
        </w:rPr>
        <w:t>Converge-SPA består af e</w:t>
      </w:r>
      <w:r>
        <w:rPr>
          <w:lang w:val="da-DK"/>
        </w:rPr>
        <w:t>t hierarki af sider indeholdende de forskellige funktioner, på nedenstående diagram beskrives de forskellige muligheder for brugerens navigation.</w:t>
      </w:r>
    </w:p>
    <w:p w:rsidR="00D16AAD" w:rsidRPr="00D16AAD" w:rsidRDefault="00D16AAD" w:rsidP="00965164">
      <w:pPr>
        <w:pStyle w:val="BodyText"/>
        <w:rPr>
          <w:lang w:val="da-DK"/>
        </w:rPr>
      </w:pPr>
      <w:r>
        <w:rPr>
          <w:lang w:val="da-DK"/>
        </w:rPr>
        <w:t>Hver side er tilpasset til at skalere til en fuld desktop, en tablet eller en smartphone. Dette er for at tilbyde en glidende oplevelse fra de forskellige enheder. Selve designet følger et mørkt tema, med kontrast af hvidt og blåt til at vise Converge’s personlighed og karakter. Sammen med Material standarden fra Google, viser Converge et stilrent design, genkendeligt fra mange andre produkter på internettet, som Gmail, Facebook osv. Dog med dets, egen kvalitet og karakter.</w:t>
      </w:r>
    </w:p>
    <w:p w:rsidR="0074400F" w:rsidRPr="00D16AAD" w:rsidRDefault="00CF7A83">
      <w:pPr>
        <w:pStyle w:val="Heading2"/>
        <w:rPr>
          <w:lang w:val="da-DK"/>
        </w:rPr>
      </w:pPr>
      <w:r w:rsidRPr="00D16AAD">
        <w:rPr>
          <w:lang w:val="da-DK"/>
        </w:rPr>
        <w:t>Server applikation</w:t>
      </w:r>
      <w:bookmarkEnd w:id="65"/>
    </w:p>
    <w:p w:rsidR="0074400F" w:rsidRPr="000555C8" w:rsidRDefault="00CF7A83">
      <w:pPr>
        <w:pStyle w:val="FirstParagraph"/>
        <w:rPr>
          <w:lang w:val="da-DK"/>
        </w:rPr>
      </w:pPr>
      <w:r w:rsidRPr="000555C8">
        <w:rPr>
          <w:lang w:val="da-DK"/>
        </w:rPr>
        <w:t xml:space="preserve">Server applikationen består af en række </w:t>
      </w:r>
      <w:r w:rsidR="00964801" w:rsidRPr="000555C8">
        <w:rPr>
          <w:lang w:val="da-DK"/>
        </w:rPr>
        <w:t>API ‘er</w:t>
      </w:r>
      <w:r w:rsidRPr="000555C8">
        <w:rPr>
          <w:lang w:val="da-DK"/>
        </w:rPr>
        <w:t xml:space="preserve">, som bruges til at lagrer og udlevere data til brugeren. De opbevarede data kan webbrowsere hente via protokollen HTTP eller HTTPS. Converge systemet benytter disse </w:t>
      </w:r>
      <w:r w:rsidR="00964801" w:rsidRPr="000555C8">
        <w:rPr>
          <w:lang w:val="da-DK"/>
        </w:rPr>
        <w:t>API ‘er</w:t>
      </w:r>
      <w:r w:rsidRPr="000555C8">
        <w:rPr>
          <w:lang w:val="da-DK"/>
        </w:rPr>
        <w:t xml:space="preserve"> benyttes til at kommunikere med serveren. Den måde det fungerer på er at en klient sender en HTTP-anmodning til serveren, serveren </w:t>
      </w:r>
      <w:r w:rsidRPr="000555C8">
        <w:rPr>
          <w:lang w:val="da-DK"/>
        </w:rPr>
        <w:lastRenderedPageBreak/>
        <w:t>returnerer et svar til klienten. svaret kan indeholde oplysninger om den anmodning brugeren ønsker. På nedstående figur ses kommunikationen mellem brugeren og serveren.</w:t>
      </w:r>
    </w:p>
    <w:p w:rsidR="0074400F" w:rsidRPr="000555C8" w:rsidRDefault="00CF7A83">
      <w:pPr>
        <w:pStyle w:val="BodyText"/>
        <w:rPr>
          <w:lang w:val="da-DK"/>
        </w:rPr>
      </w:pPr>
      <w:r w:rsidRPr="000555C8">
        <w:rPr>
          <w:lang w:val="da-DK"/>
        </w:rPr>
        <w:t xml:space="preserve">Først og fremmest er et JSON </w:t>
      </w:r>
      <w:r w:rsidR="00964801" w:rsidRPr="000555C8">
        <w:rPr>
          <w:lang w:val="da-DK"/>
        </w:rPr>
        <w:t>Api</w:t>
      </w:r>
      <w:r w:rsidRPr="000555C8">
        <w:rPr>
          <w:lang w:val="da-DK"/>
        </w:rPr>
        <w:t xml:space="preserve"> anvendt for at give adgang til </w:t>
      </w:r>
      <w:r w:rsidR="00964801" w:rsidRPr="000555C8">
        <w:rPr>
          <w:lang w:val="da-DK"/>
        </w:rPr>
        <w:t>systemdomænet</w:t>
      </w:r>
      <w:r w:rsidRPr="000555C8">
        <w:rPr>
          <w:lang w:val="da-DK"/>
        </w:rPr>
        <w:t xml:space="preserve">. Der kunne været brugt hvilken som helst grænseflade, men HTTP protokollen er brugt i forvejen på internettet, og har relativ god performance, mod </w:t>
      </w:r>
      <w:r w:rsidR="00964801" w:rsidRPr="000555C8">
        <w:rPr>
          <w:lang w:val="da-DK"/>
        </w:rPr>
        <w:t>læsbarhed</w:t>
      </w:r>
      <w:r w:rsidRPr="000555C8">
        <w:rPr>
          <w:lang w:val="da-DK"/>
        </w:rPr>
        <w:t>. Desuden kan denne protokol udnyttes af andre tredjeparter, til at lave deres egen brugergrænseflade.</w:t>
      </w:r>
    </w:p>
    <w:p w:rsidR="0074400F" w:rsidRPr="000555C8" w:rsidRDefault="00CF7A83">
      <w:pPr>
        <w:pStyle w:val="BodyText"/>
        <w:rPr>
          <w:lang w:val="da-DK"/>
        </w:rPr>
      </w:pPr>
      <w:r w:rsidRPr="000555C8">
        <w:rPr>
          <w:lang w:val="da-DK"/>
        </w:rPr>
        <w:t xml:space="preserve">Converge-SPA bruger HTTP kald til et samlingspunkt i Converge-cluster, dette samlingspunkt er defineret af Traefik, og er relativ </w:t>
      </w:r>
      <w:r w:rsidR="00964801" w:rsidRPr="000555C8">
        <w:rPr>
          <w:lang w:val="da-DK"/>
        </w:rPr>
        <w:t>ud fra</w:t>
      </w:r>
      <w:r w:rsidRPr="000555C8">
        <w:rPr>
          <w:lang w:val="da-DK"/>
        </w:rPr>
        <w:t xml:space="preserve"> hvilken </w:t>
      </w:r>
      <w:r w:rsidR="00964801" w:rsidRPr="000555C8">
        <w:rPr>
          <w:lang w:val="da-DK"/>
        </w:rPr>
        <w:t>ressource</w:t>
      </w:r>
      <w:r w:rsidRPr="000555C8">
        <w:rPr>
          <w:lang w:val="da-DK"/>
        </w:rPr>
        <w:t xml:space="preserve"> der ønskes adgang til. F.eks. users-service, kan tilgås via. users-service.api.converge-app.net/api/users. Dette gør det muligt at have et unikt </w:t>
      </w:r>
      <w:r w:rsidR="00964801" w:rsidRPr="000555C8">
        <w:rPr>
          <w:lang w:val="da-DK"/>
        </w:rPr>
        <w:t>end point</w:t>
      </w:r>
      <w:r w:rsidRPr="000555C8">
        <w:rPr>
          <w:lang w:val="da-DK"/>
        </w:rPr>
        <w:t xml:space="preserve"> hvor hver service. Dette er specielt rart, eftersom den reverse proxy brugt kan være så tynd som muligt, uden at skulle indeholde regler for routing af de forskellige kald.</w:t>
      </w:r>
    </w:p>
    <w:p w:rsidR="0074400F" w:rsidRDefault="00CF7A83">
      <w:pPr>
        <w:pStyle w:val="BodyText"/>
        <w:rPr>
          <w:lang w:val="da-DK"/>
        </w:rPr>
      </w:pPr>
      <w:r w:rsidRPr="000555C8">
        <w:rPr>
          <w:lang w:val="da-DK"/>
        </w:rPr>
        <w:t xml:space="preserve">De individuelle services tilbyder en API beskrivelse af deres eget </w:t>
      </w:r>
      <w:r w:rsidR="00964801" w:rsidRPr="000555C8">
        <w:rPr>
          <w:lang w:val="da-DK"/>
        </w:rPr>
        <w:t>Api</w:t>
      </w:r>
      <w:r w:rsidRPr="000555C8">
        <w:rPr>
          <w:lang w:val="da-DK"/>
        </w:rPr>
        <w:t xml:space="preserve"> på servicenavn.api.converge-app.net/swagger. Med swagger er det muligt at fra sin egen browser kalde de forskellige services, det er også her </w:t>
      </w:r>
      <w:r w:rsidR="00964801" w:rsidRPr="000555C8">
        <w:rPr>
          <w:lang w:val="da-DK"/>
        </w:rPr>
        <w:t>API ‘et</w:t>
      </w:r>
      <w:r w:rsidRPr="000555C8">
        <w:rPr>
          <w:lang w:val="da-DK"/>
        </w:rPr>
        <w:t xml:space="preserve"> er dokumenteret i detaljer.</w:t>
      </w:r>
    </w:p>
    <w:p w:rsidR="005707B5" w:rsidRDefault="005707B5" w:rsidP="005707B5">
      <w:pPr>
        <w:pStyle w:val="Heading1"/>
        <w:rPr>
          <w:lang w:val="da-DK"/>
        </w:rPr>
      </w:pPr>
      <w:r>
        <w:rPr>
          <w:lang w:val="da-DK"/>
        </w:rPr>
        <w:t>Vedligeholdelse</w:t>
      </w:r>
    </w:p>
    <w:p w:rsidR="00E916AA" w:rsidRDefault="00064C07" w:rsidP="005707B5">
      <w:pPr>
        <w:pStyle w:val="BodyText"/>
        <w:rPr>
          <w:lang w:val="da-DK"/>
        </w:rPr>
      </w:pPr>
      <w:r>
        <w:rPr>
          <w:lang w:val="da-DK"/>
        </w:rPr>
        <w:t>I dette afsnit vil vedligeholdelse af Converge blive beskrevet.</w:t>
      </w:r>
      <w:r w:rsidR="00E916AA">
        <w:rPr>
          <w:lang w:val="da-DK"/>
        </w:rPr>
        <w:t xml:space="preserve"> Vedligeholdelse i denne kontekst er alt fra videreudvikling til simpel drift. For at forstå hvorfor vedligeholdelse er vigtigt, skal det forstås at Converge-cluster er en gruppering af applikationer, der ikke nødvendigvis hænger sammen. For at forstå hvorfor noget gik galt, og det generelle helbred af systemet, kræves der nogle værktøjer som normalt ikke er relevante når der tænkes en enkelt selvstændig server applikation.</w:t>
      </w:r>
    </w:p>
    <w:p w:rsidR="00E916AA" w:rsidRDefault="00E916AA" w:rsidP="005707B5">
      <w:pPr>
        <w:pStyle w:val="BodyText"/>
        <w:rPr>
          <w:lang w:val="da-DK"/>
        </w:rPr>
      </w:pPr>
      <w:r>
        <w:rPr>
          <w:lang w:val="da-DK"/>
        </w:rPr>
        <w:t xml:space="preserve">De værktøjer brugt er delt op i kategorier, som drift, monitorering og udvikling. Til drift bruges Kubernetes, med Kubernetes kan en applikation automatisk skalerer eller blive gendannet efter behov. Dette er specielt nyttige for relativt ustabile applikationer, da de vil genstarte automatisk. Til monitorering vil de forskellige services blive bundet sammen, hvor spor, logs og andre system information vil kunne spores i deres respektive applikationer. Med værktøjer som ELK, Jaeger eller Prometheus er dette muligt. </w:t>
      </w:r>
      <w:r w:rsidR="00BB60FE">
        <w:rPr>
          <w:lang w:val="da-DK"/>
        </w:rPr>
        <w:t xml:space="preserve">Til udvikling er der brugt Git, GitLab, Docker og Helm. Git bruges til at versionerer kode, GitLab til at køre denne kode og danne det eventuelle kode kørende på Converge-cluster, ved at pakke det med Docker. </w:t>
      </w:r>
      <w:r w:rsidR="00D93F7D">
        <w:rPr>
          <w:lang w:val="da-DK"/>
        </w:rPr>
        <w:t>Derefter</w:t>
      </w:r>
      <w:r w:rsidR="00BB60FE">
        <w:rPr>
          <w:lang w:val="da-DK"/>
        </w:rPr>
        <w:t xml:space="preserve"> </w:t>
      </w:r>
      <w:r w:rsidR="00D93F7D">
        <w:rPr>
          <w:lang w:val="da-DK"/>
        </w:rPr>
        <w:t>udruller</w:t>
      </w:r>
      <w:r w:rsidR="00BB60FE">
        <w:rPr>
          <w:lang w:val="da-DK"/>
        </w:rPr>
        <w:t xml:space="preserve"> det med Helm på Kubernetes.</w:t>
      </w:r>
    </w:p>
    <w:p w:rsidR="0074400F" w:rsidRPr="00D93F7D" w:rsidRDefault="00CF7A83">
      <w:pPr>
        <w:pStyle w:val="Heading1"/>
        <w:rPr>
          <w:lang w:val="da-DK"/>
        </w:rPr>
      </w:pPr>
      <w:bookmarkStart w:id="66" w:name="tests"/>
      <w:bookmarkStart w:id="67" w:name="_GoBack"/>
      <w:bookmarkEnd w:id="67"/>
      <w:r w:rsidRPr="00D93F7D">
        <w:rPr>
          <w:lang w:val="da-DK"/>
        </w:rPr>
        <w:t>Tests</w:t>
      </w:r>
      <w:bookmarkEnd w:id="66"/>
    </w:p>
    <w:p w:rsidR="0074400F" w:rsidRPr="000555C8" w:rsidRDefault="00CF7A83">
      <w:pPr>
        <w:pStyle w:val="FirstParagraph"/>
        <w:rPr>
          <w:lang w:val="da-DK"/>
        </w:rPr>
      </w:pPr>
      <w:r w:rsidRPr="000555C8">
        <w:rPr>
          <w:lang w:val="da-DK"/>
        </w:rPr>
        <w:t>I de følgende afsnit vil de forskellige tests, der er lavet til systemet blive beskrevet, herunder unit tests, integrations tests, modul tests og system test (automatisk accept test). Slutteligt vil udførelsen af accepttesten blive beskrevet.</w:t>
      </w:r>
    </w:p>
    <w:p w:rsidR="0074400F" w:rsidRPr="000555C8" w:rsidRDefault="00CF7A83">
      <w:pPr>
        <w:pStyle w:val="Heading2"/>
        <w:rPr>
          <w:lang w:val="da-DK"/>
        </w:rPr>
      </w:pPr>
      <w:bookmarkStart w:id="68" w:name="unit-tests"/>
      <w:r w:rsidRPr="000555C8">
        <w:rPr>
          <w:lang w:val="da-DK"/>
        </w:rPr>
        <w:lastRenderedPageBreak/>
        <w:t>Unit Tests</w:t>
      </w:r>
      <w:bookmarkEnd w:id="68"/>
    </w:p>
    <w:p w:rsidR="0074400F" w:rsidRPr="000555C8" w:rsidRDefault="00CF7A83">
      <w:pPr>
        <w:pStyle w:val="FirstParagraph"/>
        <w:rPr>
          <w:lang w:val="da-DK"/>
        </w:rPr>
      </w:pPr>
      <w:r w:rsidRPr="000555C8">
        <w:rPr>
          <w:lang w:val="da-DK"/>
        </w:rPr>
        <w:t>I dette afsnit vil det blive beskrevet, hvordan de to enheder i systemet er blevet unit testet. Først er den overordnede fremgangsmåde beskrevet, hvorefter der følger en beskrivelse af de opnåede resultater.</w:t>
      </w:r>
    </w:p>
    <w:p w:rsidR="0074400F" w:rsidRPr="000555C8" w:rsidRDefault="00CF7A83">
      <w:pPr>
        <w:pStyle w:val="BodyText"/>
        <w:rPr>
          <w:lang w:val="da-DK"/>
        </w:rPr>
      </w:pPr>
      <w:r w:rsidRPr="000555C8">
        <w:rPr>
          <w:lang w:val="da-DK"/>
        </w:rP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w:t>
      </w:r>
      <w:r w:rsidR="00964801" w:rsidRPr="000555C8">
        <w:rPr>
          <w:lang w:val="da-DK"/>
        </w:rPr>
        <w:t>Git</w:t>
      </w:r>
      <w:r w:rsidRPr="000555C8">
        <w:rPr>
          <w:lang w:val="da-DK"/>
        </w:rPr>
        <w:t>.</w:t>
      </w:r>
    </w:p>
    <w:p w:rsidR="0074400F" w:rsidRPr="000555C8" w:rsidRDefault="00CF7A83">
      <w:pPr>
        <w:pStyle w:val="BodyText"/>
        <w:rPr>
          <w:lang w:val="da-DK"/>
        </w:rPr>
      </w:pPr>
      <w:r w:rsidRPr="000555C8">
        <w:rPr>
          <w:lang w:val="da-DK"/>
        </w:rPr>
        <w:t>I udviklingen af unit tests har der ikke været stor fokus på code</w:t>
      </w:r>
      <w:r w:rsidR="00964801">
        <w:rPr>
          <w:lang w:val="da-DK"/>
        </w:rPr>
        <w:t>-</w:t>
      </w:r>
      <w:r w:rsidRPr="000555C8">
        <w:rPr>
          <w:lang w:val="da-DK"/>
        </w:rPr>
        <w:t xml:space="preserve">coverage, noget man normalt ville have for en større kode base. Men da meget af de </w:t>
      </w:r>
      <w:r w:rsidR="00964801" w:rsidRPr="000555C8">
        <w:rPr>
          <w:lang w:val="da-DK"/>
        </w:rPr>
        <w:t>koder</w:t>
      </w:r>
      <w:r w:rsidRPr="000555C8">
        <w:rPr>
          <w:lang w:val="da-DK"/>
        </w:rPr>
        <w:t xml:space="preserve"> skrevet har været bundet op på det framework brugt, så er det eneste der har været nyttigt at teste været forretningslaget mellem frameworket og database eller cluster.</w:t>
      </w:r>
    </w:p>
    <w:p w:rsidR="0074400F" w:rsidRPr="000555C8" w:rsidRDefault="00CF7A83">
      <w:pPr>
        <w:pStyle w:val="Heading3"/>
        <w:rPr>
          <w:lang w:val="da-DK"/>
        </w:rPr>
      </w:pPr>
      <w:bookmarkStart w:id="69" w:name="fremgangsmåde"/>
      <w:r w:rsidRPr="000555C8">
        <w:rPr>
          <w:lang w:val="da-DK"/>
        </w:rPr>
        <w:t>Fremgangsmåde</w:t>
      </w:r>
      <w:bookmarkEnd w:id="69"/>
    </w:p>
    <w:p w:rsidR="0074400F" w:rsidRPr="000555C8" w:rsidRDefault="00CF7A83">
      <w:pPr>
        <w:pStyle w:val="FirstParagraph"/>
        <w:rPr>
          <w:lang w:val="da-DK"/>
        </w:rPr>
      </w:pPr>
      <w:r w:rsidRPr="000555C8">
        <w:rPr>
          <w:lang w:val="da-DK"/>
        </w:rPr>
        <w:t xml:space="preserve">For at finde frem til hvilke test cases der skulle være for </w:t>
      </w:r>
      <w:r w:rsidR="00964801" w:rsidRPr="000555C8">
        <w:rPr>
          <w:lang w:val="da-DK"/>
        </w:rPr>
        <w:t>hvert enkelt element</w:t>
      </w:r>
      <w:r w:rsidRPr="000555C8">
        <w:rPr>
          <w:lang w:val="da-DK"/>
        </w:rPr>
        <w:t xml:space="preserve">, er der blevet brug en fremgangsmåde, hvor man kigger på hvad er en offentlig grænseflade, og tester alle de scenarier der er for dette stykke kode. Til de individuelle test cases er der fulgt den såkaldte </w:t>
      </w:r>
      <w:r w:rsidR="00964801" w:rsidRPr="000555C8">
        <w:rPr>
          <w:lang w:val="da-DK"/>
        </w:rPr>
        <w:t>metode</w:t>
      </w:r>
      <w:r w:rsidRPr="000555C8">
        <w:rPr>
          <w:lang w:val="da-DK"/>
        </w:rPr>
        <w:t>, “</w:t>
      </w:r>
      <w:r w:rsidR="00964801">
        <w:rPr>
          <w:lang w:val="da-DK"/>
        </w:rPr>
        <w:t>A</w:t>
      </w:r>
      <w:r w:rsidRPr="000555C8">
        <w:rPr>
          <w:lang w:val="da-DK"/>
        </w:rPr>
        <w:t>rrange, Act, Assert</w:t>
      </w:r>
      <w:r w:rsidR="00964801" w:rsidRPr="000555C8">
        <w:rPr>
          <w:lang w:val="da-DK"/>
        </w:rPr>
        <w:t>”,</w:t>
      </w:r>
      <w:r w:rsidRPr="000555C8">
        <w:rPr>
          <w:lang w:val="da-DK"/>
        </w:rPr>
        <w:t xml:space="preserve"> dette bruges for at give de forskellige tests samhørighed. Alt i alt er der noget kode der er frifundet fra tests, dette kan være til at bygge ui, eller fra frameworket selv.</w:t>
      </w:r>
    </w:p>
    <w:p w:rsidR="0074400F" w:rsidRPr="000555C8" w:rsidRDefault="00CF7A83">
      <w:pPr>
        <w:pStyle w:val="Heading4"/>
        <w:rPr>
          <w:lang w:val="da-DK"/>
        </w:rPr>
      </w:pPr>
      <w:bookmarkStart w:id="70" w:name="converge-spa-2"/>
      <w:r w:rsidRPr="000555C8">
        <w:rPr>
          <w:lang w:val="da-DK"/>
        </w:rPr>
        <w:t>Converge-SPA</w:t>
      </w:r>
      <w:bookmarkEnd w:id="70"/>
    </w:p>
    <w:p w:rsidR="0074400F" w:rsidRPr="000555C8" w:rsidRDefault="00CF7A83">
      <w:pPr>
        <w:pStyle w:val="FirstParagraph"/>
        <w:rPr>
          <w:lang w:val="da-DK"/>
        </w:rPr>
      </w:pPr>
      <w:r w:rsidRPr="000555C8">
        <w:rPr>
          <w:lang w:val="da-DK"/>
        </w:rPr>
        <w:t>Til Converge-spa er der testet de services hvor der i forvejen er meget lidt forretningslogik. Det giver ikke mere end omkring 50 tests.</w:t>
      </w:r>
    </w:p>
    <w:p w:rsidR="0074400F" w:rsidRPr="000555C8" w:rsidRDefault="00CF7A83">
      <w:pPr>
        <w:pStyle w:val="Heading4"/>
        <w:rPr>
          <w:lang w:val="da-DK"/>
        </w:rPr>
      </w:pPr>
      <w:bookmarkStart w:id="71" w:name="converge-cluster-1"/>
      <w:r w:rsidRPr="000555C8">
        <w:rPr>
          <w:lang w:val="da-DK"/>
        </w:rPr>
        <w:t>Converge-cluster</w:t>
      </w:r>
      <w:bookmarkEnd w:id="71"/>
    </w:p>
    <w:p w:rsidR="0074400F" w:rsidRPr="000555C8" w:rsidRDefault="00CF7A83">
      <w:pPr>
        <w:pStyle w:val="FirstParagraph"/>
        <w:rPr>
          <w:lang w:val="da-DK"/>
        </w:rPr>
      </w:pPr>
      <w:r w:rsidRPr="000555C8">
        <w:rPr>
          <w:lang w:val="da-DK"/>
        </w:rPr>
        <w:t xml:space="preserve">Til Converge-cluster er der testet de individuelle services, da det er det eneste kode urørt af framework kode, og er det kode med størst risici for at fejle. Der er flere hundrede tests for </w:t>
      </w:r>
      <w:r w:rsidR="00964801" w:rsidRPr="000555C8">
        <w:rPr>
          <w:lang w:val="da-DK"/>
        </w:rPr>
        <w:t>Converge</w:t>
      </w:r>
      <w:r w:rsidRPr="000555C8">
        <w:rPr>
          <w:lang w:val="da-DK"/>
        </w:rPr>
        <w:t xml:space="preserve">-cluster spredt ud over alle de </w:t>
      </w:r>
      <w:r w:rsidR="00964801" w:rsidRPr="000555C8">
        <w:rPr>
          <w:lang w:val="da-DK"/>
        </w:rPr>
        <w:t>anvendte</w:t>
      </w:r>
      <w:r w:rsidRPr="000555C8">
        <w:rPr>
          <w:lang w:val="da-DK"/>
        </w:rPr>
        <w:t xml:space="preserve"> services. Grunden til at frameworket brugt til de forskellige services ikke er testet, er fordi de bliver testet af integrationstests. Hvilket vi har afgjort til at være godt nok til dette projekt.</w:t>
      </w:r>
    </w:p>
    <w:p w:rsidR="0074400F" w:rsidRPr="000555C8" w:rsidRDefault="00CF7A83">
      <w:pPr>
        <w:pStyle w:val="Heading2"/>
        <w:rPr>
          <w:lang w:val="da-DK"/>
        </w:rPr>
      </w:pPr>
      <w:bookmarkStart w:id="72" w:name="integrationstests"/>
      <w:r w:rsidRPr="000555C8">
        <w:rPr>
          <w:lang w:val="da-DK"/>
        </w:rPr>
        <w:t>Integrationstests</w:t>
      </w:r>
      <w:bookmarkEnd w:id="72"/>
    </w:p>
    <w:p w:rsidR="0074400F" w:rsidRPr="000555C8" w:rsidRDefault="00CF7A83">
      <w:pPr>
        <w:pStyle w:val="FirstParagraph"/>
        <w:rPr>
          <w:lang w:val="da-DK"/>
        </w:rPr>
      </w:pPr>
      <w:r w:rsidRPr="000555C8">
        <w:rPr>
          <w:lang w:val="da-DK"/>
        </w:rPr>
        <w:t xml:space="preserve">I dette afsnit vil projektets brug af automatiserede integrationstests blive beskrevet. De </w:t>
      </w:r>
      <w:r w:rsidR="00964801" w:rsidRPr="000555C8">
        <w:rPr>
          <w:lang w:val="da-DK"/>
        </w:rPr>
        <w:t>implementerede</w:t>
      </w:r>
      <w:r w:rsidRPr="000555C8">
        <w:rPr>
          <w:lang w:val="da-DK"/>
        </w:rPr>
        <w:t xml:space="preserve"> integrationstests er blevet kørt på CI serven sammen med unit tests.</w:t>
      </w:r>
    </w:p>
    <w:p w:rsidR="0074400F" w:rsidRPr="000555C8" w:rsidRDefault="00CF7A83">
      <w:pPr>
        <w:pStyle w:val="BodyText"/>
        <w:rPr>
          <w:lang w:val="da-DK"/>
        </w:rPr>
      </w:pPr>
      <w:r w:rsidRPr="000555C8">
        <w:rPr>
          <w:lang w:val="da-DK"/>
        </w:rPr>
        <w:t>Integrationstests er kun kørt for Converge-cluster</w:t>
      </w:r>
    </w:p>
    <w:p w:rsidR="0074400F" w:rsidRPr="000555C8" w:rsidRDefault="00CF7A83">
      <w:pPr>
        <w:pStyle w:val="Heading3"/>
        <w:rPr>
          <w:lang w:val="da-DK"/>
        </w:rPr>
      </w:pPr>
      <w:bookmarkStart w:id="73" w:name="converge-cluster-2"/>
      <w:r w:rsidRPr="000555C8">
        <w:rPr>
          <w:lang w:val="da-DK"/>
        </w:rPr>
        <w:lastRenderedPageBreak/>
        <w:t>Converge-cluster</w:t>
      </w:r>
      <w:bookmarkEnd w:id="73"/>
    </w:p>
    <w:p w:rsidR="0074400F" w:rsidRPr="000555C8" w:rsidRDefault="00CF7A83">
      <w:pPr>
        <w:pStyle w:val="FirstParagraph"/>
        <w:rPr>
          <w:lang w:val="da-DK"/>
        </w:rPr>
      </w:pPr>
      <w:r w:rsidRPr="000555C8">
        <w:rPr>
          <w:lang w:val="da-DK"/>
        </w:rPr>
        <w:t>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rsidR="0074400F" w:rsidRPr="000555C8" w:rsidRDefault="00CF7A83">
      <w:pPr>
        <w:pStyle w:val="BodyText"/>
        <w:rPr>
          <w:lang w:val="da-DK"/>
        </w:rPr>
      </w:pPr>
      <w:r w:rsidRPr="000555C8">
        <w:rPr>
          <w:lang w:val="da-DK"/>
        </w:rPr>
        <w:t>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rsidR="0074400F" w:rsidRPr="000555C8" w:rsidRDefault="00CF7A83">
      <w:pPr>
        <w:pStyle w:val="BodyText"/>
        <w:rPr>
          <w:lang w:val="da-DK"/>
        </w:rPr>
      </w:pPr>
      <w:r w:rsidRPr="000555C8">
        <w:rPr>
          <w:lang w:val="da-DK"/>
        </w:rPr>
        <w:t>Denne form for tests køre når koden er udgivet på en anden branch end masteren og tester med de komponenter, og deres komponenters komponenter, så den enkelte funktion kan testes i et miljø der ligner produktion så meget som muligt.</w:t>
      </w:r>
    </w:p>
    <w:p w:rsidR="0074400F" w:rsidRPr="000555C8" w:rsidRDefault="00CF7A83">
      <w:pPr>
        <w:pStyle w:val="Heading2"/>
        <w:rPr>
          <w:lang w:val="da-DK"/>
        </w:rPr>
      </w:pPr>
      <w:bookmarkStart w:id="74" w:name="systemtest"/>
      <w:r w:rsidRPr="000555C8">
        <w:rPr>
          <w:lang w:val="da-DK"/>
        </w:rPr>
        <w:t>Systemtest</w:t>
      </w:r>
      <w:bookmarkEnd w:id="74"/>
    </w:p>
    <w:p w:rsidR="0074400F" w:rsidRPr="000555C8" w:rsidRDefault="00CF7A83">
      <w:pPr>
        <w:pStyle w:val="FirstParagraph"/>
        <w:rPr>
          <w:lang w:val="da-DK"/>
        </w:rPr>
      </w:pPr>
      <w:r w:rsidRPr="000555C8">
        <w:rPr>
          <w:lang w:val="da-DK"/>
        </w:rPr>
        <w:t>I dette afsnit vil de udførte systemtest for systemet blive beskrevet. Der differentieres mellem automatiseret systemtest, der bruges i forbindelse med subsystemtest, og en manuelt systemtest accepttest, der bruges til at teste hele det samlede system.</w:t>
      </w:r>
    </w:p>
    <w:p w:rsidR="0074400F" w:rsidRPr="000555C8" w:rsidRDefault="00CF7A83">
      <w:pPr>
        <w:pStyle w:val="Heading3"/>
        <w:rPr>
          <w:lang w:val="da-DK"/>
        </w:rPr>
      </w:pPr>
      <w:bookmarkStart w:id="75" w:name="automatiseret-systemtest"/>
      <w:r w:rsidRPr="000555C8">
        <w:rPr>
          <w:lang w:val="da-DK"/>
        </w:rPr>
        <w:t>Automatiseret Systemtest</w:t>
      </w:r>
      <w:bookmarkEnd w:id="75"/>
    </w:p>
    <w:p w:rsidR="0074400F" w:rsidRPr="000555C8" w:rsidRDefault="00CF7A83">
      <w:pPr>
        <w:pStyle w:val="FirstParagraph"/>
        <w:rPr>
          <w:lang w:val="da-DK"/>
        </w:rPr>
      </w:pPr>
      <w:r w:rsidRPr="000555C8">
        <w:rPr>
          <w:lang w:val="da-DK"/>
        </w:rPr>
        <w:t xml:space="preserve">Systemtest og i projektets forståelse og brug, automatisk-accepttests. Ved brug af diverse værktøjer som Selenium og </w:t>
      </w:r>
      <w:r w:rsidR="00964801" w:rsidRPr="000555C8">
        <w:rPr>
          <w:lang w:val="da-DK"/>
        </w:rPr>
        <w:t>Python</w:t>
      </w:r>
      <w:r w:rsidRPr="000555C8">
        <w:rPr>
          <w:lang w:val="da-DK"/>
        </w:rPr>
        <w:t xml:space="preserve"> er der opstillet tests som tester Converge-SPA i forhold til de </w:t>
      </w:r>
      <w:r w:rsidR="00964801" w:rsidRPr="000555C8">
        <w:rPr>
          <w:lang w:val="da-DK"/>
        </w:rPr>
        <w:t>Epics</w:t>
      </w:r>
      <w:r w:rsidRPr="000555C8">
        <w:rPr>
          <w:lang w:val="da-DK"/>
        </w:rPr>
        <w:t xml:space="preserve"> og user stories, samt ikke-funktionelle krav. Dette er for at sikre at hele systemet fungere, efter en ny udgivelse. Systemtest kan blive startet af alle CI/</w:t>
      </w:r>
      <w:r w:rsidR="00964801" w:rsidRPr="000555C8">
        <w:rPr>
          <w:lang w:val="da-DK"/>
        </w:rPr>
        <w:t>CD-jobs</w:t>
      </w:r>
      <w:r w:rsidRPr="000555C8">
        <w:rPr>
          <w:lang w:val="da-DK"/>
        </w:rPr>
        <w:t xml:space="preserve"> og er vigtig for at den nye udgivelse virker, og hvis ikke rullet tilbage.</w:t>
      </w:r>
    </w:p>
    <w:p w:rsidR="0074400F" w:rsidRPr="000555C8" w:rsidRDefault="00CF7A83">
      <w:pPr>
        <w:pStyle w:val="Heading3"/>
        <w:rPr>
          <w:lang w:val="da-DK"/>
        </w:rPr>
      </w:pPr>
      <w:bookmarkStart w:id="76" w:name="accepttest"/>
      <w:r w:rsidRPr="000555C8">
        <w:rPr>
          <w:lang w:val="da-DK"/>
        </w:rPr>
        <w:t>Accepttest</w:t>
      </w:r>
      <w:bookmarkEnd w:id="76"/>
    </w:p>
    <w:p w:rsidR="0074400F" w:rsidRPr="000555C8" w:rsidRDefault="00CF7A83">
      <w:pPr>
        <w:pStyle w:val="FirstParagraph"/>
        <w:rPr>
          <w:lang w:val="da-DK"/>
        </w:rPr>
      </w:pPr>
      <w:r w:rsidRPr="000555C8">
        <w:rPr>
          <w:lang w:val="da-DK"/>
        </w:rPr>
        <w:t xml:space="preserve">Nedenfor vil accepttesten blive beskrevet. Accepttesten i sig selv vil ikke være inkluderet, men kan findes i </w:t>
      </w:r>
      <w:r w:rsidR="00964801" w:rsidRPr="000555C8">
        <w:rPr>
          <w:lang w:val="da-DK"/>
        </w:rPr>
        <w:t>dokumentationen.</w:t>
      </w:r>
    </w:p>
    <w:p w:rsidR="0074400F" w:rsidRPr="000555C8" w:rsidRDefault="00CF7A83">
      <w:pPr>
        <w:pStyle w:val="BodyText"/>
        <w:rPr>
          <w:lang w:val="da-DK"/>
        </w:rPr>
      </w:pPr>
      <w:r w:rsidRPr="000555C8">
        <w:rPr>
          <w:lang w:val="da-DK"/>
        </w:rPr>
        <w:t xml:space="preserve">Accepttesten er udført hver gang der testes med en </w:t>
      </w:r>
      <w:r w:rsidR="00964801" w:rsidRPr="000555C8">
        <w:rPr>
          <w:lang w:val="da-DK"/>
        </w:rPr>
        <w:t>testperson</w:t>
      </w:r>
      <w:r w:rsidRPr="000555C8">
        <w:rPr>
          <w:lang w:val="da-DK"/>
        </w:rPr>
        <w:t xml:space="preserve">, samt med vejleder før projektets aflevering. Hvis der har været fejl eller mangler fra accepttest vil de være dokumenteret i udeståender og en handlingsplan lavet og oprettet under </w:t>
      </w:r>
      <w:r w:rsidR="00964801" w:rsidRPr="000555C8">
        <w:rPr>
          <w:lang w:val="da-DK"/>
        </w:rPr>
        <w:t>ZenHub</w:t>
      </w:r>
      <w:r w:rsidRPr="000555C8">
        <w:rPr>
          <w:lang w:val="da-DK"/>
        </w:rPr>
        <w:t>.</w:t>
      </w:r>
    </w:p>
    <w:p w:rsidR="0074400F" w:rsidRPr="000555C8" w:rsidRDefault="00CF7A83">
      <w:pPr>
        <w:pStyle w:val="BodyText"/>
        <w:rPr>
          <w:lang w:val="da-DK"/>
        </w:rPr>
      </w:pPr>
      <w:r w:rsidRPr="000555C8">
        <w:rPr>
          <w:lang w:val="da-DK"/>
        </w:rPr>
        <w:t xml:space="preserve">Testbrugers kommentarer i forhold til accepttest er også taget til forbehold under udviklingen og har hjulpet med at </w:t>
      </w:r>
      <w:r w:rsidR="00964801" w:rsidRPr="000555C8">
        <w:rPr>
          <w:lang w:val="da-DK"/>
        </w:rPr>
        <w:t>bane</w:t>
      </w:r>
      <w:r w:rsidRPr="000555C8">
        <w:rPr>
          <w:lang w:val="da-DK"/>
        </w:rPr>
        <w:t xml:space="preserve"> vejen for den retning produktet skulle udvikles.</w:t>
      </w:r>
    </w:p>
    <w:p w:rsidR="0074400F" w:rsidRPr="000555C8" w:rsidRDefault="00CF7A83">
      <w:pPr>
        <w:pStyle w:val="Heading1"/>
        <w:rPr>
          <w:lang w:val="da-DK"/>
        </w:rPr>
      </w:pPr>
      <w:bookmarkStart w:id="77" w:name="test-brugere"/>
      <w:r w:rsidRPr="000555C8">
        <w:rPr>
          <w:lang w:val="da-DK"/>
        </w:rPr>
        <w:t>Test brugere</w:t>
      </w:r>
      <w:bookmarkEnd w:id="77"/>
    </w:p>
    <w:p w:rsidR="0074400F" w:rsidRPr="000555C8" w:rsidRDefault="00CF7A83">
      <w:pPr>
        <w:pStyle w:val="FirstParagraph"/>
        <w:rPr>
          <w:lang w:val="da-DK"/>
        </w:rPr>
      </w:pPr>
      <w:r w:rsidRPr="000555C8">
        <w:rPr>
          <w:lang w:val="da-DK"/>
        </w:rPr>
        <w:t xml:space="preserve">I dette afsnit vil brugen af test brugere blive beskrevet. Test brugere er eksterne parter som har hjulpet med udviklingsprocessen ved at teste produktet under udviklingen. </w:t>
      </w:r>
      <w:r w:rsidR="00964801" w:rsidRPr="000555C8">
        <w:rPr>
          <w:lang w:val="da-DK"/>
        </w:rPr>
        <w:t>Testpersoner</w:t>
      </w:r>
      <w:r w:rsidRPr="000555C8">
        <w:rPr>
          <w:lang w:val="da-DK"/>
        </w:rPr>
        <w:t xml:space="preserve"> har både været folk med erfaring for freelancing platforme, som </w:t>
      </w:r>
      <w:r w:rsidR="00964801" w:rsidRPr="000555C8">
        <w:rPr>
          <w:lang w:val="da-DK"/>
        </w:rPr>
        <w:t>læ personer</w:t>
      </w:r>
      <w:r w:rsidRPr="000555C8">
        <w:rPr>
          <w:lang w:val="da-DK"/>
        </w:rPr>
        <w:t xml:space="preserve"> med ingen erfaring.</w:t>
      </w:r>
    </w:p>
    <w:p w:rsidR="0074400F" w:rsidRPr="000555C8" w:rsidRDefault="00CF7A83">
      <w:pPr>
        <w:pStyle w:val="BodyText"/>
        <w:rPr>
          <w:lang w:val="da-DK"/>
        </w:rPr>
      </w:pPr>
      <w:r w:rsidRPr="000555C8">
        <w:rPr>
          <w:lang w:val="da-DK"/>
        </w:rPr>
        <w:lastRenderedPageBreak/>
        <w:t xml:space="preserve">Det var vigtigt at have begge, både for ekspertviden, men også for at få et friskt </w:t>
      </w:r>
      <w:r w:rsidR="00964801" w:rsidRPr="000555C8">
        <w:rPr>
          <w:lang w:val="da-DK"/>
        </w:rPr>
        <w:t>førstehåndsindtryk</w:t>
      </w:r>
      <w:r w:rsidRPr="000555C8">
        <w:rPr>
          <w:lang w:val="da-DK"/>
        </w:rPr>
        <w:t>.</w:t>
      </w:r>
    </w:p>
    <w:p w:rsidR="0074400F" w:rsidRPr="000555C8" w:rsidRDefault="00CF7A83">
      <w:pPr>
        <w:pStyle w:val="BodyText"/>
        <w:rPr>
          <w:lang w:val="da-DK"/>
        </w:rPr>
      </w:pPr>
      <w:r w:rsidRPr="000555C8">
        <w:rPr>
          <w:lang w:val="da-DK"/>
        </w:rPr>
        <w:t xml:space="preserve">Der har været brugt en række </w:t>
      </w:r>
      <w:r w:rsidR="00964801" w:rsidRPr="000555C8">
        <w:rPr>
          <w:lang w:val="da-DK"/>
        </w:rPr>
        <w:t>testpersoner</w:t>
      </w:r>
      <w:r w:rsidRPr="000555C8">
        <w:rPr>
          <w:lang w:val="da-DK"/>
        </w:rPr>
        <w:t xml:space="preserve">, deres erfaringer er beskrevet i dokumentationen under </w:t>
      </w:r>
      <w:r w:rsidR="00964801" w:rsidRPr="000555C8">
        <w:rPr>
          <w:lang w:val="da-DK"/>
        </w:rPr>
        <w:t>testpersoner.</w:t>
      </w:r>
      <w:r w:rsidRPr="000555C8">
        <w:rPr>
          <w:lang w:val="da-DK"/>
        </w:rPr>
        <w:t xml:space="preserve"> Test brugere har været en uvurderlig </w:t>
      </w:r>
      <w:r w:rsidR="00964801" w:rsidRPr="000555C8">
        <w:rPr>
          <w:lang w:val="da-DK"/>
        </w:rPr>
        <w:t>ressource</w:t>
      </w:r>
      <w:r w:rsidRPr="000555C8">
        <w:rPr>
          <w:lang w:val="da-DK"/>
        </w:rPr>
        <w:t xml:space="preserve">, og har hjulpet med at prioritere krav efter hvad der var </w:t>
      </w:r>
      <w:r w:rsidR="00964801" w:rsidRPr="000555C8">
        <w:rPr>
          <w:lang w:val="da-DK"/>
        </w:rPr>
        <w:t>vigtigst</w:t>
      </w:r>
      <w:r w:rsidRPr="000555C8">
        <w:rPr>
          <w:lang w:val="da-DK"/>
        </w:rPr>
        <w:t xml:space="preserve">. </w:t>
      </w:r>
      <w:r w:rsidR="00964801" w:rsidRPr="000555C8">
        <w:rPr>
          <w:lang w:val="da-DK"/>
        </w:rPr>
        <w:t>Testpersoner</w:t>
      </w:r>
      <w:r w:rsidRPr="000555C8">
        <w:rPr>
          <w:lang w:val="da-DK"/>
        </w:rPr>
        <w:t xml:space="preserve"> har været brugt under hele udviklingen, men brugt især i starten hvor designet var udformet, dette var vigtigt, for på det tidspunkt var den meget lettere at iterere over funktionalitet. Test brugere har derefter været brugt </w:t>
      </w:r>
      <w:r w:rsidR="00964801" w:rsidRPr="000555C8">
        <w:rPr>
          <w:lang w:val="da-DK"/>
        </w:rPr>
        <w:t>løbende</w:t>
      </w:r>
      <w:r w:rsidRPr="000555C8">
        <w:rPr>
          <w:lang w:val="da-DK"/>
        </w:rPr>
        <w:t xml:space="preserve"> og til sidst ved udførelsen af accepttesten.</w:t>
      </w:r>
    </w:p>
    <w:p w:rsidR="0074400F" w:rsidRPr="000555C8" w:rsidRDefault="00CF7A83">
      <w:pPr>
        <w:pStyle w:val="Heading1"/>
        <w:rPr>
          <w:lang w:val="da-DK"/>
        </w:rPr>
      </w:pPr>
      <w:bookmarkStart w:id="78" w:name="udeståender"/>
      <w:r w:rsidRPr="000555C8">
        <w:rPr>
          <w:lang w:val="da-DK"/>
        </w:rPr>
        <w:t>Udeståender</w:t>
      </w:r>
      <w:bookmarkEnd w:id="78"/>
    </w:p>
    <w:p w:rsidR="0074400F" w:rsidRPr="000555C8" w:rsidRDefault="00CF7A83">
      <w:pPr>
        <w:pStyle w:val="FirstParagraph"/>
        <w:rPr>
          <w:lang w:val="da-DK"/>
        </w:rPr>
      </w:pPr>
      <w:r w:rsidRPr="000555C8">
        <w:rPr>
          <w:lang w:val="da-DK"/>
        </w:rPr>
        <w:t xml:space="preserve">I dette afsnit vil udeståender blive beskrevet. Opsætning vil være et nummer, en kort beskrivelse og et link til det oprettede problem på </w:t>
      </w:r>
      <w:r w:rsidR="00964801" w:rsidRPr="000555C8">
        <w:rPr>
          <w:lang w:val="da-DK"/>
        </w:rPr>
        <w:t>GitHub</w:t>
      </w:r>
      <w:r w:rsidRPr="000555C8">
        <w:rPr>
          <w:lang w:val="da-DK"/>
        </w:rPr>
        <w:t>, under den funktionalitet der giver problemer, hvis ikke vil den ligge på Converge-SPA og have et label unknown.</w:t>
      </w:r>
    </w:p>
    <w:p w:rsidR="0074400F" w:rsidRPr="000555C8" w:rsidRDefault="00CF7A83">
      <w:pPr>
        <w:pStyle w:val="Heading1"/>
        <w:rPr>
          <w:lang w:val="da-DK"/>
        </w:rPr>
      </w:pPr>
      <w:bookmarkStart w:id="79" w:name="cha:discussion"/>
      <w:r w:rsidRPr="000555C8">
        <w:rPr>
          <w:lang w:val="da-DK"/>
        </w:rPr>
        <w:t>Diskussion</w:t>
      </w:r>
      <w:bookmarkEnd w:id="79"/>
    </w:p>
    <w:p w:rsidR="0074400F" w:rsidRPr="000555C8" w:rsidRDefault="00CF7A83">
      <w:pPr>
        <w:pStyle w:val="FirstParagraph"/>
        <w:rPr>
          <w:lang w:val="da-DK"/>
        </w:rPr>
      </w:pPr>
      <w:r w:rsidRPr="000555C8">
        <w:rPr>
          <w:lang w:val="da-DK"/>
        </w:rPr>
        <w:t xml:space="preserve">Projektet havde til formål at skabe et moderne arbejdes platform ind i det 21. århundrede, der kunne bruges af bruger der ønsker at enten arbejde selvstændig med projekter og have frihed under eget ansvar eller få løst kort eller langvarigt projekter, efter deres ønske. På denne måde skulle det være muligt at både få løst og tage projekter, uanset hvor brugeren befandt sig i verden. Det endelige resultat endte ud med en web platform, hvor det består af en front-end, back-end og en database. Front-enden er udarbejdet som SPA (single page </w:t>
      </w:r>
      <w:r w:rsidR="00964801">
        <w:rPr>
          <w:lang w:val="da-DK"/>
        </w:rPr>
        <w:t>application</w:t>
      </w:r>
      <w:r w:rsidRPr="000555C8">
        <w:rPr>
          <w:lang w:val="da-DK"/>
        </w:rPr>
        <w:t xml:space="preserve">). Derudover er front-enden er serverløs det betyder at man ikke har en server som man skal holde styr på eller kører, men det gør andre såsom: Google cloud. Back-enden er udarbejdet i ASP.Net core og databasen er </w:t>
      </w:r>
      <w:r w:rsidR="00964801" w:rsidRPr="000555C8">
        <w:rPr>
          <w:lang w:val="da-DK"/>
        </w:rPr>
        <w:t>MongoDB</w:t>
      </w:r>
      <w:r w:rsidRPr="000555C8">
        <w:rPr>
          <w:lang w:val="da-DK"/>
        </w:rPr>
        <w:t>. Herudover består systemet af en række værktøjer (Docker, Kubernetes, Helm, Jaeger, Traefik osv.), der gør udvikling nemt og samtidig har det gjort at målet er nået.</w:t>
      </w:r>
    </w:p>
    <w:p w:rsidR="0074400F" w:rsidRPr="000555C8" w:rsidRDefault="00CF7A83">
      <w:pPr>
        <w:pStyle w:val="BodyText"/>
        <w:rPr>
          <w:lang w:val="da-DK"/>
        </w:rPr>
      </w:pPr>
      <w:r w:rsidRPr="000555C8">
        <w:rPr>
          <w:lang w:val="da-DK"/>
        </w:rPr>
        <w:t>Her kan der diskuteres om alle mål og forventninger er opfyldt for webapplikationen Converge. Ud fra gruppens ambitiøse mål og forventninger er alle målene opfyldt og derfor fungere efter hensigten. Dog skal det siges at der er fortaget nedskæringer i funktionalitet, hvor gruppen var enig om hvilken funktionalitet der var vigtige for en prototype. For eksempel kan en bruger ikke få tilsendt en ny kode, logge ind med google, samt andre små funktionaliteter. Disse funktionaliteter kan brugeren godt undvære i første om gang, dog med tanker om at tilføje dem, hvis der videreudvikles på systemet.</w:t>
      </w:r>
    </w:p>
    <w:p w:rsidR="0074400F" w:rsidRPr="000555C8" w:rsidRDefault="00CF7A83">
      <w:pPr>
        <w:pStyle w:val="BodyText"/>
        <w:rPr>
          <w:lang w:val="da-DK"/>
        </w:rPr>
      </w:pPr>
      <w:r w:rsidRPr="000555C8">
        <w:rPr>
          <w:lang w:val="da-DK"/>
        </w:rPr>
        <w:t>En anden mål som gruppen havde for systemet, var at benytte forskellige værktøjer til at gør udviklingen nemmer og samtidig opnå målet. Disse værktøjer har haft hver deres formål og har dermed opfyldt gruppens behov på hver deres måde. For eksempel er Docker, Kubernetes, Helm blevet brugt til udrulning af produktionsmiljøet, Jaeger er blevet brugt som spores værktøj, der finder spore mellem de forskellige relationer som service har og der findes yderligere værktøjer der er blevet benyttet til udvikling af Converge platformen afsnit(xxx).</w:t>
      </w:r>
    </w:p>
    <w:p w:rsidR="0074400F" w:rsidRPr="000555C8" w:rsidRDefault="00CF7A83">
      <w:pPr>
        <w:pStyle w:val="Heading1"/>
        <w:rPr>
          <w:lang w:val="da-DK"/>
        </w:rPr>
      </w:pPr>
      <w:bookmarkStart w:id="80" w:name="cha:conclusion"/>
      <w:r w:rsidRPr="000555C8">
        <w:rPr>
          <w:lang w:val="da-DK"/>
        </w:rPr>
        <w:lastRenderedPageBreak/>
        <w:t>Konklusion</w:t>
      </w:r>
      <w:bookmarkEnd w:id="80"/>
    </w:p>
    <w:p w:rsidR="0074400F" w:rsidRPr="000555C8" w:rsidRDefault="00CF7A83">
      <w:pPr>
        <w:pStyle w:val="FirstParagraph"/>
        <w:rPr>
          <w:lang w:val="da-DK"/>
        </w:rPr>
      </w:pPr>
      <w:r w:rsidRPr="000555C8">
        <w:rPr>
          <w:lang w:val="da-DK"/>
        </w:rPr>
        <w:t xml:space="preserve">Formålet med dette </w:t>
      </w:r>
      <w:r w:rsidR="00964801" w:rsidRPr="000555C8">
        <w:rPr>
          <w:lang w:val="da-DK"/>
        </w:rPr>
        <w:t>projekt</w:t>
      </w:r>
      <w:r w:rsidRPr="000555C8">
        <w:rPr>
          <w:lang w:val="da-DK"/>
        </w:rPr>
        <w:t xml:space="preserve"> var at udvikle en platform, der skulle gøre det muligt at arbejde på en ny måde. Med Converge er det muligt for en udbyder at kunne købe arbejdskraft og ekspertise til et ønskes produkt eller område.</w:t>
      </w:r>
    </w:p>
    <w:p w:rsidR="0074400F" w:rsidRPr="000555C8" w:rsidRDefault="00CF7A83">
      <w:pPr>
        <w:pStyle w:val="BodyText"/>
        <w:rPr>
          <w:lang w:val="da-DK"/>
        </w:rPr>
      </w:pPr>
      <w:r w:rsidRPr="000555C8">
        <w:rPr>
          <w:lang w:val="da-DK"/>
        </w:rPr>
        <w:t xml:space="preserve">Converge har været udviklet med både slutbrugeren og udvikleren i centrum. For at give udvikleren den bedste mulighed for at lave det bedste produkt. Converge har også været udviklet efter moderne </w:t>
      </w:r>
      <w:r w:rsidR="00964801" w:rsidRPr="000555C8">
        <w:rPr>
          <w:lang w:val="da-DK"/>
        </w:rPr>
        <w:t>startup</w:t>
      </w:r>
      <w:r w:rsidRPr="000555C8">
        <w:rPr>
          <w:lang w:val="da-DK"/>
        </w:rPr>
        <w:t xml:space="preserve"> metoder, og har haft fokus på at få et Minimal-Viable-Produkt i luften. Dette har været gjort med moderne teknologier og arbejdsmetoder. Med en decentral struktur drevet af en agil tilgang til </w:t>
      </w:r>
      <w:r w:rsidR="00964801" w:rsidRPr="000555C8">
        <w:rPr>
          <w:lang w:val="da-DK"/>
        </w:rPr>
        <w:t>softwareudvikling</w:t>
      </w:r>
      <w:r w:rsidRPr="000555C8">
        <w:rPr>
          <w:lang w:val="da-DK"/>
        </w:rPr>
        <w:t>.</w:t>
      </w:r>
    </w:p>
    <w:p w:rsidR="0074400F" w:rsidRPr="000555C8" w:rsidRDefault="00CF7A83">
      <w:pPr>
        <w:pStyle w:val="BodyText"/>
        <w:rPr>
          <w:lang w:val="da-DK"/>
        </w:rPr>
      </w:pPr>
      <w:r w:rsidRPr="000555C8">
        <w:rPr>
          <w:lang w:val="da-DK"/>
        </w:rPr>
        <w:t xml:space="preserve">Converge har været designet fra grunden op med fokus på at inddrage brugeren, derfor har rigtige testpersoner været anvendt til at pege produktet i den rigtige retning, samt at </w:t>
      </w:r>
      <w:r w:rsidR="00964801" w:rsidRPr="000555C8">
        <w:rPr>
          <w:lang w:val="da-DK"/>
        </w:rPr>
        <w:t>kvalitet sikre</w:t>
      </w:r>
      <w:r w:rsidRPr="000555C8">
        <w:rPr>
          <w:lang w:val="da-DK"/>
        </w:rPr>
        <w:t xml:space="preserve"> produktet. Converge, har gået fra design til produktion, og er med få ændringer klar til at rulle en lille smule early adopters ind.</w:t>
      </w:r>
    </w:p>
    <w:p w:rsidR="0074400F" w:rsidRPr="000555C8" w:rsidRDefault="00CF7A83">
      <w:pPr>
        <w:pStyle w:val="BodyText"/>
        <w:rPr>
          <w:lang w:val="da-DK"/>
        </w:rPr>
      </w:pPr>
      <w:r w:rsidRPr="000555C8">
        <w:rPr>
          <w:lang w:val="da-DK"/>
        </w:rPr>
        <w:t xml:space="preserve">Softwaren har været testet, med unittests, integrationstests samt </w:t>
      </w:r>
      <w:r w:rsidR="00964801" w:rsidRPr="000555C8">
        <w:rPr>
          <w:lang w:val="da-DK"/>
        </w:rPr>
        <w:t>systems tests</w:t>
      </w:r>
      <w:r w:rsidRPr="000555C8">
        <w:rPr>
          <w:lang w:val="da-DK"/>
        </w:rPr>
        <w:t xml:space="preserve"> og et automatisk accepttest system. Ikke nok til en 100% </w:t>
      </w:r>
      <w:r w:rsidR="00964801" w:rsidRPr="000555C8">
        <w:rPr>
          <w:lang w:val="da-DK"/>
        </w:rPr>
        <w:t>fyldestgørende</w:t>
      </w:r>
      <w:r w:rsidRPr="000555C8">
        <w:rPr>
          <w:lang w:val="da-DK"/>
        </w:rPr>
        <w:t xml:space="preserve"> test, men nok til at der er en </w:t>
      </w:r>
      <w:r w:rsidR="00ED2386" w:rsidRPr="000555C8">
        <w:rPr>
          <w:lang w:val="da-DK"/>
        </w:rPr>
        <w:t>vis</w:t>
      </w:r>
      <w:r w:rsidRPr="000555C8">
        <w:rPr>
          <w:lang w:val="da-DK"/>
        </w:rPr>
        <w:t xml:space="preserve"> </w:t>
      </w:r>
      <w:r w:rsidR="00964801">
        <w:rPr>
          <w:lang w:val="da-DK"/>
        </w:rPr>
        <w:t>tillid til</w:t>
      </w:r>
      <w:r w:rsidRPr="000555C8">
        <w:rPr>
          <w:lang w:val="da-DK"/>
        </w:rPr>
        <w:t xml:space="preserve"> systemet. Accepttest anses som godkendt, med enkelte fejl meldt som udeståender, med tilhørende aktionsplan.</w:t>
      </w:r>
    </w:p>
    <w:p w:rsidR="0074400F" w:rsidRPr="000555C8" w:rsidRDefault="00CF7A83">
      <w:pPr>
        <w:pStyle w:val="BodyText"/>
        <w:rPr>
          <w:lang w:val="da-DK"/>
        </w:rPr>
      </w:pPr>
      <w:r w:rsidRPr="000555C8">
        <w:rPr>
          <w:lang w:val="da-DK"/>
        </w:rPr>
        <w:t xml:space="preserve">Det kan konkluderes, at projektet er veludført, og det udviklede produkt er </w:t>
      </w:r>
      <w:r w:rsidR="00ED2386" w:rsidRPr="000555C8">
        <w:rPr>
          <w:lang w:val="da-DK"/>
        </w:rPr>
        <w:t>fyldestgørende</w:t>
      </w:r>
      <w:r w:rsidRPr="000555C8">
        <w:rPr>
          <w:lang w:val="da-DK"/>
        </w:rPr>
        <w:t>, med de vigtigste krav implementeret for at opnå visionen og løsningen på problemstillingen.</w:t>
      </w:r>
    </w:p>
    <w:sectPr w:rsidR="0074400F" w:rsidRPr="000555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04CC" w:rsidRDefault="007E04CC">
      <w:pPr>
        <w:spacing w:after="0"/>
      </w:pPr>
      <w:r>
        <w:separator/>
      </w:r>
    </w:p>
  </w:endnote>
  <w:endnote w:type="continuationSeparator" w:id="0">
    <w:p w:rsidR="007E04CC" w:rsidRDefault="007E0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04CC" w:rsidRDefault="007E04CC">
      <w:r>
        <w:separator/>
      </w:r>
    </w:p>
  </w:footnote>
  <w:footnote w:type="continuationSeparator" w:id="0">
    <w:p w:rsidR="007E04CC" w:rsidRDefault="007E04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20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9B87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7F"/>
    <w:rsid w:val="000555C8"/>
    <w:rsid w:val="00064C07"/>
    <w:rsid w:val="00067256"/>
    <w:rsid w:val="00077BBB"/>
    <w:rsid w:val="00082646"/>
    <w:rsid w:val="000F52D6"/>
    <w:rsid w:val="00101061"/>
    <w:rsid w:val="001469E7"/>
    <w:rsid w:val="00155B9B"/>
    <w:rsid w:val="001C3070"/>
    <w:rsid w:val="001D7A9D"/>
    <w:rsid w:val="001F3277"/>
    <w:rsid w:val="00241889"/>
    <w:rsid w:val="002A2D6F"/>
    <w:rsid w:val="002A5942"/>
    <w:rsid w:val="002D5A90"/>
    <w:rsid w:val="002D605C"/>
    <w:rsid w:val="00342736"/>
    <w:rsid w:val="0038496B"/>
    <w:rsid w:val="003C10EF"/>
    <w:rsid w:val="003E59A7"/>
    <w:rsid w:val="00481914"/>
    <w:rsid w:val="00481F3E"/>
    <w:rsid w:val="004B31EC"/>
    <w:rsid w:val="004E07BB"/>
    <w:rsid w:val="004E29B3"/>
    <w:rsid w:val="004E3C5D"/>
    <w:rsid w:val="00541069"/>
    <w:rsid w:val="005707B5"/>
    <w:rsid w:val="00590D07"/>
    <w:rsid w:val="005B47B9"/>
    <w:rsid w:val="005F58CE"/>
    <w:rsid w:val="00686097"/>
    <w:rsid w:val="006976A9"/>
    <w:rsid w:val="006A2F7E"/>
    <w:rsid w:val="006D5C21"/>
    <w:rsid w:val="006F6784"/>
    <w:rsid w:val="00740248"/>
    <w:rsid w:val="00742A00"/>
    <w:rsid w:val="0074400F"/>
    <w:rsid w:val="00784D58"/>
    <w:rsid w:val="007B05F1"/>
    <w:rsid w:val="007C16EB"/>
    <w:rsid w:val="007E04CC"/>
    <w:rsid w:val="008D6863"/>
    <w:rsid w:val="009278BA"/>
    <w:rsid w:val="00964801"/>
    <w:rsid w:val="00965164"/>
    <w:rsid w:val="00B12EA2"/>
    <w:rsid w:val="00B23F66"/>
    <w:rsid w:val="00B51E30"/>
    <w:rsid w:val="00B7780F"/>
    <w:rsid w:val="00B86B75"/>
    <w:rsid w:val="00BA24D7"/>
    <w:rsid w:val="00BA48EC"/>
    <w:rsid w:val="00BB60FE"/>
    <w:rsid w:val="00BC48D5"/>
    <w:rsid w:val="00BF4B75"/>
    <w:rsid w:val="00C36279"/>
    <w:rsid w:val="00C51E3F"/>
    <w:rsid w:val="00CF7A83"/>
    <w:rsid w:val="00D16AAD"/>
    <w:rsid w:val="00D22B23"/>
    <w:rsid w:val="00D543E2"/>
    <w:rsid w:val="00D65050"/>
    <w:rsid w:val="00D91C9E"/>
    <w:rsid w:val="00D93F7D"/>
    <w:rsid w:val="00DF6A28"/>
    <w:rsid w:val="00E0662A"/>
    <w:rsid w:val="00E23257"/>
    <w:rsid w:val="00E315A3"/>
    <w:rsid w:val="00E70196"/>
    <w:rsid w:val="00E916AA"/>
    <w:rsid w:val="00ED2386"/>
    <w:rsid w:val="00F00B90"/>
    <w:rsid w:val="00F45C7E"/>
    <w:rsid w:val="00FE5EFF"/>
    <w:rsid w:val="00FF42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409E6"/>
  <w15:docId w15:val="{CAACB872-7A24-4F77-AEAE-E85361509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A4681-CA16-4BAC-9448-70903C74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27</Pages>
  <Words>9765</Words>
  <Characters>54294</Characters>
  <Application>Microsoft Office Word</Application>
  <DocSecurity>0</DocSecurity>
  <Lines>1024</Lines>
  <Paragraphs>467</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6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Kasper Hermansen</dc:creator>
  <cp:keywords/>
  <dc:description/>
  <cp:lastModifiedBy>Kasper Hermansen</cp:lastModifiedBy>
  <cp:revision>26</cp:revision>
  <dcterms:created xsi:type="dcterms:W3CDTF">2019-11-21T19:13:00Z</dcterms:created>
  <dcterms:modified xsi:type="dcterms:W3CDTF">2019-11-22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